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036AC" w14:textId="50E24754" w:rsidR="00E57F77" w:rsidRDefault="003551E6">
      <w:pPr>
        <w:pStyle w:val="BodyText"/>
        <w:rPr>
          <w:rFonts w:ascii="Times New Roman"/>
          <w:i w:val="0"/>
          <w:sz w:val="3"/>
        </w:rPr>
      </w:pPr>
      <w:r>
        <w:rPr>
          <w:rFonts w:ascii="Times New Roman"/>
          <w:i w:val="0"/>
          <w:sz w:val="3"/>
        </w:rPr>
        <w:t>s</w:t>
      </w:r>
    </w:p>
    <w:p w14:paraId="0F0E2B39" w14:textId="77777777" w:rsidR="00E57F77" w:rsidRDefault="003551E6">
      <w:pPr>
        <w:pStyle w:val="BodyText"/>
        <w:spacing w:line="20" w:lineRule="exact"/>
        <w:ind w:left="111"/>
        <w:rPr>
          <w:rFonts w:ascii="Times New Roman"/>
          <w:i w:val="0"/>
          <w:sz w:val="2"/>
        </w:rPr>
      </w:pPr>
      <w:r>
        <w:rPr>
          <w:rFonts w:ascii="Times New Roman"/>
          <w:i w:val="0"/>
          <w:noProof/>
          <w:sz w:val="2"/>
        </w:rPr>
        <mc:AlternateContent>
          <mc:Choice Requires="wpg">
            <w:drawing>
              <wp:inline distT="0" distB="0" distL="0" distR="0" wp14:anchorId="2525FDAF" wp14:editId="3D81EE54">
                <wp:extent cx="6896100" cy="6350"/>
                <wp:effectExtent l="0" t="0" r="0" b="6350"/>
                <wp:docPr id="5"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6100" cy="6350"/>
                          <a:chOff x="0" y="0"/>
                          <a:chExt cx="10860" cy="10"/>
                        </a:xfrm>
                      </wpg:grpSpPr>
                      <wps:wsp>
                        <wps:cNvPr id="6" name="docshape3"/>
                        <wps:cNvSpPr>
                          <a:spLocks/>
                        </wps:cNvSpPr>
                        <wps:spPr bwMode="auto">
                          <a:xfrm>
                            <a:off x="0" y="0"/>
                            <a:ext cx="1086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ECA1188" id="docshapegroup2" o:spid="_x0000_s1026" style="width:543pt;height:.5pt;mso-position-horizontal-relative:char;mso-position-vertical-relative:line" coordsize="1086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">
                <v:rect id="docshape3" o:spid="_x0000_s1027" style="position:absolute;width:1086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" fillcolor="black" stroked="f">
                  <v:path arrowok="t"/>
                </v:rect>
                <w10:anchorlock/>
              </v:group>
            </w:pict>
          </mc:Fallback>
        </mc:AlternateContent>
      </w:r>
    </w:p>
    <w:p w14:paraId="2D9CD445" w14:textId="77777777" w:rsidR="00E57F77" w:rsidRDefault="00612306">
      <w:pPr>
        <w:pStyle w:val="Heading1"/>
        <w:spacing w:before="29" w:line="240" w:lineRule="auto"/>
        <w:ind w:left="3268" w:right="3268" w:firstLine="0"/>
        <w:jc w:val="center"/>
      </w:pPr>
      <w:r>
        <w:t>DATA</w:t>
      </w:r>
      <w:r>
        <w:rPr>
          <w:spacing w:val="-9"/>
        </w:rPr>
        <w:t xml:space="preserve"> </w:t>
      </w:r>
      <w:r>
        <w:t>MANAGEMENT</w:t>
      </w:r>
      <w:r>
        <w:rPr>
          <w:spacing w:val="-6"/>
        </w:rPr>
        <w:t xml:space="preserve"> </w:t>
      </w:r>
      <w:r>
        <w:t>AND</w:t>
      </w:r>
      <w:r>
        <w:rPr>
          <w:spacing w:val="-6"/>
        </w:rPr>
        <w:t xml:space="preserve"> </w:t>
      </w:r>
      <w:r>
        <w:t>SHARING</w:t>
      </w:r>
      <w:r>
        <w:rPr>
          <w:spacing w:val="-6"/>
        </w:rPr>
        <w:t xml:space="preserve"> </w:t>
      </w:r>
      <w:r>
        <w:rPr>
          <w:spacing w:val="-4"/>
        </w:rPr>
        <w:t>PLAN</w:t>
      </w:r>
    </w:p>
    <w:p w14:paraId="74881522" w14:textId="77777777" w:rsidR="00E57F77" w:rsidRDefault="00612306">
      <w:pPr>
        <w:spacing w:before="38"/>
        <w:ind w:left="140" w:right="279"/>
        <w:rPr>
          <w:sz w:val="16"/>
        </w:rPr>
      </w:pPr>
      <w:r>
        <w:rPr>
          <w:sz w:val="16"/>
        </w:rPr>
        <w:t>If any of the proposed research in the application involves the generation of scientific data, this application is subject to the NIH Policy for Data Management and</w:t>
      </w:r>
      <w:r>
        <w:rPr>
          <w:spacing w:val="-3"/>
          <w:sz w:val="16"/>
        </w:rPr>
        <w:t xml:space="preserve"> </w:t>
      </w:r>
      <w:r>
        <w:rPr>
          <w:sz w:val="16"/>
        </w:rPr>
        <w:t>Sharing and requires</w:t>
      </w:r>
      <w:r>
        <w:rPr>
          <w:spacing w:val="-1"/>
          <w:sz w:val="16"/>
        </w:rPr>
        <w:t xml:space="preserve"> </w:t>
      </w:r>
      <w:r>
        <w:rPr>
          <w:sz w:val="16"/>
        </w:rPr>
        <w:t>submission of</w:t>
      </w:r>
      <w:r>
        <w:rPr>
          <w:spacing w:val="-1"/>
          <w:sz w:val="16"/>
        </w:rPr>
        <w:t xml:space="preserve"> </w:t>
      </w:r>
      <w:r>
        <w:rPr>
          <w:sz w:val="16"/>
        </w:rPr>
        <w:t>a Data</w:t>
      </w:r>
      <w:r>
        <w:rPr>
          <w:spacing w:val="-3"/>
          <w:sz w:val="16"/>
        </w:rPr>
        <w:t xml:space="preserve"> </w:t>
      </w:r>
      <w:r>
        <w:rPr>
          <w:sz w:val="16"/>
        </w:rPr>
        <w:t>Management and</w:t>
      </w:r>
      <w:r>
        <w:rPr>
          <w:spacing w:val="-2"/>
          <w:sz w:val="16"/>
        </w:rPr>
        <w:t xml:space="preserve"> </w:t>
      </w:r>
      <w:r>
        <w:rPr>
          <w:sz w:val="16"/>
        </w:rPr>
        <w:t>Sharing</w:t>
      </w:r>
      <w:r>
        <w:rPr>
          <w:spacing w:val="-3"/>
          <w:sz w:val="16"/>
        </w:rPr>
        <w:t xml:space="preserve"> </w:t>
      </w:r>
      <w:r>
        <w:rPr>
          <w:sz w:val="16"/>
        </w:rPr>
        <w:t>Plan.</w:t>
      </w:r>
      <w:r>
        <w:rPr>
          <w:spacing w:val="40"/>
          <w:sz w:val="16"/>
        </w:rPr>
        <w:t xml:space="preserve"> </w:t>
      </w:r>
      <w:r>
        <w:rPr>
          <w:sz w:val="16"/>
        </w:rPr>
        <w:t>If</w:t>
      </w:r>
      <w:r>
        <w:rPr>
          <w:spacing w:val="-1"/>
          <w:sz w:val="16"/>
        </w:rPr>
        <w:t xml:space="preserve"> </w:t>
      </w:r>
      <w:r>
        <w:rPr>
          <w:sz w:val="16"/>
        </w:rPr>
        <w:t>the proposed research in</w:t>
      </w:r>
      <w:r>
        <w:rPr>
          <w:spacing w:val="-2"/>
          <w:sz w:val="16"/>
        </w:rPr>
        <w:t xml:space="preserve"> </w:t>
      </w:r>
      <w:r>
        <w:rPr>
          <w:sz w:val="16"/>
        </w:rPr>
        <w:t>the application will generate large-scale</w:t>
      </w:r>
      <w:r>
        <w:rPr>
          <w:spacing w:val="-1"/>
          <w:sz w:val="16"/>
        </w:rPr>
        <w:t xml:space="preserve"> </w:t>
      </w:r>
      <w:r>
        <w:rPr>
          <w:sz w:val="16"/>
        </w:rPr>
        <w:t>genomic</w:t>
      </w:r>
      <w:r>
        <w:rPr>
          <w:spacing w:val="-2"/>
          <w:sz w:val="16"/>
        </w:rPr>
        <w:t xml:space="preserve"> </w:t>
      </w:r>
      <w:r>
        <w:rPr>
          <w:sz w:val="16"/>
        </w:rPr>
        <w:t>data,</w:t>
      </w:r>
      <w:r>
        <w:rPr>
          <w:spacing w:val="-2"/>
          <w:sz w:val="16"/>
        </w:rPr>
        <w:t xml:space="preserve"> </w:t>
      </w:r>
      <w:r>
        <w:rPr>
          <w:sz w:val="16"/>
        </w:rPr>
        <w:t>the</w:t>
      </w:r>
      <w:r>
        <w:rPr>
          <w:spacing w:val="-1"/>
          <w:sz w:val="16"/>
        </w:rPr>
        <w:t xml:space="preserve"> </w:t>
      </w:r>
      <w:r>
        <w:rPr>
          <w:sz w:val="16"/>
        </w:rPr>
        <w:t>Genomic</w:t>
      </w:r>
      <w:r>
        <w:rPr>
          <w:spacing w:val="-2"/>
          <w:sz w:val="16"/>
        </w:rPr>
        <w:t xml:space="preserve"> </w:t>
      </w:r>
      <w:r>
        <w:rPr>
          <w:sz w:val="16"/>
        </w:rPr>
        <w:t>Data</w:t>
      </w:r>
      <w:r>
        <w:rPr>
          <w:spacing w:val="-3"/>
          <w:sz w:val="16"/>
        </w:rPr>
        <w:t xml:space="preserve"> </w:t>
      </w:r>
      <w:r>
        <w:rPr>
          <w:sz w:val="16"/>
        </w:rPr>
        <w:t>Sharing</w:t>
      </w:r>
      <w:r>
        <w:rPr>
          <w:spacing w:val="-4"/>
          <w:sz w:val="16"/>
        </w:rPr>
        <w:t xml:space="preserve"> </w:t>
      </w:r>
      <w:r>
        <w:rPr>
          <w:sz w:val="16"/>
        </w:rPr>
        <w:t>Policy</w:t>
      </w:r>
      <w:r>
        <w:rPr>
          <w:spacing w:val="-2"/>
          <w:sz w:val="16"/>
        </w:rPr>
        <w:t xml:space="preserve"> </w:t>
      </w:r>
      <w:r>
        <w:rPr>
          <w:sz w:val="16"/>
        </w:rPr>
        <w:t>also</w:t>
      </w:r>
      <w:r>
        <w:rPr>
          <w:spacing w:val="-4"/>
          <w:sz w:val="16"/>
        </w:rPr>
        <w:t xml:space="preserve"> </w:t>
      </w:r>
      <w:r>
        <w:rPr>
          <w:sz w:val="16"/>
        </w:rPr>
        <w:t>applies and</w:t>
      </w:r>
      <w:r>
        <w:rPr>
          <w:spacing w:val="-4"/>
          <w:sz w:val="16"/>
        </w:rPr>
        <w:t xml:space="preserve"> </w:t>
      </w:r>
      <w:r>
        <w:rPr>
          <w:sz w:val="16"/>
        </w:rPr>
        <w:t>should</w:t>
      </w:r>
      <w:r>
        <w:rPr>
          <w:spacing w:val="-3"/>
          <w:sz w:val="16"/>
        </w:rPr>
        <w:t xml:space="preserve"> </w:t>
      </w:r>
      <w:r>
        <w:rPr>
          <w:sz w:val="16"/>
        </w:rPr>
        <w:t>be</w:t>
      </w:r>
      <w:r>
        <w:rPr>
          <w:spacing w:val="-1"/>
          <w:sz w:val="16"/>
        </w:rPr>
        <w:t xml:space="preserve"> </w:t>
      </w:r>
      <w:r>
        <w:rPr>
          <w:sz w:val="16"/>
        </w:rPr>
        <w:t>addressed</w:t>
      </w:r>
      <w:r>
        <w:rPr>
          <w:spacing w:val="-1"/>
          <w:sz w:val="16"/>
        </w:rPr>
        <w:t xml:space="preserve"> </w:t>
      </w:r>
      <w:r>
        <w:rPr>
          <w:sz w:val="16"/>
        </w:rPr>
        <w:t>in</w:t>
      </w:r>
      <w:r>
        <w:rPr>
          <w:spacing w:val="-3"/>
          <w:sz w:val="16"/>
        </w:rPr>
        <w:t xml:space="preserve"> </w:t>
      </w:r>
      <w:r>
        <w:rPr>
          <w:sz w:val="16"/>
        </w:rPr>
        <w:t>this</w:t>
      </w:r>
      <w:r>
        <w:rPr>
          <w:spacing w:val="-1"/>
          <w:sz w:val="16"/>
        </w:rPr>
        <w:t xml:space="preserve"> </w:t>
      </w:r>
      <w:r>
        <w:rPr>
          <w:sz w:val="16"/>
        </w:rPr>
        <w:t>Plan.</w:t>
      </w:r>
      <w:r>
        <w:rPr>
          <w:spacing w:val="40"/>
          <w:sz w:val="16"/>
        </w:rPr>
        <w:t xml:space="preserve"> </w:t>
      </w:r>
      <w:r>
        <w:rPr>
          <w:sz w:val="16"/>
        </w:rPr>
        <w:t>Refer</w:t>
      </w:r>
      <w:r>
        <w:rPr>
          <w:spacing w:val="-1"/>
          <w:sz w:val="16"/>
        </w:rPr>
        <w:t xml:space="preserve"> </w:t>
      </w:r>
      <w:r>
        <w:rPr>
          <w:sz w:val="16"/>
        </w:rPr>
        <w:t>to</w:t>
      </w:r>
      <w:r>
        <w:rPr>
          <w:spacing w:val="-4"/>
          <w:sz w:val="16"/>
        </w:rPr>
        <w:t xml:space="preserve"> </w:t>
      </w:r>
      <w:r>
        <w:rPr>
          <w:sz w:val="16"/>
        </w:rPr>
        <w:t>the</w:t>
      </w:r>
      <w:r>
        <w:rPr>
          <w:spacing w:val="-1"/>
          <w:sz w:val="16"/>
        </w:rPr>
        <w:t xml:space="preserve"> </w:t>
      </w:r>
      <w:r>
        <w:rPr>
          <w:sz w:val="16"/>
        </w:rPr>
        <w:t>detailed</w:t>
      </w:r>
      <w:r>
        <w:rPr>
          <w:spacing w:val="-3"/>
          <w:sz w:val="16"/>
        </w:rPr>
        <w:t xml:space="preserve"> </w:t>
      </w:r>
      <w:r>
        <w:rPr>
          <w:sz w:val="16"/>
        </w:rPr>
        <w:t>instructions in</w:t>
      </w:r>
      <w:r>
        <w:rPr>
          <w:spacing w:val="-3"/>
          <w:sz w:val="16"/>
        </w:rPr>
        <w:t xml:space="preserve"> </w:t>
      </w:r>
      <w:r>
        <w:rPr>
          <w:sz w:val="16"/>
        </w:rPr>
        <w:t xml:space="preserve">the application guide for developing this plan as well as to additional guidance on </w:t>
      </w:r>
      <w:hyperlink r:id="rId7">
        <w:r>
          <w:rPr>
            <w:color w:val="0000FF"/>
            <w:sz w:val="16"/>
            <w:u w:val="single" w:color="0000FF"/>
          </w:rPr>
          <w:t>sharing.nih.gov</w:t>
        </w:r>
        <w:r>
          <w:rPr>
            <w:sz w:val="16"/>
          </w:rPr>
          <w:t>.</w:t>
        </w:r>
      </w:hyperlink>
      <w:r>
        <w:rPr>
          <w:spacing w:val="40"/>
          <w:sz w:val="16"/>
        </w:rPr>
        <w:t xml:space="preserve"> </w:t>
      </w:r>
      <w:r>
        <w:rPr>
          <w:sz w:val="16"/>
        </w:rPr>
        <w:t>The Plan is recommended not to exceed two pages.</w:t>
      </w:r>
    </w:p>
    <w:p w14:paraId="239FB0CA" w14:textId="77777777" w:rsidR="00E57F77" w:rsidRDefault="00612306">
      <w:pPr>
        <w:spacing w:before="1"/>
        <w:ind w:left="140"/>
        <w:rPr>
          <w:i/>
          <w:sz w:val="16"/>
        </w:rPr>
      </w:pPr>
      <w:r>
        <w:rPr>
          <w:sz w:val="16"/>
        </w:rPr>
        <w:t>Text</w:t>
      </w:r>
      <w:r>
        <w:rPr>
          <w:spacing w:val="-4"/>
          <w:sz w:val="16"/>
        </w:rPr>
        <w:t xml:space="preserve"> </w:t>
      </w:r>
      <w:r>
        <w:rPr>
          <w:sz w:val="16"/>
        </w:rPr>
        <w:t>in</w:t>
      </w:r>
      <w:r>
        <w:rPr>
          <w:spacing w:val="-5"/>
          <w:sz w:val="16"/>
        </w:rPr>
        <w:t xml:space="preserve"> </w:t>
      </w:r>
      <w:r>
        <w:rPr>
          <w:sz w:val="16"/>
        </w:rPr>
        <w:t>italics</w:t>
      </w:r>
      <w:r>
        <w:rPr>
          <w:spacing w:val="-3"/>
          <w:sz w:val="16"/>
        </w:rPr>
        <w:t xml:space="preserve"> </w:t>
      </w:r>
      <w:r>
        <w:rPr>
          <w:sz w:val="16"/>
        </w:rPr>
        <w:t>should</w:t>
      </w:r>
      <w:r>
        <w:rPr>
          <w:spacing w:val="-3"/>
          <w:sz w:val="16"/>
        </w:rPr>
        <w:t xml:space="preserve"> </w:t>
      </w:r>
      <w:r>
        <w:rPr>
          <w:sz w:val="16"/>
        </w:rPr>
        <w:t>be</w:t>
      </w:r>
      <w:r>
        <w:rPr>
          <w:spacing w:val="-3"/>
          <w:sz w:val="16"/>
        </w:rPr>
        <w:t xml:space="preserve"> </w:t>
      </w:r>
      <w:r>
        <w:rPr>
          <w:sz w:val="16"/>
        </w:rPr>
        <w:t>deleted.</w:t>
      </w:r>
      <w:r>
        <w:rPr>
          <w:spacing w:val="37"/>
          <w:sz w:val="16"/>
        </w:rPr>
        <w:t xml:space="preserve"> </w:t>
      </w:r>
      <w:r>
        <w:rPr>
          <w:sz w:val="16"/>
        </w:rPr>
        <w:t>There</w:t>
      </w:r>
      <w:r>
        <w:rPr>
          <w:spacing w:val="-2"/>
          <w:sz w:val="16"/>
        </w:rPr>
        <w:t xml:space="preserve"> </w:t>
      </w:r>
      <w:r>
        <w:rPr>
          <w:sz w:val="16"/>
        </w:rPr>
        <w:t>is</w:t>
      </w:r>
      <w:r>
        <w:rPr>
          <w:spacing w:val="-3"/>
          <w:sz w:val="16"/>
        </w:rPr>
        <w:t xml:space="preserve"> </w:t>
      </w:r>
      <w:r>
        <w:rPr>
          <w:sz w:val="16"/>
        </w:rPr>
        <w:t>no</w:t>
      </w:r>
      <w:r>
        <w:rPr>
          <w:spacing w:val="-3"/>
          <w:sz w:val="16"/>
        </w:rPr>
        <w:t xml:space="preserve"> </w:t>
      </w:r>
      <w:r>
        <w:rPr>
          <w:sz w:val="16"/>
        </w:rPr>
        <w:t>“form</w:t>
      </w:r>
      <w:r>
        <w:rPr>
          <w:spacing w:val="-3"/>
          <w:sz w:val="16"/>
        </w:rPr>
        <w:t xml:space="preserve"> </w:t>
      </w:r>
      <w:r>
        <w:rPr>
          <w:sz w:val="16"/>
        </w:rPr>
        <w:t>page”</w:t>
      </w:r>
      <w:r>
        <w:rPr>
          <w:spacing w:val="-3"/>
          <w:sz w:val="16"/>
        </w:rPr>
        <w:t xml:space="preserve"> </w:t>
      </w:r>
      <w:r>
        <w:rPr>
          <w:sz w:val="16"/>
        </w:rPr>
        <w:t>for</w:t>
      </w:r>
      <w:r>
        <w:rPr>
          <w:spacing w:val="-5"/>
          <w:sz w:val="16"/>
        </w:rPr>
        <w:t xml:space="preserve"> </w:t>
      </w:r>
      <w:r>
        <w:rPr>
          <w:sz w:val="16"/>
        </w:rPr>
        <w:t>the</w:t>
      </w:r>
      <w:r>
        <w:rPr>
          <w:spacing w:val="-3"/>
          <w:sz w:val="16"/>
        </w:rPr>
        <w:t xml:space="preserve"> </w:t>
      </w:r>
      <w:r>
        <w:rPr>
          <w:sz w:val="16"/>
        </w:rPr>
        <w:t>Data</w:t>
      </w:r>
      <w:r>
        <w:rPr>
          <w:spacing w:val="-3"/>
          <w:sz w:val="16"/>
        </w:rPr>
        <w:t xml:space="preserve"> </w:t>
      </w:r>
      <w:r>
        <w:rPr>
          <w:sz w:val="16"/>
        </w:rPr>
        <w:t>Management</w:t>
      </w:r>
      <w:r>
        <w:rPr>
          <w:spacing w:val="-1"/>
          <w:sz w:val="16"/>
        </w:rPr>
        <w:t xml:space="preserve"> </w:t>
      </w:r>
      <w:r>
        <w:rPr>
          <w:sz w:val="16"/>
        </w:rPr>
        <w:t>and</w:t>
      </w:r>
      <w:r>
        <w:rPr>
          <w:spacing w:val="-5"/>
          <w:sz w:val="16"/>
        </w:rPr>
        <w:t xml:space="preserve"> </w:t>
      </w:r>
      <w:r>
        <w:rPr>
          <w:sz w:val="16"/>
        </w:rPr>
        <w:t>Sharing</w:t>
      </w:r>
      <w:r>
        <w:rPr>
          <w:spacing w:val="-5"/>
          <w:sz w:val="16"/>
        </w:rPr>
        <w:t xml:space="preserve"> </w:t>
      </w:r>
      <w:r>
        <w:rPr>
          <w:sz w:val="16"/>
        </w:rPr>
        <w:t>Plan.</w:t>
      </w:r>
      <w:r>
        <w:rPr>
          <w:spacing w:val="39"/>
          <w:sz w:val="16"/>
        </w:rPr>
        <w:t xml:space="preserve"> </w:t>
      </w:r>
      <w:r>
        <w:rPr>
          <w:sz w:val="16"/>
        </w:rPr>
        <w:t>The</w:t>
      </w:r>
      <w:r>
        <w:rPr>
          <w:spacing w:val="-5"/>
          <w:sz w:val="16"/>
        </w:rPr>
        <w:t xml:space="preserve"> </w:t>
      </w:r>
      <w:r>
        <w:rPr>
          <w:sz w:val="16"/>
        </w:rPr>
        <w:t>DMS</w:t>
      </w:r>
      <w:r>
        <w:rPr>
          <w:spacing w:val="-4"/>
          <w:sz w:val="16"/>
        </w:rPr>
        <w:t xml:space="preserve"> </w:t>
      </w:r>
      <w:r>
        <w:rPr>
          <w:sz w:val="16"/>
        </w:rPr>
        <w:t>Plan</w:t>
      </w:r>
      <w:r>
        <w:rPr>
          <w:spacing w:val="-2"/>
          <w:sz w:val="16"/>
        </w:rPr>
        <w:t xml:space="preserve"> </w:t>
      </w:r>
      <w:r>
        <w:rPr>
          <w:sz w:val="16"/>
        </w:rPr>
        <w:t>may</w:t>
      </w:r>
      <w:r>
        <w:rPr>
          <w:spacing w:val="-1"/>
          <w:sz w:val="16"/>
        </w:rPr>
        <w:t xml:space="preserve"> </w:t>
      </w:r>
      <w:r>
        <w:rPr>
          <w:sz w:val="16"/>
        </w:rPr>
        <w:t>be</w:t>
      </w:r>
      <w:r>
        <w:rPr>
          <w:spacing w:val="-6"/>
          <w:sz w:val="16"/>
        </w:rPr>
        <w:t xml:space="preserve"> </w:t>
      </w:r>
      <w:r>
        <w:rPr>
          <w:sz w:val="16"/>
        </w:rPr>
        <w:t>provided</w:t>
      </w:r>
      <w:r>
        <w:rPr>
          <w:spacing w:val="-4"/>
          <w:sz w:val="16"/>
        </w:rPr>
        <w:t xml:space="preserve"> </w:t>
      </w:r>
      <w:r>
        <w:rPr>
          <w:sz w:val="16"/>
        </w:rPr>
        <w:t>in</w:t>
      </w:r>
      <w:r>
        <w:rPr>
          <w:spacing w:val="-3"/>
          <w:sz w:val="16"/>
        </w:rPr>
        <w:t xml:space="preserve"> </w:t>
      </w:r>
      <w:r>
        <w:rPr>
          <w:sz w:val="16"/>
        </w:rPr>
        <w:t>the</w:t>
      </w:r>
      <w:r>
        <w:rPr>
          <w:spacing w:val="-2"/>
          <w:sz w:val="16"/>
        </w:rPr>
        <w:t xml:space="preserve"> </w:t>
      </w:r>
      <w:r>
        <w:rPr>
          <w:i/>
          <w:spacing w:val="-2"/>
          <w:sz w:val="16"/>
        </w:rPr>
        <w:t>format</w:t>
      </w:r>
    </w:p>
    <w:p w14:paraId="404DFD8A" w14:textId="77777777" w:rsidR="00E57F77" w:rsidRDefault="00612306">
      <w:pPr>
        <w:spacing w:before="1"/>
        <w:ind w:left="140"/>
        <w:rPr>
          <w:sz w:val="16"/>
        </w:rPr>
      </w:pPr>
      <w:r>
        <w:rPr>
          <w:sz w:val="16"/>
        </w:rPr>
        <w:t>shown</w:t>
      </w:r>
      <w:r>
        <w:rPr>
          <w:spacing w:val="-3"/>
          <w:sz w:val="16"/>
        </w:rPr>
        <w:t xml:space="preserve"> </w:t>
      </w:r>
      <w:r>
        <w:rPr>
          <w:spacing w:val="-2"/>
          <w:sz w:val="16"/>
        </w:rPr>
        <w:t>below.</w:t>
      </w:r>
    </w:p>
    <w:p w14:paraId="0B046DE7" w14:textId="77777777" w:rsidR="00E57F77" w:rsidRDefault="003551E6">
      <w:pPr>
        <w:pStyle w:val="BodyText"/>
        <w:spacing w:before="6"/>
        <w:rPr>
          <w:i w:val="0"/>
          <w:sz w:val="8"/>
        </w:rPr>
      </w:pPr>
      <w:r>
        <w:rPr>
          <w:noProof/>
        </w:rPr>
        <mc:AlternateContent>
          <mc:Choice Requires="wps">
            <w:drawing>
              <wp:anchor distT="0" distB="0" distL="0" distR="0" simplePos="0" relativeHeight="487588352" behindDoc="1" locked="0" layoutInCell="1" allowOverlap="1" wp14:anchorId="3CA0D87E" wp14:editId="019E3AA9">
                <wp:simplePos x="0" y="0"/>
                <wp:positionH relativeFrom="page">
                  <wp:posOffset>438785</wp:posOffset>
                </wp:positionH>
                <wp:positionV relativeFrom="paragraph">
                  <wp:posOffset>78105</wp:posOffset>
                </wp:positionV>
                <wp:extent cx="6896100" cy="6350"/>
                <wp:effectExtent l="0" t="0" r="0" b="6350"/>
                <wp:wrapTopAndBottom/>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61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CED98" id="docshape4" o:spid="_x0000_s1026" style="position:absolute;margin-left:34.55pt;margin-top:6.15pt;width:543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" fillcolor="black" stroked="f">
                <v:path arrowok="t"/>
                <w10:wrap type="topAndBottom" anchorx="page"/>
              </v:rect>
            </w:pict>
          </mc:Fallback>
        </mc:AlternateContent>
      </w:r>
    </w:p>
    <w:p w14:paraId="43F8F76E" w14:textId="1720884A" w:rsidR="00E57F77" w:rsidRDefault="00E57F77">
      <w:pPr>
        <w:pStyle w:val="BodyText"/>
        <w:spacing w:before="1"/>
        <w:rPr>
          <w:i w:val="0"/>
          <w:sz w:val="17"/>
        </w:rPr>
      </w:pPr>
    </w:p>
    <w:p w14:paraId="0C98CD69" w14:textId="5EC5EE5F" w:rsidR="003551E6" w:rsidRPr="00FC063B" w:rsidRDefault="003551E6" w:rsidP="003551E6">
      <w:pPr>
        <w:jc w:val="center"/>
        <w:rPr>
          <w:rFonts w:cstheme="minorHAnsi"/>
          <w:bCs/>
          <w:color w:val="FF0000"/>
        </w:rPr>
      </w:pPr>
      <w:commentRangeStart w:id="0"/>
      <w:r w:rsidRPr="00FC063B">
        <w:rPr>
          <w:rFonts w:cstheme="minorHAnsi"/>
          <w:bCs/>
          <w:color w:val="FF0000"/>
        </w:rPr>
        <w:t xml:space="preserve">An example </w:t>
      </w:r>
      <w:r w:rsidR="00ED27BA">
        <w:rPr>
          <w:rFonts w:cstheme="minorHAnsi"/>
          <w:bCs/>
          <w:color w:val="FF0000"/>
        </w:rPr>
        <w:t>DMS</w:t>
      </w:r>
      <w:r w:rsidR="00FA5FB5">
        <w:rPr>
          <w:rFonts w:cstheme="minorHAnsi"/>
          <w:bCs/>
          <w:color w:val="FF0000"/>
        </w:rPr>
        <w:t xml:space="preserve"> plan</w:t>
      </w:r>
      <w:r w:rsidR="00ED27BA">
        <w:rPr>
          <w:rFonts w:cstheme="minorHAnsi"/>
          <w:bCs/>
          <w:color w:val="FF0000"/>
        </w:rPr>
        <w:t xml:space="preserve"> </w:t>
      </w:r>
      <w:r w:rsidRPr="00FC063B">
        <w:rPr>
          <w:rFonts w:cstheme="minorHAnsi"/>
          <w:bCs/>
          <w:color w:val="FF0000"/>
        </w:rPr>
        <w:t>proposing to collect genomic, phenotypic, and clinical data from human subjects.</w:t>
      </w:r>
      <w:commentRangeEnd w:id="0"/>
      <w:r w:rsidR="0045513D">
        <w:rPr>
          <w:rStyle w:val="CommentReference"/>
        </w:rPr>
        <w:commentReference w:id="0"/>
      </w:r>
    </w:p>
    <w:p w14:paraId="561947C9" w14:textId="77777777" w:rsidR="003551E6" w:rsidRDefault="003551E6">
      <w:pPr>
        <w:pStyle w:val="BodyText"/>
        <w:spacing w:before="1"/>
        <w:rPr>
          <w:i w:val="0"/>
          <w:sz w:val="17"/>
        </w:rPr>
      </w:pPr>
    </w:p>
    <w:p w14:paraId="41391FDC" w14:textId="77777777" w:rsidR="00E57F77" w:rsidRDefault="00612306">
      <w:pPr>
        <w:pStyle w:val="Heading1"/>
        <w:spacing w:before="94"/>
        <w:ind w:left="140" w:firstLine="0"/>
      </w:pPr>
      <w:r>
        <w:t>Element</w:t>
      </w:r>
      <w:r>
        <w:rPr>
          <w:spacing w:val="-5"/>
        </w:rPr>
        <w:t xml:space="preserve"> </w:t>
      </w:r>
      <w:r>
        <w:t>1:</w:t>
      </w:r>
      <w:r>
        <w:rPr>
          <w:spacing w:val="-4"/>
        </w:rPr>
        <w:t xml:space="preserve"> </w:t>
      </w:r>
      <w:r>
        <w:t>Data</w:t>
      </w:r>
      <w:r>
        <w:rPr>
          <w:spacing w:val="-6"/>
        </w:rPr>
        <w:t xml:space="preserve"> </w:t>
      </w:r>
      <w:r>
        <w:rPr>
          <w:spacing w:val="-4"/>
        </w:rPr>
        <w:t>Type</w:t>
      </w:r>
    </w:p>
    <w:p w14:paraId="47882026" w14:textId="77777777" w:rsidR="00E57F77" w:rsidRDefault="00612306">
      <w:pPr>
        <w:pStyle w:val="ListParagraph"/>
        <w:numPr>
          <w:ilvl w:val="0"/>
          <w:numId w:val="3"/>
        </w:numPr>
        <w:tabs>
          <w:tab w:val="left" w:pos="861"/>
        </w:tabs>
        <w:rPr>
          <w:b/>
        </w:rPr>
      </w:pPr>
      <w:r>
        <w:rPr>
          <w:b/>
        </w:rPr>
        <w:t>Types</w:t>
      </w:r>
      <w:r>
        <w:rPr>
          <w:b/>
          <w:spacing w:val="-8"/>
        </w:rPr>
        <w:t xml:space="preserve"> </w:t>
      </w:r>
      <w:r>
        <w:rPr>
          <w:b/>
        </w:rPr>
        <w:t>and</w:t>
      </w:r>
      <w:r>
        <w:rPr>
          <w:b/>
          <w:spacing w:val="-3"/>
        </w:rPr>
        <w:t xml:space="preserve"> </w:t>
      </w:r>
      <w:r>
        <w:rPr>
          <w:b/>
        </w:rPr>
        <w:t>amount</w:t>
      </w:r>
      <w:r>
        <w:rPr>
          <w:b/>
          <w:spacing w:val="-4"/>
        </w:rPr>
        <w:t xml:space="preserve"> </w:t>
      </w:r>
      <w:r>
        <w:rPr>
          <w:b/>
        </w:rPr>
        <w:t>of</w:t>
      </w:r>
      <w:r>
        <w:rPr>
          <w:b/>
          <w:spacing w:val="-5"/>
        </w:rPr>
        <w:t xml:space="preserve"> </w:t>
      </w:r>
      <w:r>
        <w:rPr>
          <w:b/>
        </w:rPr>
        <w:t>scientific</w:t>
      </w:r>
      <w:r>
        <w:rPr>
          <w:b/>
          <w:spacing w:val="-3"/>
        </w:rPr>
        <w:t xml:space="preserve"> </w:t>
      </w:r>
      <w:r>
        <w:rPr>
          <w:b/>
        </w:rPr>
        <w:t>data</w:t>
      </w:r>
      <w:r>
        <w:rPr>
          <w:b/>
          <w:spacing w:val="-3"/>
        </w:rPr>
        <w:t xml:space="preserve"> </w:t>
      </w:r>
      <w:r>
        <w:rPr>
          <w:b/>
        </w:rPr>
        <w:t>expected</w:t>
      </w:r>
      <w:r>
        <w:rPr>
          <w:b/>
          <w:spacing w:val="-5"/>
        </w:rPr>
        <w:t xml:space="preserve"> </w:t>
      </w:r>
      <w:r>
        <w:rPr>
          <w:b/>
        </w:rPr>
        <w:t>to</w:t>
      </w:r>
      <w:r>
        <w:rPr>
          <w:b/>
          <w:spacing w:val="-4"/>
        </w:rPr>
        <w:t xml:space="preserve"> </w:t>
      </w:r>
      <w:r>
        <w:rPr>
          <w:b/>
        </w:rPr>
        <w:t>be</w:t>
      </w:r>
      <w:r>
        <w:rPr>
          <w:b/>
          <w:spacing w:val="-5"/>
        </w:rPr>
        <w:t xml:space="preserve"> </w:t>
      </w:r>
      <w:r>
        <w:rPr>
          <w:b/>
        </w:rPr>
        <w:t>generated</w:t>
      </w:r>
      <w:r>
        <w:rPr>
          <w:b/>
          <w:spacing w:val="-6"/>
        </w:rPr>
        <w:t xml:space="preserve"> </w:t>
      </w:r>
      <w:r>
        <w:rPr>
          <w:b/>
        </w:rPr>
        <w:t>in</w:t>
      </w:r>
      <w:r>
        <w:rPr>
          <w:b/>
          <w:spacing w:val="-5"/>
        </w:rPr>
        <w:t xml:space="preserve"> </w:t>
      </w:r>
      <w:r>
        <w:rPr>
          <w:b/>
        </w:rPr>
        <w:t>the</w:t>
      </w:r>
      <w:r>
        <w:rPr>
          <w:b/>
          <w:spacing w:val="-8"/>
        </w:rPr>
        <w:t xml:space="preserve"> </w:t>
      </w:r>
      <w:r>
        <w:rPr>
          <w:b/>
          <w:spacing w:val="-2"/>
        </w:rPr>
        <w:t>project:</w:t>
      </w:r>
    </w:p>
    <w:p w14:paraId="4C463ADB" w14:textId="77777777" w:rsidR="00E57F77" w:rsidRDefault="00612306">
      <w:pPr>
        <w:pStyle w:val="BodyText"/>
        <w:spacing w:before="1"/>
        <w:ind w:left="860"/>
      </w:pPr>
      <w:commentRangeStart w:id="1"/>
      <w:r>
        <w:t>Summarize</w:t>
      </w:r>
      <w:r>
        <w:rPr>
          <w:spacing w:val="-7"/>
        </w:rPr>
        <w:t xml:space="preserve"> </w:t>
      </w:r>
      <w:r>
        <w:t>the</w:t>
      </w:r>
      <w:r>
        <w:rPr>
          <w:spacing w:val="-7"/>
        </w:rPr>
        <w:t xml:space="preserve"> </w:t>
      </w:r>
      <w:r>
        <w:t>types</w:t>
      </w:r>
      <w:r>
        <w:rPr>
          <w:spacing w:val="-4"/>
        </w:rPr>
        <w:t xml:space="preserve"> </w:t>
      </w:r>
      <w:r>
        <w:t>and</w:t>
      </w:r>
      <w:r>
        <w:rPr>
          <w:spacing w:val="-2"/>
        </w:rPr>
        <w:t xml:space="preserve"> </w:t>
      </w:r>
      <w:r>
        <w:t>estimated</w:t>
      </w:r>
      <w:r>
        <w:rPr>
          <w:spacing w:val="-6"/>
        </w:rPr>
        <w:t xml:space="preserve"> </w:t>
      </w:r>
      <w:r>
        <w:t>amount</w:t>
      </w:r>
      <w:r>
        <w:rPr>
          <w:spacing w:val="-3"/>
        </w:rPr>
        <w:t xml:space="preserve"> </w:t>
      </w:r>
      <w:r>
        <w:t>of</w:t>
      </w:r>
      <w:r>
        <w:rPr>
          <w:spacing w:val="-6"/>
        </w:rPr>
        <w:t xml:space="preserve"> </w:t>
      </w:r>
      <w:r>
        <w:t>scientific</w:t>
      </w:r>
      <w:r>
        <w:rPr>
          <w:spacing w:val="-3"/>
        </w:rPr>
        <w:t xml:space="preserve"> </w:t>
      </w:r>
      <w:r>
        <w:t>data</w:t>
      </w:r>
      <w:r>
        <w:rPr>
          <w:spacing w:val="-7"/>
        </w:rPr>
        <w:t xml:space="preserve"> </w:t>
      </w:r>
      <w:r>
        <w:t>expected</w:t>
      </w:r>
      <w:r>
        <w:rPr>
          <w:spacing w:val="-6"/>
        </w:rPr>
        <w:t xml:space="preserve"> </w:t>
      </w:r>
      <w:r>
        <w:t>to</w:t>
      </w:r>
      <w:r>
        <w:rPr>
          <w:spacing w:val="-7"/>
        </w:rPr>
        <w:t xml:space="preserve"> </w:t>
      </w:r>
      <w:r>
        <w:t>be</w:t>
      </w:r>
      <w:r>
        <w:rPr>
          <w:spacing w:val="-5"/>
        </w:rPr>
        <w:t xml:space="preserve"> </w:t>
      </w:r>
      <w:r>
        <w:t>generated</w:t>
      </w:r>
      <w:r>
        <w:rPr>
          <w:spacing w:val="-6"/>
        </w:rPr>
        <w:t xml:space="preserve"> </w:t>
      </w:r>
      <w:r>
        <w:t>in</w:t>
      </w:r>
      <w:r>
        <w:rPr>
          <w:spacing w:val="-5"/>
        </w:rPr>
        <w:t xml:space="preserve"> </w:t>
      </w:r>
      <w:r>
        <w:t>the</w:t>
      </w:r>
      <w:r>
        <w:rPr>
          <w:spacing w:val="-6"/>
        </w:rPr>
        <w:t xml:space="preserve"> </w:t>
      </w:r>
      <w:r>
        <w:rPr>
          <w:spacing w:val="-2"/>
        </w:rPr>
        <w:t>project.</w:t>
      </w:r>
      <w:commentRangeEnd w:id="1"/>
      <w:r w:rsidR="0045513D">
        <w:rPr>
          <w:rStyle w:val="CommentReference"/>
          <w:i w:val="0"/>
          <w:iCs w:val="0"/>
        </w:rPr>
        <w:commentReference w:id="1"/>
      </w:r>
    </w:p>
    <w:p w14:paraId="295030DD" w14:textId="440E1CAC" w:rsidR="00FF7BCF" w:rsidRPr="00267AA9" w:rsidRDefault="00FF7BCF" w:rsidP="00FF7BCF">
      <w:pPr>
        <w:rPr>
          <w:rFonts w:cstheme="minorHAnsi"/>
          <w:color w:val="FF0000"/>
        </w:rPr>
      </w:pPr>
      <w:r w:rsidRPr="00267AA9">
        <w:rPr>
          <w:rFonts w:cstheme="minorHAnsi"/>
          <w:color w:val="FF0000"/>
        </w:rPr>
        <w:t xml:space="preserve">Our genomic study will </w:t>
      </w:r>
      <w:r w:rsidR="00ED27BA">
        <w:rPr>
          <w:rFonts w:cstheme="minorHAnsi"/>
          <w:color w:val="FF0000"/>
        </w:rPr>
        <w:t>generate</w:t>
      </w:r>
      <w:r w:rsidRPr="00267AA9">
        <w:rPr>
          <w:rFonts w:cstheme="minorHAnsi"/>
          <w:color w:val="FF0000"/>
        </w:rPr>
        <w:t xml:space="preserve"> whole genome sequencing data</w:t>
      </w:r>
      <w:r w:rsidR="00ED27BA">
        <w:rPr>
          <w:rFonts w:cstheme="minorHAnsi"/>
          <w:color w:val="FF0000"/>
        </w:rPr>
        <w:t>, p</w:t>
      </w:r>
      <w:r w:rsidRPr="00267AA9">
        <w:rPr>
          <w:rFonts w:cstheme="minorHAnsi"/>
          <w:color w:val="FF0000"/>
        </w:rPr>
        <w:t>henotypic and clinical data for 500 research subjects</w:t>
      </w:r>
      <w:r w:rsidR="00ED27BA">
        <w:rPr>
          <w:rFonts w:cstheme="minorHAnsi"/>
          <w:color w:val="FF0000"/>
        </w:rPr>
        <w:t>, which</w:t>
      </w:r>
      <w:r w:rsidRPr="00267AA9">
        <w:rPr>
          <w:rFonts w:cstheme="minorHAnsi"/>
          <w:color w:val="FF0000"/>
        </w:rPr>
        <w:t xml:space="preserve"> will be </w:t>
      </w:r>
      <w:r w:rsidR="002B3244">
        <w:rPr>
          <w:rFonts w:cstheme="minorHAnsi"/>
          <w:color w:val="FF0000"/>
        </w:rPr>
        <w:t xml:space="preserve">deidentified </w:t>
      </w:r>
      <w:r w:rsidRPr="00267AA9">
        <w:rPr>
          <w:rFonts w:cstheme="minorHAnsi"/>
          <w:color w:val="FF0000"/>
        </w:rPr>
        <w:t>and deposited in</w:t>
      </w:r>
      <w:r w:rsidR="002B3244">
        <w:rPr>
          <w:rFonts w:cstheme="minorHAnsi"/>
          <w:color w:val="FF0000"/>
        </w:rPr>
        <w:t xml:space="preserve"> an NIH-designated data repository</w:t>
      </w:r>
      <w:r w:rsidRPr="00267AA9">
        <w:rPr>
          <w:rFonts w:cstheme="minorHAnsi"/>
          <w:color w:val="FF0000"/>
        </w:rPr>
        <w:t xml:space="preserve"> using the </w:t>
      </w:r>
      <w:r w:rsidR="002B3244">
        <w:rPr>
          <w:rFonts w:cstheme="minorHAnsi"/>
          <w:color w:val="FF0000"/>
        </w:rPr>
        <w:t xml:space="preserve">standard formats </w:t>
      </w:r>
      <w:r w:rsidR="00D02721">
        <w:rPr>
          <w:rFonts w:cstheme="minorHAnsi"/>
          <w:color w:val="FF0000"/>
        </w:rPr>
        <w:t xml:space="preserve">(FASTQ, TSV formats) </w:t>
      </w:r>
      <w:r w:rsidR="000F6E86" w:rsidRPr="008A7126">
        <w:rPr>
          <w:rFonts w:cstheme="minorHAnsi"/>
          <w:color w:val="FF0000"/>
        </w:rPr>
        <w:t>as well as the associated metadata (TXT format)</w:t>
      </w:r>
      <w:r w:rsidRPr="00267AA9">
        <w:rPr>
          <w:rFonts w:cstheme="minorHAnsi"/>
          <w:color w:val="FF0000"/>
        </w:rPr>
        <w:t>.</w:t>
      </w:r>
      <w:r w:rsidR="00292F29">
        <w:rPr>
          <w:rFonts w:cstheme="minorHAnsi"/>
          <w:color w:val="FF0000"/>
        </w:rPr>
        <w:t xml:space="preserve"> The expected size of the data to be generated is about 25 TB.</w:t>
      </w:r>
    </w:p>
    <w:p w14:paraId="42169A3B" w14:textId="77777777" w:rsidR="00E57F77" w:rsidRDefault="00E57F77">
      <w:pPr>
        <w:pStyle w:val="BodyText"/>
        <w:spacing w:before="11"/>
        <w:rPr>
          <w:sz w:val="19"/>
        </w:rPr>
      </w:pPr>
    </w:p>
    <w:p w14:paraId="782796FB" w14:textId="77777777" w:rsidR="00E57F77" w:rsidRDefault="003551E6">
      <w:pPr>
        <w:pStyle w:val="Heading1"/>
        <w:numPr>
          <w:ilvl w:val="0"/>
          <w:numId w:val="3"/>
        </w:numPr>
        <w:tabs>
          <w:tab w:val="left" w:pos="861"/>
        </w:tabs>
      </w:pPr>
      <w:r>
        <w:rPr>
          <w:noProof/>
        </w:rPr>
        <mc:AlternateContent>
          <mc:Choice Requires="wps">
            <w:drawing>
              <wp:anchor distT="0" distB="0" distL="114300" distR="114300" simplePos="0" relativeHeight="487531520" behindDoc="1" locked="0" layoutInCell="1" allowOverlap="1" wp14:anchorId="2E3D138D" wp14:editId="7823DDDD">
                <wp:simplePos x="0" y="0"/>
                <wp:positionH relativeFrom="page">
                  <wp:posOffset>1290320</wp:posOffset>
                </wp:positionH>
                <wp:positionV relativeFrom="paragraph">
                  <wp:posOffset>-66675</wp:posOffset>
                </wp:positionV>
                <wp:extent cx="4671060" cy="4933950"/>
                <wp:effectExtent l="0" t="0" r="2540" b="6350"/>
                <wp:wrapNone/>
                <wp:docPr id="3"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060" cy="4933950"/>
                        </a:xfrm>
                        <a:custGeom>
                          <a:avLst/>
                          <a:gdLst>
                            <a:gd name="T0" fmla="+- 0 4569 2032"/>
                            <a:gd name="T1" fmla="*/ T0 w 7356"/>
                            <a:gd name="T2" fmla="+- 0 6065 -105"/>
                            <a:gd name="T3" fmla="*/ 6065 h 7770"/>
                            <a:gd name="T4" fmla="+- 0 4133 2032"/>
                            <a:gd name="T5" fmla="*/ T4 w 7356"/>
                            <a:gd name="T6" fmla="+- 0 7284 -105"/>
                            <a:gd name="T7" fmla="*/ 7284 h 7770"/>
                            <a:gd name="T8" fmla="+- 0 3219 2032"/>
                            <a:gd name="T9" fmla="*/ T8 w 7356"/>
                            <a:gd name="T10" fmla="+- 0 5235 -105"/>
                            <a:gd name="T11" fmla="*/ 5235 h 7770"/>
                            <a:gd name="T12" fmla="+- 0 3874 2032"/>
                            <a:gd name="T13" fmla="*/ T12 w 7356"/>
                            <a:gd name="T14" fmla="+- 0 5665 -105"/>
                            <a:gd name="T15" fmla="*/ 5665 h 7770"/>
                            <a:gd name="T16" fmla="+- 0 4388 2032"/>
                            <a:gd name="T17" fmla="*/ T16 w 7356"/>
                            <a:gd name="T18" fmla="+- 0 6295 -105"/>
                            <a:gd name="T19" fmla="*/ 6295 h 7770"/>
                            <a:gd name="T20" fmla="+- 0 4346 2032"/>
                            <a:gd name="T21" fmla="*/ T20 w 7356"/>
                            <a:gd name="T22" fmla="+- 0 5769 -105"/>
                            <a:gd name="T23" fmla="*/ 5769 h 7770"/>
                            <a:gd name="T24" fmla="+- 0 3749 2032"/>
                            <a:gd name="T25" fmla="*/ T24 w 7356"/>
                            <a:gd name="T26" fmla="+- 0 5200 -105"/>
                            <a:gd name="T27" fmla="*/ 5200 h 7770"/>
                            <a:gd name="T28" fmla="+- 0 3071 2032"/>
                            <a:gd name="T29" fmla="*/ T28 w 7356"/>
                            <a:gd name="T30" fmla="+- 0 4884 -105"/>
                            <a:gd name="T31" fmla="*/ 4884 h 7770"/>
                            <a:gd name="T32" fmla="+- 0 2364 2032"/>
                            <a:gd name="T33" fmla="*/ T32 w 7356"/>
                            <a:gd name="T34" fmla="+- 0 5123 -105"/>
                            <a:gd name="T35" fmla="*/ 5123 h 7770"/>
                            <a:gd name="T36" fmla="+- 0 4077 2032"/>
                            <a:gd name="T37" fmla="*/ T36 w 7356"/>
                            <a:gd name="T38" fmla="+- 0 7593 -105"/>
                            <a:gd name="T39" fmla="*/ 7593 h 7770"/>
                            <a:gd name="T40" fmla="+- 0 4611 2032"/>
                            <a:gd name="T41" fmla="*/ T40 w 7356"/>
                            <a:gd name="T42" fmla="+- 0 7295 -105"/>
                            <a:gd name="T43" fmla="*/ 7295 h 7770"/>
                            <a:gd name="T44" fmla="+- 0 6431 2032"/>
                            <a:gd name="T45" fmla="*/ T44 w 7356"/>
                            <a:gd name="T46" fmla="+- 0 5461 -105"/>
                            <a:gd name="T47" fmla="*/ 5461 h 7770"/>
                            <a:gd name="T48" fmla="+- 0 6344 2032"/>
                            <a:gd name="T49" fmla="*/ T48 w 7356"/>
                            <a:gd name="T50" fmla="+- 0 5369 -105"/>
                            <a:gd name="T51" fmla="*/ 5369 h 7770"/>
                            <a:gd name="T52" fmla="+- 0 5291 2032"/>
                            <a:gd name="T53" fmla="*/ T52 w 7356"/>
                            <a:gd name="T54" fmla="+- 0 4769 -105"/>
                            <a:gd name="T55" fmla="*/ 4769 h 7770"/>
                            <a:gd name="T56" fmla="+- 0 5041 2032"/>
                            <a:gd name="T57" fmla="*/ T56 w 7356"/>
                            <a:gd name="T58" fmla="+- 0 4686 -105"/>
                            <a:gd name="T59" fmla="*/ 4686 h 7770"/>
                            <a:gd name="T60" fmla="+- 0 4952 2032"/>
                            <a:gd name="T61" fmla="*/ T60 w 7356"/>
                            <a:gd name="T62" fmla="+- 0 4183 -105"/>
                            <a:gd name="T63" fmla="*/ 4183 h 7770"/>
                            <a:gd name="T64" fmla="+- 0 4731 2032"/>
                            <a:gd name="T65" fmla="*/ T64 w 7356"/>
                            <a:gd name="T66" fmla="+- 0 4717 -105"/>
                            <a:gd name="T67" fmla="*/ 4717 h 7770"/>
                            <a:gd name="T68" fmla="+- 0 4014 2032"/>
                            <a:gd name="T69" fmla="*/ T68 w 7356"/>
                            <a:gd name="T70" fmla="+- 0 3975 -105"/>
                            <a:gd name="T71" fmla="*/ 3975 h 7770"/>
                            <a:gd name="T72" fmla="+- 0 4512 2032"/>
                            <a:gd name="T73" fmla="*/ T72 w 7356"/>
                            <a:gd name="T74" fmla="+- 0 4077 -105"/>
                            <a:gd name="T75" fmla="*/ 4077 h 7770"/>
                            <a:gd name="T76" fmla="+- 0 4781 2032"/>
                            <a:gd name="T77" fmla="*/ T76 w 7356"/>
                            <a:gd name="T78" fmla="+- 0 4514 -105"/>
                            <a:gd name="T79" fmla="*/ 4514 h 7770"/>
                            <a:gd name="T80" fmla="+- 0 4394 2032"/>
                            <a:gd name="T81" fmla="*/ T80 w 7356"/>
                            <a:gd name="T82" fmla="+- 0 3661 -105"/>
                            <a:gd name="T83" fmla="*/ 3661 h 7770"/>
                            <a:gd name="T84" fmla="+- 0 3844 2032"/>
                            <a:gd name="T85" fmla="*/ T84 w 7356"/>
                            <a:gd name="T86" fmla="+- 0 3670 -105"/>
                            <a:gd name="T87" fmla="*/ 3670 h 7770"/>
                            <a:gd name="T88" fmla="+- 0 3380 2032"/>
                            <a:gd name="T89" fmla="*/ T88 w 7356"/>
                            <a:gd name="T90" fmla="+- 0 4110 -105"/>
                            <a:gd name="T91" fmla="*/ 4110 h 7770"/>
                            <a:gd name="T92" fmla="+- 0 5527 2032"/>
                            <a:gd name="T93" fmla="*/ T92 w 7356"/>
                            <a:gd name="T94" fmla="+- 0 6355 -105"/>
                            <a:gd name="T95" fmla="*/ 6355 h 7770"/>
                            <a:gd name="T96" fmla="+- 0 5635 2032"/>
                            <a:gd name="T97" fmla="*/ T96 w 7356"/>
                            <a:gd name="T98" fmla="+- 0 6295 -105"/>
                            <a:gd name="T99" fmla="*/ 6295 h 7770"/>
                            <a:gd name="T100" fmla="+- 0 5695 2032"/>
                            <a:gd name="T101" fmla="*/ T100 w 7356"/>
                            <a:gd name="T102" fmla="+- 0 6187 -105"/>
                            <a:gd name="T103" fmla="*/ 6187 h 7770"/>
                            <a:gd name="T104" fmla="+- 0 5026 2032"/>
                            <a:gd name="T105" fmla="*/ T104 w 7356"/>
                            <a:gd name="T106" fmla="+- 0 5002 -105"/>
                            <a:gd name="T107" fmla="*/ 5002 h 7770"/>
                            <a:gd name="T108" fmla="+- 0 5490 2032"/>
                            <a:gd name="T109" fmla="*/ T108 w 7356"/>
                            <a:gd name="T110" fmla="+- 0 5170 -105"/>
                            <a:gd name="T111" fmla="*/ 5170 h 7770"/>
                            <a:gd name="T112" fmla="+- 0 6294 2032"/>
                            <a:gd name="T113" fmla="*/ T112 w 7356"/>
                            <a:gd name="T114" fmla="+- 0 5621 -105"/>
                            <a:gd name="T115" fmla="*/ 5621 h 7770"/>
                            <a:gd name="T116" fmla="+- 0 6409 2032"/>
                            <a:gd name="T117" fmla="*/ T116 w 7356"/>
                            <a:gd name="T118" fmla="+- 0 5513 -105"/>
                            <a:gd name="T119" fmla="*/ 5513 h 7770"/>
                            <a:gd name="T120" fmla="+- 0 7717 2032"/>
                            <a:gd name="T121" fmla="*/ T120 w 7356"/>
                            <a:gd name="T122" fmla="+- 0 4125 -105"/>
                            <a:gd name="T123" fmla="*/ 4125 h 7770"/>
                            <a:gd name="T124" fmla="+- 0 5909 2032"/>
                            <a:gd name="T125" fmla="*/ T124 w 7356"/>
                            <a:gd name="T126" fmla="+- 0 3890 -105"/>
                            <a:gd name="T127" fmla="*/ 3890 h 7770"/>
                            <a:gd name="T128" fmla="+- 0 5123 2032"/>
                            <a:gd name="T129" fmla="*/ T128 w 7356"/>
                            <a:gd name="T130" fmla="+- 0 2470 -105"/>
                            <a:gd name="T131" fmla="*/ 2470 h 7770"/>
                            <a:gd name="T132" fmla="+- 0 5016 2032"/>
                            <a:gd name="T133" fmla="*/ T132 w 7356"/>
                            <a:gd name="T134" fmla="+- 0 2461 -105"/>
                            <a:gd name="T135" fmla="*/ 2461 h 7770"/>
                            <a:gd name="T136" fmla="+- 0 4884 2032"/>
                            <a:gd name="T137" fmla="*/ T136 w 7356"/>
                            <a:gd name="T138" fmla="+- 0 2586 -105"/>
                            <a:gd name="T139" fmla="*/ 2586 h 7770"/>
                            <a:gd name="T140" fmla="+- 0 4867 2032"/>
                            <a:gd name="T141" fmla="*/ T140 w 7356"/>
                            <a:gd name="T142" fmla="+- 0 2689 -105"/>
                            <a:gd name="T143" fmla="*/ 2689 h 7770"/>
                            <a:gd name="T144" fmla="+- 0 6511 2032"/>
                            <a:gd name="T145" fmla="*/ T144 w 7356"/>
                            <a:gd name="T146" fmla="+- 0 5281 -105"/>
                            <a:gd name="T147" fmla="*/ 5281 h 7770"/>
                            <a:gd name="T148" fmla="+- 0 6623 2032"/>
                            <a:gd name="T149" fmla="*/ T148 w 7356"/>
                            <a:gd name="T150" fmla="+- 0 5303 -105"/>
                            <a:gd name="T151" fmla="*/ 5303 h 7770"/>
                            <a:gd name="T152" fmla="+- 0 6725 2032"/>
                            <a:gd name="T153" fmla="*/ T152 w 7356"/>
                            <a:gd name="T154" fmla="+- 0 5183 -105"/>
                            <a:gd name="T155" fmla="*/ 5183 h 7770"/>
                            <a:gd name="T156" fmla="+- 0 6566 2032"/>
                            <a:gd name="T157" fmla="*/ T156 w 7356"/>
                            <a:gd name="T158" fmla="+- 0 4181 -105"/>
                            <a:gd name="T159" fmla="*/ 4181 h 7770"/>
                            <a:gd name="T160" fmla="+- 0 7597 2032"/>
                            <a:gd name="T161" fmla="*/ T160 w 7356"/>
                            <a:gd name="T162" fmla="+- 0 4321 -105"/>
                            <a:gd name="T163" fmla="*/ 4321 h 7770"/>
                            <a:gd name="T164" fmla="+- 0 7722 2032"/>
                            <a:gd name="T165" fmla="*/ T164 w 7356"/>
                            <a:gd name="T166" fmla="+- 0 4201 -105"/>
                            <a:gd name="T167" fmla="*/ 4201 h 7770"/>
                            <a:gd name="T168" fmla="+- 0 7669 2032"/>
                            <a:gd name="T169" fmla="*/ T168 w 7356"/>
                            <a:gd name="T170" fmla="+- 0 2310 -105"/>
                            <a:gd name="T171" fmla="*/ 2310 h 7770"/>
                            <a:gd name="T172" fmla="+- 0 7592 2032"/>
                            <a:gd name="T173" fmla="*/ T172 w 7356"/>
                            <a:gd name="T174" fmla="+- 0 2172 -105"/>
                            <a:gd name="T175" fmla="*/ 2172 h 7770"/>
                            <a:gd name="T176" fmla="+- 0 7448 2032"/>
                            <a:gd name="T177" fmla="*/ T176 w 7356"/>
                            <a:gd name="T178" fmla="+- 0 2062 -105"/>
                            <a:gd name="T179" fmla="*/ 2062 h 7770"/>
                            <a:gd name="T180" fmla="+- 0 6699 2032"/>
                            <a:gd name="T181" fmla="*/ T180 w 7356"/>
                            <a:gd name="T182" fmla="+- 0 1249 -105"/>
                            <a:gd name="T183" fmla="*/ 1249 h 7770"/>
                            <a:gd name="T184" fmla="+- 0 6548 2032"/>
                            <a:gd name="T185" fmla="*/ T184 w 7356"/>
                            <a:gd name="T186" fmla="+- 0 1076 -105"/>
                            <a:gd name="T187" fmla="*/ 1076 h 7770"/>
                            <a:gd name="T188" fmla="+- 0 5817 2032"/>
                            <a:gd name="T189" fmla="*/ T188 w 7356"/>
                            <a:gd name="T190" fmla="+- 0 1673 -105"/>
                            <a:gd name="T191" fmla="*/ 1673 h 7770"/>
                            <a:gd name="T192" fmla="+- 0 7953 2032"/>
                            <a:gd name="T193" fmla="*/ T192 w 7356"/>
                            <a:gd name="T194" fmla="+- 0 3912 -105"/>
                            <a:gd name="T195" fmla="*/ 3912 h 7770"/>
                            <a:gd name="T196" fmla="+- 0 8060 2032"/>
                            <a:gd name="T197" fmla="*/ T196 w 7356"/>
                            <a:gd name="T198" fmla="+- 0 3869 -105"/>
                            <a:gd name="T199" fmla="*/ 3869 h 7770"/>
                            <a:gd name="T200" fmla="+- 0 8133 2032"/>
                            <a:gd name="T201" fmla="*/ T200 w 7356"/>
                            <a:gd name="T202" fmla="+- 0 3759 -105"/>
                            <a:gd name="T203" fmla="*/ 3759 h 7770"/>
                            <a:gd name="T204" fmla="+- 0 7838 2032"/>
                            <a:gd name="T205" fmla="*/ T204 w 7356"/>
                            <a:gd name="T206" fmla="+- 0 110 -105"/>
                            <a:gd name="T207" fmla="*/ 110 h 7770"/>
                            <a:gd name="T208" fmla="+- 0 7673 2032"/>
                            <a:gd name="T209" fmla="*/ T208 w 7356"/>
                            <a:gd name="T210" fmla="+- 0 -72 -105"/>
                            <a:gd name="T211" fmla="*/ -72 h 7770"/>
                            <a:gd name="T212" fmla="+- 0 6619 2032"/>
                            <a:gd name="T213" fmla="*/ T212 w 7356"/>
                            <a:gd name="T214" fmla="+- 0 871 -105"/>
                            <a:gd name="T215" fmla="*/ 871 h 7770"/>
                            <a:gd name="T216" fmla="+- 0 6702 2032"/>
                            <a:gd name="T217" fmla="*/ T216 w 7356"/>
                            <a:gd name="T218" fmla="+- 0 1005 -105"/>
                            <a:gd name="T219" fmla="*/ 1005 h 7770"/>
                            <a:gd name="T220" fmla="+- 0 6845 2032"/>
                            <a:gd name="T221" fmla="*/ T220 w 7356"/>
                            <a:gd name="T222" fmla="+- 0 1117 -105"/>
                            <a:gd name="T223" fmla="*/ 1117 h 7770"/>
                            <a:gd name="T224" fmla="+- 0 9249 2032"/>
                            <a:gd name="T225" fmla="*/ T224 w 7356"/>
                            <a:gd name="T226" fmla="+- 0 2657 -105"/>
                            <a:gd name="T227" fmla="*/ 2657 h 7770"/>
                            <a:gd name="T228" fmla="+- 0 9360 2032"/>
                            <a:gd name="T229" fmla="*/ T228 w 7356"/>
                            <a:gd name="T230" fmla="+- 0 2566 -105"/>
                            <a:gd name="T231" fmla="*/ 2566 h 7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356" h="7770">
                              <a:moveTo>
                                <a:pt x="2786" y="6836"/>
                              </a:moveTo>
                              <a:lnTo>
                                <a:pt x="2777" y="6748"/>
                              </a:lnTo>
                              <a:lnTo>
                                <a:pt x="2760" y="6658"/>
                              </a:lnTo>
                              <a:lnTo>
                                <a:pt x="2742" y="6592"/>
                              </a:lnTo>
                              <a:lnTo>
                                <a:pt x="2719" y="6525"/>
                              </a:lnTo>
                              <a:lnTo>
                                <a:pt x="2692" y="6457"/>
                              </a:lnTo>
                              <a:lnTo>
                                <a:pt x="2661" y="6387"/>
                              </a:lnTo>
                              <a:lnTo>
                                <a:pt x="2624" y="6316"/>
                              </a:lnTo>
                              <a:lnTo>
                                <a:pt x="2583" y="6244"/>
                              </a:lnTo>
                              <a:lnTo>
                                <a:pt x="2537" y="6170"/>
                              </a:lnTo>
                              <a:lnTo>
                                <a:pt x="2498" y="6112"/>
                              </a:lnTo>
                              <a:lnTo>
                                <a:pt x="2473" y="6077"/>
                              </a:lnTo>
                              <a:lnTo>
                                <a:pt x="2473" y="6777"/>
                              </a:lnTo>
                              <a:lnTo>
                                <a:pt x="2470" y="6853"/>
                              </a:lnTo>
                              <a:lnTo>
                                <a:pt x="2457" y="6927"/>
                              </a:lnTo>
                              <a:lnTo>
                                <a:pt x="2433" y="6998"/>
                              </a:lnTo>
                              <a:lnTo>
                                <a:pt x="2397" y="7067"/>
                              </a:lnTo>
                              <a:lnTo>
                                <a:pt x="2349" y="7135"/>
                              </a:lnTo>
                              <a:lnTo>
                                <a:pt x="2289" y="7201"/>
                              </a:lnTo>
                              <a:lnTo>
                                <a:pt x="2101" y="7389"/>
                              </a:lnTo>
                              <a:lnTo>
                                <a:pt x="380" y="5669"/>
                              </a:lnTo>
                              <a:lnTo>
                                <a:pt x="566" y="5483"/>
                              </a:lnTo>
                              <a:lnTo>
                                <a:pt x="637" y="5419"/>
                              </a:lnTo>
                              <a:lnTo>
                                <a:pt x="710" y="5369"/>
                              </a:lnTo>
                              <a:lnTo>
                                <a:pt x="785" y="5334"/>
                              </a:lnTo>
                              <a:lnTo>
                                <a:pt x="861" y="5314"/>
                              </a:lnTo>
                              <a:lnTo>
                                <a:pt x="940" y="5305"/>
                              </a:lnTo>
                              <a:lnTo>
                                <a:pt x="1020" y="5307"/>
                              </a:lnTo>
                              <a:lnTo>
                                <a:pt x="1102" y="5318"/>
                              </a:lnTo>
                              <a:lnTo>
                                <a:pt x="1187" y="5340"/>
                              </a:lnTo>
                              <a:lnTo>
                                <a:pt x="1256" y="5365"/>
                              </a:lnTo>
                              <a:lnTo>
                                <a:pt x="1326" y="5395"/>
                              </a:lnTo>
                              <a:lnTo>
                                <a:pt x="1396" y="5431"/>
                              </a:lnTo>
                              <a:lnTo>
                                <a:pt x="1468" y="5473"/>
                              </a:lnTo>
                              <a:lnTo>
                                <a:pt x="1540" y="5521"/>
                              </a:lnTo>
                              <a:lnTo>
                                <a:pt x="1601" y="5565"/>
                              </a:lnTo>
                              <a:lnTo>
                                <a:pt x="1661" y="5612"/>
                              </a:lnTo>
                              <a:lnTo>
                                <a:pt x="1722" y="5662"/>
                              </a:lnTo>
                              <a:lnTo>
                                <a:pt x="1782" y="5714"/>
                              </a:lnTo>
                              <a:lnTo>
                                <a:pt x="1842" y="5770"/>
                              </a:lnTo>
                              <a:lnTo>
                                <a:pt x="1902" y="5828"/>
                              </a:lnTo>
                              <a:lnTo>
                                <a:pt x="1965" y="5892"/>
                              </a:lnTo>
                              <a:lnTo>
                                <a:pt x="2023" y="5954"/>
                              </a:lnTo>
                              <a:lnTo>
                                <a:pt x="2079" y="6015"/>
                              </a:lnTo>
                              <a:lnTo>
                                <a:pt x="2130" y="6075"/>
                              </a:lnTo>
                              <a:lnTo>
                                <a:pt x="2178" y="6134"/>
                              </a:lnTo>
                              <a:lnTo>
                                <a:pt x="2222" y="6191"/>
                              </a:lnTo>
                              <a:lnTo>
                                <a:pt x="2262" y="6247"/>
                              </a:lnTo>
                              <a:lnTo>
                                <a:pt x="2313" y="6325"/>
                              </a:lnTo>
                              <a:lnTo>
                                <a:pt x="2356" y="6400"/>
                              </a:lnTo>
                              <a:lnTo>
                                <a:pt x="2393" y="6473"/>
                              </a:lnTo>
                              <a:lnTo>
                                <a:pt x="2422" y="6544"/>
                              </a:lnTo>
                              <a:lnTo>
                                <a:pt x="2446" y="6614"/>
                              </a:lnTo>
                              <a:lnTo>
                                <a:pt x="2465" y="6697"/>
                              </a:lnTo>
                              <a:lnTo>
                                <a:pt x="2473" y="6777"/>
                              </a:lnTo>
                              <a:lnTo>
                                <a:pt x="2473" y="6077"/>
                              </a:lnTo>
                              <a:lnTo>
                                <a:pt x="2457" y="6054"/>
                              </a:lnTo>
                              <a:lnTo>
                                <a:pt x="2412" y="5995"/>
                              </a:lnTo>
                              <a:lnTo>
                                <a:pt x="2364" y="5935"/>
                              </a:lnTo>
                              <a:lnTo>
                                <a:pt x="2314" y="5874"/>
                              </a:lnTo>
                              <a:lnTo>
                                <a:pt x="2260" y="5812"/>
                              </a:lnTo>
                              <a:lnTo>
                                <a:pt x="2204" y="5750"/>
                              </a:lnTo>
                              <a:lnTo>
                                <a:pt x="2144" y="5687"/>
                              </a:lnTo>
                              <a:lnTo>
                                <a:pt x="2082" y="5624"/>
                              </a:lnTo>
                              <a:lnTo>
                                <a:pt x="2020" y="5563"/>
                              </a:lnTo>
                              <a:lnTo>
                                <a:pt x="1958" y="5505"/>
                              </a:lnTo>
                              <a:lnTo>
                                <a:pt x="1896" y="5450"/>
                              </a:lnTo>
                              <a:lnTo>
                                <a:pt x="1835" y="5398"/>
                              </a:lnTo>
                              <a:lnTo>
                                <a:pt x="1774" y="5349"/>
                              </a:lnTo>
                              <a:lnTo>
                                <a:pt x="1717" y="5305"/>
                              </a:lnTo>
                              <a:lnTo>
                                <a:pt x="1713" y="5302"/>
                              </a:lnTo>
                              <a:lnTo>
                                <a:pt x="1652" y="5259"/>
                              </a:lnTo>
                              <a:lnTo>
                                <a:pt x="1592" y="5219"/>
                              </a:lnTo>
                              <a:lnTo>
                                <a:pt x="1512" y="5170"/>
                              </a:lnTo>
                              <a:lnTo>
                                <a:pt x="1434" y="5127"/>
                              </a:lnTo>
                              <a:lnTo>
                                <a:pt x="1356" y="5089"/>
                              </a:lnTo>
                              <a:lnTo>
                                <a:pt x="1278" y="5056"/>
                              </a:lnTo>
                              <a:lnTo>
                                <a:pt x="1202" y="5029"/>
                              </a:lnTo>
                              <a:lnTo>
                                <a:pt x="1127" y="5007"/>
                              </a:lnTo>
                              <a:lnTo>
                                <a:pt x="1039" y="4989"/>
                              </a:lnTo>
                              <a:lnTo>
                                <a:pt x="953" y="4979"/>
                              </a:lnTo>
                              <a:lnTo>
                                <a:pt x="869" y="4978"/>
                              </a:lnTo>
                              <a:lnTo>
                                <a:pt x="787" y="4985"/>
                              </a:lnTo>
                              <a:lnTo>
                                <a:pt x="707" y="5000"/>
                              </a:lnTo>
                              <a:lnTo>
                                <a:pt x="642" y="5019"/>
                              </a:lnTo>
                              <a:lnTo>
                                <a:pt x="578" y="5046"/>
                              </a:lnTo>
                              <a:lnTo>
                                <a:pt x="515" y="5081"/>
                              </a:lnTo>
                              <a:lnTo>
                                <a:pt x="453" y="5123"/>
                              </a:lnTo>
                              <a:lnTo>
                                <a:pt x="392" y="5172"/>
                              </a:lnTo>
                              <a:lnTo>
                                <a:pt x="332" y="5228"/>
                              </a:lnTo>
                              <a:lnTo>
                                <a:pt x="21" y="5539"/>
                              </a:lnTo>
                              <a:lnTo>
                                <a:pt x="11" y="5552"/>
                              </a:lnTo>
                              <a:lnTo>
                                <a:pt x="4" y="5569"/>
                              </a:lnTo>
                              <a:lnTo>
                                <a:pt x="0" y="5588"/>
                              </a:lnTo>
                              <a:lnTo>
                                <a:pt x="1" y="5610"/>
                              </a:lnTo>
                              <a:lnTo>
                                <a:pt x="8" y="5636"/>
                              </a:lnTo>
                              <a:lnTo>
                                <a:pt x="22" y="5664"/>
                              </a:lnTo>
                              <a:lnTo>
                                <a:pt x="43" y="5694"/>
                              </a:lnTo>
                              <a:lnTo>
                                <a:pt x="73" y="5726"/>
                              </a:lnTo>
                              <a:lnTo>
                                <a:pt x="2045" y="7698"/>
                              </a:lnTo>
                              <a:lnTo>
                                <a:pt x="2077" y="7727"/>
                              </a:lnTo>
                              <a:lnTo>
                                <a:pt x="2107" y="7749"/>
                              </a:lnTo>
                              <a:lnTo>
                                <a:pt x="2134" y="7762"/>
                              </a:lnTo>
                              <a:lnTo>
                                <a:pt x="2159" y="7768"/>
                              </a:lnTo>
                              <a:lnTo>
                                <a:pt x="2182" y="7770"/>
                              </a:lnTo>
                              <a:lnTo>
                                <a:pt x="2202" y="7767"/>
                              </a:lnTo>
                              <a:lnTo>
                                <a:pt x="2219" y="7760"/>
                              </a:lnTo>
                              <a:lnTo>
                                <a:pt x="2232" y="7750"/>
                              </a:lnTo>
                              <a:lnTo>
                                <a:pt x="2523" y="7459"/>
                              </a:lnTo>
                              <a:lnTo>
                                <a:pt x="2579" y="7400"/>
                              </a:lnTo>
                              <a:lnTo>
                                <a:pt x="2587" y="7389"/>
                              </a:lnTo>
                              <a:lnTo>
                                <a:pt x="2627" y="7339"/>
                              </a:lnTo>
                              <a:lnTo>
                                <a:pt x="2670" y="7277"/>
                              </a:lnTo>
                              <a:lnTo>
                                <a:pt x="2705" y="7215"/>
                              </a:lnTo>
                              <a:lnTo>
                                <a:pt x="2734" y="7151"/>
                              </a:lnTo>
                              <a:lnTo>
                                <a:pt x="2756" y="7086"/>
                              </a:lnTo>
                              <a:lnTo>
                                <a:pt x="2775" y="7005"/>
                              </a:lnTo>
                              <a:lnTo>
                                <a:pt x="2785" y="6922"/>
                              </a:lnTo>
                              <a:lnTo>
                                <a:pt x="2786" y="6836"/>
                              </a:lnTo>
                              <a:close/>
                              <a:moveTo>
                                <a:pt x="4399" y="5566"/>
                              </a:moveTo>
                              <a:lnTo>
                                <a:pt x="4398" y="5557"/>
                              </a:lnTo>
                              <a:lnTo>
                                <a:pt x="4393" y="5548"/>
                              </a:lnTo>
                              <a:lnTo>
                                <a:pt x="4389" y="5539"/>
                              </a:lnTo>
                              <a:lnTo>
                                <a:pt x="4381" y="5529"/>
                              </a:lnTo>
                              <a:lnTo>
                                <a:pt x="4373" y="5521"/>
                              </a:lnTo>
                              <a:lnTo>
                                <a:pt x="4365" y="5513"/>
                              </a:lnTo>
                              <a:lnTo>
                                <a:pt x="4355" y="5505"/>
                              </a:lnTo>
                              <a:lnTo>
                                <a:pt x="4343" y="5496"/>
                              </a:lnTo>
                              <a:lnTo>
                                <a:pt x="4329" y="5485"/>
                              </a:lnTo>
                              <a:lnTo>
                                <a:pt x="4312" y="5474"/>
                              </a:lnTo>
                              <a:lnTo>
                                <a:pt x="4225" y="5419"/>
                              </a:lnTo>
                              <a:lnTo>
                                <a:pt x="3700" y="5107"/>
                              </a:lnTo>
                              <a:lnTo>
                                <a:pt x="3647" y="5075"/>
                              </a:lnTo>
                              <a:lnTo>
                                <a:pt x="3563" y="5025"/>
                              </a:lnTo>
                              <a:lnTo>
                                <a:pt x="3514" y="4997"/>
                              </a:lnTo>
                              <a:lnTo>
                                <a:pt x="3422" y="4947"/>
                              </a:lnTo>
                              <a:lnTo>
                                <a:pt x="3379" y="4925"/>
                              </a:lnTo>
                              <a:lnTo>
                                <a:pt x="3337" y="4906"/>
                              </a:lnTo>
                              <a:lnTo>
                                <a:pt x="3298" y="4889"/>
                              </a:lnTo>
                              <a:lnTo>
                                <a:pt x="3259" y="4874"/>
                              </a:lnTo>
                              <a:lnTo>
                                <a:pt x="3222" y="4861"/>
                              </a:lnTo>
                              <a:lnTo>
                                <a:pt x="3186" y="4852"/>
                              </a:lnTo>
                              <a:lnTo>
                                <a:pt x="3152" y="4844"/>
                              </a:lnTo>
                              <a:lnTo>
                                <a:pt x="3127" y="4839"/>
                              </a:lnTo>
                              <a:lnTo>
                                <a:pt x="3118" y="4837"/>
                              </a:lnTo>
                              <a:lnTo>
                                <a:pt x="3087" y="4834"/>
                              </a:lnTo>
                              <a:lnTo>
                                <a:pt x="3056" y="4833"/>
                              </a:lnTo>
                              <a:lnTo>
                                <a:pt x="3026" y="4835"/>
                              </a:lnTo>
                              <a:lnTo>
                                <a:pt x="2997" y="4839"/>
                              </a:lnTo>
                              <a:lnTo>
                                <a:pt x="3009" y="4791"/>
                              </a:lnTo>
                              <a:lnTo>
                                <a:pt x="3017" y="4743"/>
                              </a:lnTo>
                              <a:lnTo>
                                <a:pt x="3021" y="4695"/>
                              </a:lnTo>
                              <a:lnTo>
                                <a:pt x="3023" y="4646"/>
                              </a:lnTo>
                              <a:lnTo>
                                <a:pt x="3020" y="4596"/>
                              </a:lnTo>
                              <a:lnTo>
                                <a:pt x="3014" y="4546"/>
                              </a:lnTo>
                              <a:lnTo>
                                <a:pt x="3004" y="4496"/>
                              </a:lnTo>
                              <a:lnTo>
                                <a:pt x="2989" y="4444"/>
                              </a:lnTo>
                              <a:lnTo>
                                <a:pt x="2970" y="4393"/>
                              </a:lnTo>
                              <a:lnTo>
                                <a:pt x="2948" y="4341"/>
                              </a:lnTo>
                              <a:lnTo>
                                <a:pt x="2920" y="4288"/>
                              </a:lnTo>
                              <a:lnTo>
                                <a:pt x="2887" y="4234"/>
                              </a:lnTo>
                              <a:lnTo>
                                <a:pt x="2850" y="4182"/>
                              </a:lnTo>
                              <a:lnTo>
                                <a:pt x="2807" y="4128"/>
                              </a:lnTo>
                              <a:lnTo>
                                <a:pt x="2760" y="4073"/>
                              </a:lnTo>
                              <a:lnTo>
                                <a:pt x="2749" y="4062"/>
                              </a:lnTo>
                              <a:lnTo>
                                <a:pt x="2749" y="4661"/>
                              </a:lnTo>
                              <a:lnTo>
                                <a:pt x="2744" y="4702"/>
                              </a:lnTo>
                              <a:lnTo>
                                <a:pt x="2735" y="4742"/>
                              </a:lnTo>
                              <a:lnTo>
                                <a:pt x="2720" y="4782"/>
                              </a:lnTo>
                              <a:lnTo>
                                <a:pt x="2699" y="4822"/>
                              </a:lnTo>
                              <a:lnTo>
                                <a:pt x="2672" y="4860"/>
                              </a:lnTo>
                              <a:lnTo>
                                <a:pt x="2639" y="4897"/>
                              </a:lnTo>
                              <a:lnTo>
                                <a:pt x="2460" y="5075"/>
                              </a:lnTo>
                              <a:lnTo>
                                <a:pt x="1715" y="4330"/>
                              </a:lnTo>
                              <a:lnTo>
                                <a:pt x="1869" y="4176"/>
                              </a:lnTo>
                              <a:lnTo>
                                <a:pt x="1895" y="4150"/>
                              </a:lnTo>
                              <a:lnTo>
                                <a:pt x="1920" y="4128"/>
                              </a:lnTo>
                              <a:lnTo>
                                <a:pt x="1942" y="4109"/>
                              </a:lnTo>
                              <a:lnTo>
                                <a:pt x="1963" y="4093"/>
                              </a:lnTo>
                              <a:lnTo>
                                <a:pt x="1982" y="4080"/>
                              </a:lnTo>
                              <a:lnTo>
                                <a:pt x="2000" y="4068"/>
                              </a:lnTo>
                              <a:lnTo>
                                <a:pt x="2019" y="4058"/>
                              </a:lnTo>
                              <a:lnTo>
                                <a:pt x="2039" y="4051"/>
                              </a:lnTo>
                              <a:lnTo>
                                <a:pt x="2101" y="4034"/>
                              </a:lnTo>
                              <a:lnTo>
                                <a:pt x="2163" y="4029"/>
                              </a:lnTo>
                              <a:lnTo>
                                <a:pt x="2225" y="4037"/>
                              </a:lnTo>
                              <a:lnTo>
                                <a:pt x="2288" y="4058"/>
                              </a:lnTo>
                              <a:lnTo>
                                <a:pt x="2351" y="4089"/>
                              </a:lnTo>
                              <a:lnTo>
                                <a:pt x="2415" y="4131"/>
                              </a:lnTo>
                              <a:lnTo>
                                <a:pt x="2480" y="4182"/>
                              </a:lnTo>
                              <a:lnTo>
                                <a:pt x="2545" y="4242"/>
                              </a:lnTo>
                              <a:lnTo>
                                <a:pt x="2583" y="4282"/>
                              </a:lnTo>
                              <a:lnTo>
                                <a:pt x="2617" y="4323"/>
                              </a:lnTo>
                              <a:lnTo>
                                <a:pt x="2649" y="4364"/>
                              </a:lnTo>
                              <a:lnTo>
                                <a:pt x="2677" y="4407"/>
                              </a:lnTo>
                              <a:lnTo>
                                <a:pt x="2701" y="4450"/>
                              </a:lnTo>
                              <a:lnTo>
                                <a:pt x="2720" y="4492"/>
                              </a:lnTo>
                              <a:lnTo>
                                <a:pt x="2734" y="4535"/>
                              </a:lnTo>
                              <a:lnTo>
                                <a:pt x="2743" y="4577"/>
                              </a:lnTo>
                              <a:lnTo>
                                <a:pt x="2749" y="4619"/>
                              </a:lnTo>
                              <a:lnTo>
                                <a:pt x="2749" y="4661"/>
                              </a:lnTo>
                              <a:lnTo>
                                <a:pt x="2749" y="4062"/>
                              </a:lnTo>
                              <a:lnTo>
                                <a:pt x="2718" y="4029"/>
                              </a:lnTo>
                              <a:lnTo>
                                <a:pt x="2707" y="4018"/>
                              </a:lnTo>
                              <a:lnTo>
                                <a:pt x="2649" y="3963"/>
                              </a:lnTo>
                              <a:lnTo>
                                <a:pt x="2592" y="3913"/>
                              </a:lnTo>
                              <a:lnTo>
                                <a:pt x="2534" y="3868"/>
                              </a:lnTo>
                              <a:lnTo>
                                <a:pt x="2477" y="3828"/>
                              </a:lnTo>
                              <a:lnTo>
                                <a:pt x="2419" y="3794"/>
                              </a:lnTo>
                              <a:lnTo>
                                <a:pt x="2362" y="3766"/>
                              </a:lnTo>
                              <a:lnTo>
                                <a:pt x="2304" y="3742"/>
                              </a:lnTo>
                              <a:lnTo>
                                <a:pt x="2247" y="3723"/>
                              </a:lnTo>
                              <a:lnTo>
                                <a:pt x="2189" y="3710"/>
                              </a:lnTo>
                              <a:lnTo>
                                <a:pt x="2133" y="3702"/>
                              </a:lnTo>
                              <a:lnTo>
                                <a:pt x="2078" y="3701"/>
                              </a:lnTo>
                              <a:lnTo>
                                <a:pt x="2023" y="3704"/>
                              </a:lnTo>
                              <a:lnTo>
                                <a:pt x="1969" y="3713"/>
                              </a:lnTo>
                              <a:lnTo>
                                <a:pt x="1916" y="3729"/>
                              </a:lnTo>
                              <a:lnTo>
                                <a:pt x="1864" y="3749"/>
                              </a:lnTo>
                              <a:lnTo>
                                <a:pt x="1812" y="3775"/>
                              </a:lnTo>
                              <a:lnTo>
                                <a:pt x="1795" y="3786"/>
                              </a:lnTo>
                              <a:lnTo>
                                <a:pt x="1778" y="3799"/>
                              </a:lnTo>
                              <a:lnTo>
                                <a:pt x="1740" y="3826"/>
                              </a:lnTo>
                              <a:lnTo>
                                <a:pt x="1721" y="3844"/>
                              </a:lnTo>
                              <a:lnTo>
                                <a:pt x="1699" y="3863"/>
                              </a:lnTo>
                              <a:lnTo>
                                <a:pt x="1675" y="3885"/>
                              </a:lnTo>
                              <a:lnTo>
                                <a:pt x="1650" y="3910"/>
                              </a:lnTo>
                              <a:lnTo>
                                <a:pt x="1432" y="4128"/>
                              </a:lnTo>
                              <a:lnTo>
                                <a:pt x="1358" y="4202"/>
                              </a:lnTo>
                              <a:lnTo>
                                <a:pt x="1348" y="4215"/>
                              </a:lnTo>
                              <a:lnTo>
                                <a:pt x="1341" y="4232"/>
                              </a:lnTo>
                              <a:lnTo>
                                <a:pt x="1338" y="4251"/>
                              </a:lnTo>
                              <a:lnTo>
                                <a:pt x="1338" y="4273"/>
                              </a:lnTo>
                              <a:lnTo>
                                <a:pt x="1345" y="4299"/>
                              </a:lnTo>
                              <a:lnTo>
                                <a:pt x="1359" y="4327"/>
                              </a:lnTo>
                              <a:lnTo>
                                <a:pt x="1380" y="4357"/>
                              </a:lnTo>
                              <a:lnTo>
                                <a:pt x="1410" y="4389"/>
                              </a:lnTo>
                              <a:lnTo>
                                <a:pt x="3465" y="6445"/>
                              </a:lnTo>
                              <a:lnTo>
                                <a:pt x="3475" y="6452"/>
                              </a:lnTo>
                              <a:lnTo>
                                <a:pt x="3495" y="6460"/>
                              </a:lnTo>
                              <a:lnTo>
                                <a:pt x="3505" y="6460"/>
                              </a:lnTo>
                              <a:lnTo>
                                <a:pt x="3515" y="6457"/>
                              </a:lnTo>
                              <a:lnTo>
                                <a:pt x="3525" y="6454"/>
                              </a:lnTo>
                              <a:lnTo>
                                <a:pt x="3535" y="6450"/>
                              </a:lnTo>
                              <a:lnTo>
                                <a:pt x="3545" y="6446"/>
                              </a:lnTo>
                              <a:lnTo>
                                <a:pt x="3556" y="6440"/>
                              </a:lnTo>
                              <a:lnTo>
                                <a:pt x="3566" y="6432"/>
                              </a:lnTo>
                              <a:lnTo>
                                <a:pt x="3578" y="6423"/>
                              </a:lnTo>
                              <a:lnTo>
                                <a:pt x="3590" y="6412"/>
                              </a:lnTo>
                              <a:lnTo>
                                <a:pt x="3603" y="6400"/>
                              </a:lnTo>
                              <a:lnTo>
                                <a:pt x="3615" y="6386"/>
                              </a:lnTo>
                              <a:lnTo>
                                <a:pt x="3626" y="6374"/>
                              </a:lnTo>
                              <a:lnTo>
                                <a:pt x="3636" y="6362"/>
                              </a:lnTo>
                              <a:lnTo>
                                <a:pt x="3644" y="6352"/>
                              </a:lnTo>
                              <a:lnTo>
                                <a:pt x="3650" y="6341"/>
                              </a:lnTo>
                              <a:lnTo>
                                <a:pt x="3654" y="6331"/>
                              </a:lnTo>
                              <a:lnTo>
                                <a:pt x="3657" y="6322"/>
                              </a:lnTo>
                              <a:lnTo>
                                <a:pt x="3660" y="6312"/>
                              </a:lnTo>
                              <a:lnTo>
                                <a:pt x="3663" y="6302"/>
                              </a:lnTo>
                              <a:lnTo>
                                <a:pt x="3663" y="6292"/>
                              </a:lnTo>
                              <a:lnTo>
                                <a:pt x="3659" y="6282"/>
                              </a:lnTo>
                              <a:lnTo>
                                <a:pt x="3655" y="6272"/>
                              </a:lnTo>
                              <a:lnTo>
                                <a:pt x="3648" y="6262"/>
                              </a:lnTo>
                              <a:lnTo>
                                <a:pt x="2698" y="5312"/>
                              </a:lnTo>
                              <a:lnTo>
                                <a:pt x="2820" y="5190"/>
                              </a:lnTo>
                              <a:lnTo>
                                <a:pt x="2852" y="5162"/>
                              </a:lnTo>
                              <a:lnTo>
                                <a:pt x="2885" y="5140"/>
                              </a:lnTo>
                              <a:lnTo>
                                <a:pt x="2920" y="5123"/>
                              </a:lnTo>
                              <a:lnTo>
                                <a:pt x="2956" y="5112"/>
                              </a:lnTo>
                              <a:lnTo>
                                <a:pt x="2994" y="5107"/>
                              </a:lnTo>
                              <a:lnTo>
                                <a:pt x="3034" y="5107"/>
                              </a:lnTo>
                              <a:lnTo>
                                <a:pt x="3075" y="5110"/>
                              </a:lnTo>
                              <a:lnTo>
                                <a:pt x="3117" y="5118"/>
                              </a:lnTo>
                              <a:lnTo>
                                <a:pt x="3162" y="5131"/>
                              </a:lnTo>
                              <a:lnTo>
                                <a:pt x="3207" y="5146"/>
                              </a:lnTo>
                              <a:lnTo>
                                <a:pt x="3254" y="5166"/>
                              </a:lnTo>
                              <a:lnTo>
                                <a:pt x="3303" y="5189"/>
                              </a:lnTo>
                              <a:lnTo>
                                <a:pt x="3353" y="5216"/>
                              </a:lnTo>
                              <a:lnTo>
                                <a:pt x="3404" y="5244"/>
                              </a:lnTo>
                              <a:lnTo>
                                <a:pt x="3458" y="5275"/>
                              </a:lnTo>
                              <a:lnTo>
                                <a:pt x="3513" y="5308"/>
                              </a:lnTo>
                              <a:lnTo>
                                <a:pt x="4172" y="5710"/>
                              </a:lnTo>
                              <a:lnTo>
                                <a:pt x="4184" y="5717"/>
                              </a:lnTo>
                              <a:lnTo>
                                <a:pt x="4195" y="5722"/>
                              </a:lnTo>
                              <a:lnTo>
                                <a:pt x="4205" y="5726"/>
                              </a:lnTo>
                              <a:lnTo>
                                <a:pt x="4216" y="5732"/>
                              </a:lnTo>
                              <a:lnTo>
                                <a:pt x="4229" y="5733"/>
                              </a:lnTo>
                              <a:lnTo>
                                <a:pt x="4241" y="5731"/>
                              </a:lnTo>
                              <a:lnTo>
                                <a:pt x="4252" y="5729"/>
                              </a:lnTo>
                              <a:lnTo>
                                <a:pt x="4262" y="5726"/>
                              </a:lnTo>
                              <a:lnTo>
                                <a:pt x="4272" y="5721"/>
                              </a:lnTo>
                              <a:lnTo>
                                <a:pt x="4282" y="5714"/>
                              </a:lnTo>
                              <a:lnTo>
                                <a:pt x="4292" y="5706"/>
                              </a:lnTo>
                              <a:lnTo>
                                <a:pt x="4304" y="5696"/>
                              </a:lnTo>
                              <a:lnTo>
                                <a:pt x="4317" y="5685"/>
                              </a:lnTo>
                              <a:lnTo>
                                <a:pt x="4330" y="5673"/>
                              </a:lnTo>
                              <a:lnTo>
                                <a:pt x="4345" y="5657"/>
                              </a:lnTo>
                              <a:lnTo>
                                <a:pt x="4357" y="5643"/>
                              </a:lnTo>
                              <a:lnTo>
                                <a:pt x="4368" y="5630"/>
                              </a:lnTo>
                              <a:lnTo>
                                <a:pt x="4377" y="5618"/>
                              </a:lnTo>
                              <a:lnTo>
                                <a:pt x="4385" y="5608"/>
                              </a:lnTo>
                              <a:lnTo>
                                <a:pt x="4390" y="5598"/>
                              </a:lnTo>
                              <a:lnTo>
                                <a:pt x="4394" y="5588"/>
                              </a:lnTo>
                              <a:lnTo>
                                <a:pt x="4397" y="5579"/>
                              </a:lnTo>
                              <a:lnTo>
                                <a:pt x="4399" y="5566"/>
                              </a:lnTo>
                              <a:close/>
                              <a:moveTo>
                                <a:pt x="5703" y="4273"/>
                              </a:moveTo>
                              <a:lnTo>
                                <a:pt x="5702" y="4263"/>
                              </a:lnTo>
                              <a:lnTo>
                                <a:pt x="5699" y="4252"/>
                              </a:lnTo>
                              <a:lnTo>
                                <a:pt x="5693" y="4241"/>
                              </a:lnTo>
                              <a:lnTo>
                                <a:pt x="5685" y="4230"/>
                              </a:lnTo>
                              <a:lnTo>
                                <a:pt x="5675" y="4218"/>
                              </a:lnTo>
                              <a:lnTo>
                                <a:pt x="5661" y="4207"/>
                              </a:lnTo>
                              <a:lnTo>
                                <a:pt x="5646" y="4196"/>
                              </a:lnTo>
                              <a:lnTo>
                                <a:pt x="5627" y="4183"/>
                              </a:lnTo>
                              <a:lnTo>
                                <a:pt x="5605" y="4168"/>
                              </a:lnTo>
                              <a:lnTo>
                                <a:pt x="5334" y="3995"/>
                              </a:lnTo>
                              <a:lnTo>
                                <a:pt x="4543" y="3495"/>
                              </a:lnTo>
                              <a:lnTo>
                                <a:pt x="4543" y="3809"/>
                              </a:lnTo>
                              <a:lnTo>
                                <a:pt x="4066" y="4286"/>
                              </a:lnTo>
                              <a:lnTo>
                                <a:pt x="3877" y="3995"/>
                              </a:lnTo>
                              <a:lnTo>
                                <a:pt x="3849" y="3952"/>
                              </a:lnTo>
                              <a:lnTo>
                                <a:pt x="3287" y="3081"/>
                              </a:lnTo>
                              <a:lnTo>
                                <a:pt x="3200" y="2947"/>
                              </a:lnTo>
                              <a:lnTo>
                                <a:pt x="3201" y="2947"/>
                              </a:lnTo>
                              <a:lnTo>
                                <a:pt x="3201" y="2946"/>
                              </a:lnTo>
                              <a:lnTo>
                                <a:pt x="4543" y="3809"/>
                              </a:lnTo>
                              <a:lnTo>
                                <a:pt x="4543" y="3495"/>
                              </a:lnTo>
                              <a:lnTo>
                                <a:pt x="3675" y="2946"/>
                              </a:lnTo>
                              <a:lnTo>
                                <a:pt x="3091" y="2575"/>
                              </a:lnTo>
                              <a:lnTo>
                                <a:pt x="3080" y="2568"/>
                              </a:lnTo>
                              <a:lnTo>
                                <a:pt x="3068" y="2562"/>
                              </a:lnTo>
                              <a:lnTo>
                                <a:pt x="3057" y="2557"/>
                              </a:lnTo>
                              <a:lnTo>
                                <a:pt x="3047" y="2554"/>
                              </a:lnTo>
                              <a:lnTo>
                                <a:pt x="3037" y="2552"/>
                              </a:lnTo>
                              <a:lnTo>
                                <a:pt x="3027" y="2552"/>
                              </a:lnTo>
                              <a:lnTo>
                                <a:pt x="3017" y="2554"/>
                              </a:lnTo>
                              <a:lnTo>
                                <a:pt x="3007" y="2557"/>
                              </a:lnTo>
                              <a:lnTo>
                                <a:pt x="2996" y="2561"/>
                              </a:lnTo>
                              <a:lnTo>
                                <a:pt x="2984" y="2566"/>
                              </a:lnTo>
                              <a:lnTo>
                                <a:pt x="2973" y="2573"/>
                              </a:lnTo>
                              <a:lnTo>
                                <a:pt x="2960" y="2582"/>
                              </a:lnTo>
                              <a:lnTo>
                                <a:pt x="2947" y="2593"/>
                              </a:lnTo>
                              <a:lnTo>
                                <a:pt x="2934" y="2606"/>
                              </a:lnTo>
                              <a:lnTo>
                                <a:pt x="2919" y="2621"/>
                              </a:lnTo>
                              <a:lnTo>
                                <a:pt x="2902" y="2637"/>
                              </a:lnTo>
                              <a:lnTo>
                                <a:pt x="2887" y="2652"/>
                              </a:lnTo>
                              <a:lnTo>
                                <a:pt x="2874" y="2666"/>
                              </a:lnTo>
                              <a:lnTo>
                                <a:pt x="2862" y="2679"/>
                              </a:lnTo>
                              <a:lnTo>
                                <a:pt x="2852" y="2691"/>
                              </a:lnTo>
                              <a:lnTo>
                                <a:pt x="2844" y="2702"/>
                              </a:lnTo>
                              <a:lnTo>
                                <a:pt x="2837" y="2713"/>
                              </a:lnTo>
                              <a:lnTo>
                                <a:pt x="2832" y="2724"/>
                              </a:lnTo>
                              <a:lnTo>
                                <a:pt x="2829" y="2735"/>
                              </a:lnTo>
                              <a:lnTo>
                                <a:pt x="2826" y="2745"/>
                              </a:lnTo>
                              <a:lnTo>
                                <a:pt x="2825" y="2755"/>
                              </a:lnTo>
                              <a:lnTo>
                                <a:pt x="2825" y="2764"/>
                              </a:lnTo>
                              <a:lnTo>
                                <a:pt x="2827" y="2774"/>
                              </a:lnTo>
                              <a:lnTo>
                                <a:pt x="2830" y="2784"/>
                              </a:lnTo>
                              <a:lnTo>
                                <a:pt x="2835" y="2794"/>
                              </a:lnTo>
                              <a:lnTo>
                                <a:pt x="2840" y="2805"/>
                              </a:lnTo>
                              <a:lnTo>
                                <a:pt x="2846" y="2816"/>
                              </a:lnTo>
                              <a:lnTo>
                                <a:pt x="2930" y="2947"/>
                              </a:lnTo>
                              <a:lnTo>
                                <a:pt x="2976" y="3020"/>
                              </a:lnTo>
                              <a:lnTo>
                                <a:pt x="3566" y="3952"/>
                              </a:lnTo>
                              <a:lnTo>
                                <a:pt x="3594" y="3995"/>
                              </a:lnTo>
                              <a:lnTo>
                                <a:pt x="4440" y="5331"/>
                              </a:lnTo>
                              <a:lnTo>
                                <a:pt x="4454" y="5352"/>
                              </a:lnTo>
                              <a:lnTo>
                                <a:pt x="4467" y="5371"/>
                              </a:lnTo>
                              <a:lnTo>
                                <a:pt x="4479" y="5386"/>
                              </a:lnTo>
                              <a:lnTo>
                                <a:pt x="4491" y="5399"/>
                              </a:lnTo>
                              <a:lnTo>
                                <a:pt x="4502" y="5410"/>
                              </a:lnTo>
                              <a:lnTo>
                                <a:pt x="4513" y="5418"/>
                              </a:lnTo>
                              <a:lnTo>
                                <a:pt x="4524" y="5424"/>
                              </a:lnTo>
                              <a:lnTo>
                                <a:pt x="4534" y="5427"/>
                              </a:lnTo>
                              <a:lnTo>
                                <a:pt x="4545" y="5429"/>
                              </a:lnTo>
                              <a:lnTo>
                                <a:pt x="4555" y="5427"/>
                              </a:lnTo>
                              <a:lnTo>
                                <a:pt x="4567" y="5423"/>
                              </a:lnTo>
                              <a:lnTo>
                                <a:pt x="4579" y="5417"/>
                              </a:lnTo>
                              <a:lnTo>
                                <a:pt x="4591" y="5408"/>
                              </a:lnTo>
                              <a:lnTo>
                                <a:pt x="4603" y="5397"/>
                              </a:lnTo>
                              <a:lnTo>
                                <a:pt x="4617" y="5385"/>
                              </a:lnTo>
                              <a:lnTo>
                                <a:pt x="4632" y="5370"/>
                              </a:lnTo>
                              <a:lnTo>
                                <a:pt x="4646" y="5356"/>
                              </a:lnTo>
                              <a:lnTo>
                                <a:pt x="4658" y="5342"/>
                              </a:lnTo>
                              <a:lnTo>
                                <a:pt x="4669" y="5330"/>
                              </a:lnTo>
                              <a:lnTo>
                                <a:pt x="4678" y="5318"/>
                              </a:lnTo>
                              <a:lnTo>
                                <a:pt x="4684" y="5308"/>
                              </a:lnTo>
                              <a:lnTo>
                                <a:pt x="4690" y="5298"/>
                              </a:lnTo>
                              <a:lnTo>
                                <a:pt x="4693" y="5288"/>
                              </a:lnTo>
                              <a:lnTo>
                                <a:pt x="4694" y="5278"/>
                              </a:lnTo>
                              <a:lnTo>
                                <a:pt x="4695" y="5266"/>
                              </a:lnTo>
                              <a:lnTo>
                                <a:pt x="4696" y="5256"/>
                              </a:lnTo>
                              <a:lnTo>
                                <a:pt x="4690" y="5244"/>
                              </a:lnTo>
                              <a:lnTo>
                                <a:pt x="4687" y="5234"/>
                              </a:lnTo>
                              <a:lnTo>
                                <a:pt x="4681" y="5222"/>
                              </a:lnTo>
                              <a:lnTo>
                                <a:pt x="4673" y="5210"/>
                              </a:lnTo>
                              <a:lnTo>
                                <a:pt x="4296" y="4630"/>
                              </a:lnTo>
                              <a:lnTo>
                                <a:pt x="4254" y="4566"/>
                              </a:lnTo>
                              <a:lnTo>
                                <a:pt x="4534" y="4286"/>
                              </a:lnTo>
                              <a:lnTo>
                                <a:pt x="4825" y="3995"/>
                              </a:lnTo>
                              <a:lnTo>
                                <a:pt x="5481" y="4415"/>
                              </a:lnTo>
                              <a:lnTo>
                                <a:pt x="5495" y="4423"/>
                              </a:lnTo>
                              <a:lnTo>
                                <a:pt x="5506" y="4428"/>
                              </a:lnTo>
                              <a:lnTo>
                                <a:pt x="5516" y="4432"/>
                              </a:lnTo>
                              <a:lnTo>
                                <a:pt x="5526" y="4435"/>
                              </a:lnTo>
                              <a:lnTo>
                                <a:pt x="5536" y="4436"/>
                              </a:lnTo>
                              <a:lnTo>
                                <a:pt x="5547" y="4432"/>
                              </a:lnTo>
                              <a:lnTo>
                                <a:pt x="5556" y="4430"/>
                              </a:lnTo>
                              <a:lnTo>
                                <a:pt x="5565" y="4426"/>
                              </a:lnTo>
                              <a:lnTo>
                                <a:pt x="5575" y="4420"/>
                              </a:lnTo>
                              <a:lnTo>
                                <a:pt x="5587" y="4413"/>
                              </a:lnTo>
                              <a:lnTo>
                                <a:pt x="5598" y="4403"/>
                              </a:lnTo>
                              <a:lnTo>
                                <a:pt x="5611" y="4392"/>
                              </a:lnTo>
                              <a:lnTo>
                                <a:pt x="5625" y="4378"/>
                              </a:lnTo>
                              <a:lnTo>
                                <a:pt x="5640" y="4362"/>
                              </a:lnTo>
                              <a:lnTo>
                                <a:pt x="5656" y="4346"/>
                              </a:lnTo>
                              <a:lnTo>
                                <a:pt x="5669" y="4331"/>
                              </a:lnTo>
                              <a:lnTo>
                                <a:pt x="5680" y="4318"/>
                              </a:lnTo>
                              <a:lnTo>
                                <a:pt x="5690" y="4306"/>
                              </a:lnTo>
                              <a:lnTo>
                                <a:pt x="5697" y="4295"/>
                              </a:lnTo>
                              <a:lnTo>
                                <a:pt x="5701" y="4284"/>
                              </a:lnTo>
                              <a:lnTo>
                                <a:pt x="5703" y="4273"/>
                              </a:lnTo>
                              <a:close/>
                              <a:moveTo>
                                <a:pt x="6101" y="3864"/>
                              </a:moveTo>
                              <a:lnTo>
                                <a:pt x="6100" y="3854"/>
                              </a:lnTo>
                              <a:lnTo>
                                <a:pt x="6095" y="3843"/>
                              </a:lnTo>
                              <a:lnTo>
                                <a:pt x="6091" y="3833"/>
                              </a:lnTo>
                              <a:lnTo>
                                <a:pt x="6085" y="3825"/>
                              </a:lnTo>
                              <a:lnTo>
                                <a:pt x="5156" y="2895"/>
                              </a:lnTo>
                              <a:lnTo>
                                <a:pt x="5637" y="2415"/>
                              </a:lnTo>
                              <a:lnTo>
                                <a:pt x="5638" y="2407"/>
                              </a:lnTo>
                              <a:lnTo>
                                <a:pt x="5638" y="2397"/>
                              </a:lnTo>
                              <a:lnTo>
                                <a:pt x="5637" y="2387"/>
                              </a:lnTo>
                              <a:lnTo>
                                <a:pt x="5634" y="2376"/>
                              </a:lnTo>
                              <a:lnTo>
                                <a:pt x="5622" y="2353"/>
                              </a:lnTo>
                              <a:lnTo>
                                <a:pt x="5615" y="2342"/>
                              </a:lnTo>
                              <a:lnTo>
                                <a:pt x="5607" y="2330"/>
                              </a:lnTo>
                              <a:lnTo>
                                <a:pt x="5597" y="2318"/>
                              </a:lnTo>
                              <a:lnTo>
                                <a:pt x="5586" y="2305"/>
                              </a:lnTo>
                              <a:lnTo>
                                <a:pt x="5560" y="2277"/>
                              </a:lnTo>
                              <a:lnTo>
                                <a:pt x="5544" y="2261"/>
                              </a:lnTo>
                              <a:lnTo>
                                <a:pt x="5527" y="2244"/>
                              </a:lnTo>
                              <a:lnTo>
                                <a:pt x="5511" y="2228"/>
                              </a:lnTo>
                              <a:lnTo>
                                <a:pt x="5482" y="2203"/>
                              </a:lnTo>
                              <a:lnTo>
                                <a:pt x="5470" y="2193"/>
                              </a:lnTo>
                              <a:lnTo>
                                <a:pt x="5459" y="2185"/>
                              </a:lnTo>
                              <a:lnTo>
                                <a:pt x="5449" y="2179"/>
                              </a:lnTo>
                              <a:lnTo>
                                <a:pt x="5439" y="2175"/>
                              </a:lnTo>
                              <a:lnTo>
                                <a:pt x="5427" y="2169"/>
                              </a:lnTo>
                              <a:lnTo>
                                <a:pt x="5416" y="2167"/>
                              </a:lnTo>
                              <a:lnTo>
                                <a:pt x="5407" y="2166"/>
                              </a:lnTo>
                              <a:lnTo>
                                <a:pt x="5398" y="2168"/>
                              </a:lnTo>
                              <a:lnTo>
                                <a:pt x="5392" y="2170"/>
                              </a:lnTo>
                              <a:lnTo>
                                <a:pt x="4912" y="2651"/>
                              </a:lnTo>
                              <a:lnTo>
                                <a:pt x="4160" y="1899"/>
                              </a:lnTo>
                              <a:lnTo>
                                <a:pt x="4668" y="1391"/>
                              </a:lnTo>
                              <a:lnTo>
                                <a:pt x="4671" y="1385"/>
                              </a:lnTo>
                              <a:lnTo>
                                <a:pt x="4671" y="1374"/>
                              </a:lnTo>
                              <a:lnTo>
                                <a:pt x="4670" y="1365"/>
                              </a:lnTo>
                              <a:lnTo>
                                <a:pt x="4667" y="1354"/>
                              </a:lnTo>
                              <a:lnTo>
                                <a:pt x="4655" y="1331"/>
                              </a:lnTo>
                              <a:lnTo>
                                <a:pt x="4648" y="1320"/>
                              </a:lnTo>
                              <a:lnTo>
                                <a:pt x="4640" y="1308"/>
                              </a:lnTo>
                              <a:lnTo>
                                <a:pt x="4630" y="1295"/>
                              </a:lnTo>
                              <a:lnTo>
                                <a:pt x="4619" y="1282"/>
                              </a:lnTo>
                              <a:lnTo>
                                <a:pt x="4592" y="1253"/>
                              </a:lnTo>
                              <a:lnTo>
                                <a:pt x="4576" y="1237"/>
                              </a:lnTo>
                              <a:lnTo>
                                <a:pt x="4560" y="1221"/>
                              </a:lnTo>
                              <a:lnTo>
                                <a:pt x="4544" y="1207"/>
                              </a:lnTo>
                              <a:lnTo>
                                <a:pt x="4516" y="1181"/>
                              </a:lnTo>
                              <a:lnTo>
                                <a:pt x="4503" y="1171"/>
                              </a:lnTo>
                              <a:lnTo>
                                <a:pt x="4491" y="1162"/>
                              </a:lnTo>
                              <a:lnTo>
                                <a:pt x="4479" y="1155"/>
                              </a:lnTo>
                              <a:lnTo>
                                <a:pt x="4455" y="1142"/>
                              </a:lnTo>
                              <a:lnTo>
                                <a:pt x="4444" y="1140"/>
                              </a:lnTo>
                              <a:lnTo>
                                <a:pt x="4435" y="1139"/>
                              </a:lnTo>
                              <a:lnTo>
                                <a:pt x="4425" y="1139"/>
                              </a:lnTo>
                              <a:lnTo>
                                <a:pt x="4419" y="1141"/>
                              </a:lnTo>
                              <a:lnTo>
                                <a:pt x="3796" y="1764"/>
                              </a:lnTo>
                              <a:lnTo>
                                <a:pt x="3785" y="1778"/>
                              </a:lnTo>
                              <a:lnTo>
                                <a:pt x="3778" y="1794"/>
                              </a:lnTo>
                              <a:lnTo>
                                <a:pt x="3775" y="1813"/>
                              </a:lnTo>
                              <a:lnTo>
                                <a:pt x="3776" y="1835"/>
                              </a:lnTo>
                              <a:lnTo>
                                <a:pt x="3782" y="1861"/>
                              </a:lnTo>
                              <a:lnTo>
                                <a:pt x="3797" y="1890"/>
                              </a:lnTo>
                              <a:lnTo>
                                <a:pt x="3818" y="1920"/>
                              </a:lnTo>
                              <a:lnTo>
                                <a:pt x="3847" y="1952"/>
                              </a:lnTo>
                              <a:lnTo>
                                <a:pt x="5903" y="4007"/>
                              </a:lnTo>
                              <a:lnTo>
                                <a:pt x="5911" y="4013"/>
                              </a:lnTo>
                              <a:lnTo>
                                <a:pt x="5921" y="4017"/>
                              </a:lnTo>
                              <a:lnTo>
                                <a:pt x="5933" y="4022"/>
                              </a:lnTo>
                              <a:lnTo>
                                <a:pt x="5942" y="4023"/>
                              </a:lnTo>
                              <a:lnTo>
                                <a:pt x="5953" y="4019"/>
                              </a:lnTo>
                              <a:lnTo>
                                <a:pt x="5962" y="4017"/>
                              </a:lnTo>
                              <a:lnTo>
                                <a:pt x="5972" y="4013"/>
                              </a:lnTo>
                              <a:lnTo>
                                <a:pt x="5982" y="4008"/>
                              </a:lnTo>
                              <a:lnTo>
                                <a:pt x="5993" y="4002"/>
                              </a:lnTo>
                              <a:lnTo>
                                <a:pt x="6004" y="3994"/>
                              </a:lnTo>
                              <a:lnTo>
                                <a:pt x="6016" y="3985"/>
                              </a:lnTo>
                              <a:lnTo>
                                <a:pt x="6028" y="3974"/>
                              </a:lnTo>
                              <a:lnTo>
                                <a:pt x="6040" y="3962"/>
                              </a:lnTo>
                              <a:lnTo>
                                <a:pt x="6053" y="3949"/>
                              </a:lnTo>
                              <a:lnTo>
                                <a:pt x="6064" y="3937"/>
                              </a:lnTo>
                              <a:lnTo>
                                <a:pt x="6073" y="3925"/>
                              </a:lnTo>
                              <a:lnTo>
                                <a:pt x="6082" y="3914"/>
                              </a:lnTo>
                              <a:lnTo>
                                <a:pt x="6087" y="3903"/>
                              </a:lnTo>
                              <a:lnTo>
                                <a:pt x="6092" y="3893"/>
                              </a:lnTo>
                              <a:lnTo>
                                <a:pt x="6095" y="3884"/>
                              </a:lnTo>
                              <a:lnTo>
                                <a:pt x="6097" y="3875"/>
                              </a:lnTo>
                              <a:lnTo>
                                <a:pt x="6101" y="3864"/>
                              </a:lnTo>
                              <a:close/>
                              <a:moveTo>
                                <a:pt x="7355" y="2610"/>
                              </a:moveTo>
                              <a:lnTo>
                                <a:pt x="7355" y="2600"/>
                              </a:lnTo>
                              <a:lnTo>
                                <a:pt x="7347" y="2580"/>
                              </a:lnTo>
                              <a:lnTo>
                                <a:pt x="7340" y="2570"/>
                              </a:lnTo>
                              <a:lnTo>
                                <a:pt x="5414" y="645"/>
                              </a:lnTo>
                              <a:lnTo>
                                <a:pt x="5806" y="253"/>
                              </a:lnTo>
                              <a:lnTo>
                                <a:pt x="5809" y="246"/>
                              </a:lnTo>
                              <a:lnTo>
                                <a:pt x="5809" y="236"/>
                              </a:lnTo>
                              <a:lnTo>
                                <a:pt x="5808" y="226"/>
                              </a:lnTo>
                              <a:lnTo>
                                <a:pt x="5806" y="215"/>
                              </a:lnTo>
                              <a:lnTo>
                                <a:pt x="5794" y="192"/>
                              </a:lnTo>
                              <a:lnTo>
                                <a:pt x="5787" y="182"/>
                              </a:lnTo>
                              <a:lnTo>
                                <a:pt x="5778" y="170"/>
                              </a:lnTo>
                              <a:lnTo>
                                <a:pt x="5768" y="158"/>
                              </a:lnTo>
                              <a:lnTo>
                                <a:pt x="5729" y="116"/>
                              </a:lnTo>
                              <a:lnTo>
                                <a:pt x="5713" y="99"/>
                              </a:lnTo>
                              <a:lnTo>
                                <a:pt x="5697" y="84"/>
                              </a:lnTo>
                              <a:lnTo>
                                <a:pt x="5682" y="69"/>
                              </a:lnTo>
                              <a:lnTo>
                                <a:pt x="5653" y="43"/>
                              </a:lnTo>
                              <a:lnTo>
                                <a:pt x="5641" y="33"/>
                              </a:lnTo>
                              <a:lnTo>
                                <a:pt x="5629" y="24"/>
                              </a:lnTo>
                              <a:lnTo>
                                <a:pt x="5618" y="17"/>
                              </a:lnTo>
                              <a:lnTo>
                                <a:pt x="5607" y="11"/>
                              </a:lnTo>
                              <a:lnTo>
                                <a:pt x="5594" y="3"/>
                              </a:lnTo>
                              <a:lnTo>
                                <a:pt x="5583" y="1"/>
                              </a:lnTo>
                              <a:lnTo>
                                <a:pt x="5574" y="0"/>
                              </a:lnTo>
                              <a:lnTo>
                                <a:pt x="5563" y="0"/>
                              </a:lnTo>
                              <a:lnTo>
                                <a:pt x="5556" y="4"/>
                              </a:lnTo>
                              <a:lnTo>
                                <a:pt x="4590" y="969"/>
                              </a:lnTo>
                              <a:lnTo>
                                <a:pt x="4587" y="976"/>
                              </a:lnTo>
                              <a:lnTo>
                                <a:pt x="4588" y="986"/>
                              </a:lnTo>
                              <a:lnTo>
                                <a:pt x="4588" y="996"/>
                              </a:lnTo>
                              <a:lnTo>
                                <a:pt x="4591" y="1006"/>
                              </a:lnTo>
                              <a:lnTo>
                                <a:pt x="4598" y="1020"/>
                              </a:lnTo>
                              <a:lnTo>
                                <a:pt x="4604" y="1030"/>
                              </a:lnTo>
                              <a:lnTo>
                                <a:pt x="4612" y="1041"/>
                              </a:lnTo>
                              <a:lnTo>
                                <a:pt x="4621" y="1053"/>
                              </a:lnTo>
                              <a:lnTo>
                                <a:pt x="4643" y="1080"/>
                              </a:lnTo>
                              <a:lnTo>
                                <a:pt x="4656" y="1095"/>
                              </a:lnTo>
                              <a:lnTo>
                                <a:pt x="4670" y="1110"/>
                              </a:lnTo>
                              <a:lnTo>
                                <a:pt x="4686" y="1127"/>
                              </a:lnTo>
                              <a:lnTo>
                                <a:pt x="4702" y="1142"/>
                              </a:lnTo>
                              <a:lnTo>
                                <a:pt x="4718" y="1157"/>
                              </a:lnTo>
                              <a:lnTo>
                                <a:pt x="4732" y="1169"/>
                              </a:lnTo>
                              <a:lnTo>
                                <a:pt x="4746" y="1180"/>
                              </a:lnTo>
                              <a:lnTo>
                                <a:pt x="4758" y="1190"/>
                              </a:lnTo>
                              <a:lnTo>
                                <a:pt x="4770" y="1199"/>
                              </a:lnTo>
                              <a:lnTo>
                                <a:pt x="4780" y="1206"/>
                              </a:lnTo>
                              <a:lnTo>
                                <a:pt x="4803" y="1218"/>
                              </a:lnTo>
                              <a:lnTo>
                                <a:pt x="4813" y="1222"/>
                              </a:lnTo>
                              <a:lnTo>
                                <a:pt x="4824" y="1222"/>
                              </a:lnTo>
                              <a:lnTo>
                                <a:pt x="4833" y="1223"/>
                              </a:lnTo>
                              <a:lnTo>
                                <a:pt x="4840" y="1219"/>
                              </a:lnTo>
                              <a:lnTo>
                                <a:pt x="5232" y="827"/>
                              </a:lnTo>
                              <a:lnTo>
                                <a:pt x="7157" y="2753"/>
                              </a:lnTo>
                              <a:lnTo>
                                <a:pt x="7167" y="2760"/>
                              </a:lnTo>
                              <a:lnTo>
                                <a:pt x="7187" y="2768"/>
                              </a:lnTo>
                              <a:lnTo>
                                <a:pt x="7196" y="2769"/>
                              </a:lnTo>
                              <a:lnTo>
                                <a:pt x="7207" y="2765"/>
                              </a:lnTo>
                              <a:lnTo>
                                <a:pt x="7217" y="2762"/>
                              </a:lnTo>
                              <a:lnTo>
                                <a:pt x="7226" y="2759"/>
                              </a:lnTo>
                              <a:lnTo>
                                <a:pt x="7237" y="2754"/>
                              </a:lnTo>
                              <a:lnTo>
                                <a:pt x="7248" y="2748"/>
                              </a:lnTo>
                              <a:lnTo>
                                <a:pt x="7258" y="2740"/>
                              </a:lnTo>
                              <a:lnTo>
                                <a:pt x="7270" y="2731"/>
                              </a:lnTo>
                              <a:lnTo>
                                <a:pt x="7282" y="2720"/>
                              </a:lnTo>
                              <a:lnTo>
                                <a:pt x="7295" y="2708"/>
                              </a:lnTo>
                              <a:lnTo>
                                <a:pt x="7307" y="2695"/>
                              </a:lnTo>
                              <a:lnTo>
                                <a:pt x="7318" y="2682"/>
                              </a:lnTo>
                              <a:lnTo>
                                <a:pt x="7328" y="2671"/>
                              </a:lnTo>
                              <a:lnTo>
                                <a:pt x="7336" y="2660"/>
                              </a:lnTo>
                              <a:lnTo>
                                <a:pt x="7341" y="2649"/>
                              </a:lnTo>
                              <a:lnTo>
                                <a:pt x="7346" y="2639"/>
                              </a:lnTo>
                              <a:lnTo>
                                <a:pt x="7349" y="2630"/>
                              </a:lnTo>
                              <a:lnTo>
                                <a:pt x="7351" y="2620"/>
                              </a:lnTo>
                              <a:lnTo>
                                <a:pt x="7355" y="261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E08FE" id="docshape5" o:spid="_x0000_s1026" style="position:absolute;margin-left:101.6pt;margin-top:-5.25pt;width:367.8pt;height:388.5pt;z-index:-1578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356,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" path="m2786,6836r-9,-88l2760,6658r-18,-66l2719,6525r-27,-68l2661,6387r-37,-71l2583,6244r-46,-74l2498,6112r-25,-35l2473,6777r-3,76l2457,6927r-24,71l2397,7067r-48,68l2289,7201r-188,188l380,5669,566,5483r71,-64l710,5369r75,-35l861,5314r79,-9l1020,5307r82,11l1187,5340r69,25l1326,5395r70,36l1468,5473r72,48l1601,5565r60,47l1722,5662r60,52l1842,5770r60,58l1965,5892r58,62l2079,6015r51,60l2178,6134r44,57l2262,6247r51,78l2356,6400r37,73l2422,6544r24,70l2465,6697r8,80l2473,6077r-16,-23l2412,5995r-48,-60l2314,5874r-54,-62l2204,5750r-60,-63l2082,5624r-62,-61l1958,5505r-62,-55l1835,5398r-61,-49l1717,5305r-4,-3l1652,5259r-60,-40l1512,5170r-78,-43l1356,5089r-78,-33l1202,5029r-75,-22l1039,4989r-86,-10l869,4978r-82,7l707,5000r-65,19l578,5046r-63,35l453,5123r-61,49l332,5228,21,5539r-10,13l4,5569,,5588r1,22l8,5636r14,28l43,5694r30,32l2045,7698r32,29l2107,7749r27,13l2159,7768r23,2l2202,7767r17,-7l2232,7750r291,-291l2579,7400r8,-11l2627,7339r43,-62l2705,7215r29,-64l2756,7086r19,-81l2785,6922r1,-86xm4399,5566r-1,-9l4393,5548r-4,-9l4381,5529r-8,-8l4365,5513r-10,-8l4343,5496r-14,-11l4312,5474r-87,-55l3700,5107r-53,-32l3563,5025r-49,-28l3422,4947r-43,-22l3337,4906r-39,-17l3259,4874r-37,-13l3186,4852r-34,-8l3127,4839r-9,-2l3087,4834r-31,-1l3026,4835r-29,4l3009,4791r8,-48l3021,4695r2,-49l3020,4596r-6,-50l3004,4496r-15,-52l2970,4393r-22,-52l2920,4288r-33,-54l2850,4182r-43,-54l2760,4073r-11,-11l2749,4661r-5,41l2735,4742r-15,40l2699,4822r-27,38l2639,4897r-179,178l1715,4330r154,-154l1895,4150r25,-22l1942,4109r21,-16l1982,4080r18,-12l2019,4058r20,-7l2101,4034r62,-5l2225,4037r63,21l2351,4089r64,42l2480,4182r65,60l2583,4282r34,41l2649,4364r28,43l2701,4450r19,42l2734,4535r9,42l2749,4619r,42l2749,4062r-31,-33l2707,4018r-58,-55l2592,3913r-58,-45l2477,3828r-58,-34l2362,3766r-58,-24l2247,3723r-58,-13l2133,3702r-55,-1l2023,3704r-54,9l1916,3729r-52,20l1812,3775r-17,11l1778,3799r-38,27l1721,3844r-22,19l1675,3885r-25,25l1432,4128r-74,74l1348,4215r-7,17l1338,4251r,22l1345,4299r14,28l1380,4357r30,32l3465,6445r10,7l3495,6460r10,l3515,6457r10,-3l3535,6450r10,-4l3556,6440r10,-8l3578,6423r12,-11l3603,6400r12,-14l3626,6374r10,-12l3644,6352r6,-11l3654,6331r3,-9l3660,6312r3,-10l3663,6292r-4,-10l3655,6272r-7,-10l2698,5312r122,-122l2852,5162r33,-22l2920,5123r36,-11l2994,5107r40,l3075,5110r42,8l3162,5131r45,15l3254,5166r49,23l3353,5216r51,28l3458,5275r55,33l4172,5710r12,7l4195,5722r10,4l4216,5732r13,1l4241,5731r11,-2l4262,5726r10,-5l4282,5714r10,-8l4304,5696r13,-11l4330,5673r15,-16l4357,5643r11,-13l4377,5618r8,-10l4390,5598r4,-10l4397,5579r2,-13xm5703,4273r-1,-10l5699,4252r-6,-11l5685,4230r-10,-12l5661,4207r-15,-11l5627,4183r-22,-15l5334,3995,4543,3495r,314l4066,4286,3877,3995r-28,-43l3287,3081r-87,-134l3201,2947r,-1l4543,3809r,-314l3675,2946,3091,2575r-11,-7l3068,2562r-11,-5l3047,2554r-10,-2l3027,2552r-10,2l3007,2557r-11,4l2984,2566r-11,7l2960,2582r-13,11l2934,2606r-15,15l2902,2637r-15,15l2874,2666r-12,13l2852,2691r-8,11l2837,2713r-5,11l2829,2735r-3,10l2825,2755r,9l2827,2774r3,10l2835,2794r5,11l2846,2816r84,131l2976,3020r590,932l3594,3995r846,1336l4454,5352r13,19l4479,5386r12,13l4502,5410r11,8l4524,5424r10,3l4545,5429r10,-2l4567,5423r12,-6l4591,5408r12,-11l4617,5385r15,-15l4646,5356r12,-14l4669,5330r9,-12l4684,5308r6,-10l4693,5288r1,-10l4695,5266r1,-10l4690,5244r-3,-10l4681,5222r-8,-12l4296,4630r-42,-64l4534,4286r291,-291l5481,4415r14,8l5506,4428r10,4l5526,4435r10,1l5547,4432r9,-2l5565,4426r10,-6l5587,4413r11,-10l5611,4392r14,-14l5640,4362r16,-16l5669,4331r11,-13l5690,4306r7,-11l5701,4284r2,-11xm6101,3864r-1,-10l6095,3843r-4,-10l6085,3825,5156,2895r481,-480l5638,2407r,-10l5637,2387r-3,-11l5622,2353r-7,-11l5607,2330r-10,-12l5586,2305r-26,-28l5544,2261r-17,-17l5511,2228r-29,-25l5470,2193r-11,-8l5449,2179r-10,-4l5427,2169r-11,-2l5407,2166r-9,2l5392,2170r-480,481l4160,1899r508,-508l4671,1385r,-11l4670,1365r-3,-11l4655,1331r-7,-11l4640,1308r-10,-13l4619,1282r-27,-29l4576,1237r-16,-16l4544,1207r-28,-26l4503,1171r-12,-9l4479,1155r-24,-13l4444,1140r-9,-1l4425,1139r-6,2l3796,1764r-11,14l3778,1794r-3,19l3776,1835r6,26l3797,1890r21,30l3847,1952,5903,4007r8,6l5921,4017r12,5l5942,4023r11,-4l5962,4017r10,-4l5982,4008r11,-6l6004,3994r12,-9l6028,3974r12,-12l6053,3949r11,-12l6073,3925r9,-11l6087,3903r5,-10l6095,3884r2,-9l6101,3864xm7355,2610r,-10l7347,2580r-7,-10l5414,645,5806,253r3,-7l5809,236r-1,-10l5806,215r-12,-23l5787,182r-9,-12l5768,158r-39,-42l5713,99,5697,84,5682,69,5653,43,5641,33r-12,-9l5618,17r-11,-6l5594,3,5583,1,5574,r-11,l5556,4,4590,969r-3,7l4588,986r,10l4591,1006r7,14l4604,1030r8,11l4621,1053r22,27l4656,1095r14,15l4686,1127r16,15l4718,1157r14,12l4746,1180r12,10l4770,1199r10,7l4803,1218r10,4l4824,1222r9,1l4840,1219,5232,827,7157,2753r10,7l7187,2768r9,1l7207,2765r10,-3l7226,2759r11,-5l7248,2748r10,-8l7270,2731r12,-11l7295,2708r12,-13l7318,2682r10,-11l7336,2660r5,-11l7346,2639r3,-9l7351,2620r4,-10xe" fillcolor="silver" stroked="f">
                <v:fill opacity="32896f"/>
                <v:path arrowok="t" o:connecttype="custom" o:connectlocs="1610995,3851275;1334135,4625340;753745,3324225;1169670,3597275;1496060,3997325;1469390,3663315;1090295,3302000;659765,3101340;210820,3253105;1298575,4821555;1637665,4632325;2793365,3467735;2738120,3409315;2069465,3028315;1910715,2975610;1854200,2656205;1713865,2995295;1258570,2524125;1574800,2588895;1745615,2866390;1499870,2324735;1150620,2330450;855980,2609850;2219325,4035425;2287905,3997325;2326005,3928745;1901190,3176270;2195830,3282950;2706370,3569335;2779395,3500755;3609975,2619375;2461895,2470150;1962785,1568450;1894840,1562735;1811020,1642110;1800225,1707515;2844165,3353435;2915285,3367405;2980055,3291205;2879090,2654935;3533775,2743835;3613150,2667635;3579495,1466850;3530600,1379220;3439160,1309370;2963545,793115;2867660,683260;2403475,1062355;3759835,2484120;3827780,2456815;3874135,2386965;3686810,69850;3582035,-45720;2912745,553085;2965450,638175;3056255,709295;4582795,1687195;4653280,1629410" o:connectangles="0,0,0,0,0,0,0,0,0,0,0,0,0,0,0,0,0,0,0,0,0,0,0,0,0,0,0,0,0,0,0,0,0,0,0,0,0,0,0,0,0,0,0,0,0,0,0,0,0,0,0,0,0,0,0,0,0,0"/>
                <w10:wrap anchorx="page"/>
              </v:shape>
            </w:pict>
          </mc:Fallback>
        </mc:AlternateContent>
      </w:r>
      <w:r>
        <w:t>Scientific</w:t>
      </w:r>
      <w:r>
        <w:rPr>
          <w:spacing w:val="-6"/>
        </w:rPr>
        <w:t xml:space="preserve"> </w:t>
      </w:r>
      <w:r>
        <w:t>data</w:t>
      </w:r>
      <w:r>
        <w:rPr>
          <w:spacing w:val="-5"/>
        </w:rPr>
        <w:t xml:space="preserve"> </w:t>
      </w:r>
      <w:r>
        <w:t>that</w:t>
      </w:r>
      <w:r>
        <w:rPr>
          <w:spacing w:val="-5"/>
        </w:rPr>
        <w:t xml:space="preserve"> </w:t>
      </w:r>
      <w:r>
        <w:t>will</w:t>
      </w:r>
      <w:r>
        <w:rPr>
          <w:spacing w:val="-5"/>
        </w:rPr>
        <w:t xml:space="preserve"> </w:t>
      </w:r>
      <w:r>
        <w:t>be</w:t>
      </w:r>
      <w:r>
        <w:rPr>
          <w:spacing w:val="-4"/>
        </w:rPr>
        <w:t xml:space="preserve"> </w:t>
      </w:r>
      <w:r>
        <w:t>preserved</w:t>
      </w:r>
      <w:r>
        <w:rPr>
          <w:spacing w:val="-6"/>
        </w:rPr>
        <w:t xml:space="preserve"> </w:t>
      </w:r>
      <w:r>
        <w:t>and</w:t>
      </w:r>
      <w:r>
        <w:rPr>
          <w:spacing w:val="-4"/>
        </w:rPr>
        <w:t xml:space="preserve"> </w:t>
      </w:r>
      <w:r>
        <w:t>shared,</w:t>
      </w:r>
      <w:r>
        <w:rPr>
          <w:spacing w:val="-2"/>
        </w:rPr>
        <w:t xml:space="preserve"> </w:t>
      </w:r>
      <w:r>
        <w:t>and</w:t>
      </w:r>
      <w:r>
        <w:rPr>
          <w:spacing w:val="-4"/>
        </w:rPr>
        <w:t xml:space="preserve"> </w:t>
      </w:r>
      <w:r>
        <w:t>the</w:t>
      </w:r>
      <w:r>
        <w:rPr>
          <w:spacing w:val="-6"/>
        </w:rPr>
        <w:t xml:space="preserve"> </w:t>
      </w:r>
      <w:r>
        <w:t>rationale</w:t>
      </w:r>
      <w:r>
        <w:rPr>
          <w:spacing w:val="-6"/>
        </w:rPr>
        <w:t xml:space="preserve"> </w:t>
      </w:r>
      <w:r>
        <w:t>for</w:t>
      </w:r>
      <w:r>
        <w:rPr>
          <w:spacing w:val="-1"/>
        </w:rPr>
        <w:t xml:space="preserve"> </w:t>
      </w:r>
      <w:r>
        <w:t>doing</w:t>
      </w:r>
      <w:r>
        <w:rPr>
          <w:spacing w:val="-6"/>
        </w:rPr>
        <w:t xml:space="preserve"> </w:t>
      </w:r>
      <w:r>
        <w:rPr>
          <w:spacing w:val="-5"/>
        </w:rPr>
        <w:t>so:</w:t>
      </w:r>
    </w:p>
    <w:p w14:paraId="21D81B50" w14:textId="77777777" w:rsidR="00E57F77" w:rsidRDefault="00612306">
      <w:pPr>
        <w:pStyle w:val="BodyText"/>
        <w:ind w:left="860" w:right="279"/>
      </w:pPr>
      <w:commentRangeStart w:id="2"/>
      <w:r>
        <w:t>Describe</w:t>
      </w:r>
      <w:r>
        <w:rPr>
          <w:spacing w:val="-3"/>
        </w:rPr>
        <w:t xml:space="preserve"> </w:t>
      </w:r>
      <w:r>
        <w:t>which</w:t>
      </w:r>
      <w:r>
        <w:rPr>
          <w:spacing w:val="-3"/>
        </w:rPr>
        <w:t xml:space="preserve"> </w:t>
      </w:r>
      <w:r>
        <w:t>scientific</w:t>
      </w:r>
      <w:r>
        <w:rPr>
          <w:spacing w:val="-2"/>
        </w:rPr>
        <w:t xml:space="preserve"> </w:t>
      </w:r>
      <w:r>
        <w:t>data</w:t>
      </w:r>
      <w:r>
        <w:rPr>
          <w:spacing w:val="-4"/>
        </w:rPr>
        <w:t xml:space="preserve"> </w:t>
      </w:r>
      <w:r>
        <w:t>from</w:t>
      </w:r>
      <w:r>
        <w:rPr>
          <w:spacing w:val="-3"/>
        </w:rPr>
        <w:t xml:space="preserve"> </w:t>
      </w:r>
      <w:r>
        <w:t>the</w:t>
      </w:r>
      <w:r>
        <w:rPr>
          <w:spacing w:val="-4"/>
        </w:rPr>
        <w:t xml:space="preserve"> </w:t>
      </w:r>
      <w:r>
        <w:t>project</w:t>
      </w:r>
      <w:r>
        <w:rPr>
          <w:spacing w:val="-1"/>
        </w:rPr>
        <w:t xml:space="preserve"> </w:t>
      </w:r>
      <w:r>
        <w:t>will</w:t>
      </w:r>
      <w:r>
        <w:rPr>
          <w:spacing w:val="-3"/>
        </w:rPr>
        <w:t xml:space="preserve"> </w:t>
      </w:r>
      <w:r>
        <w:t>be</w:t>
      </w:r>
      <w:r>
        <w:rPr>
          <w:spacing w:val="-3"/>
        </w:rPr>
        <w:t xml:space="preserve"> </w:t>
      </w:r>
      <w:r>
        <w:t>preserved</w:t>
      </w:r>
      <w:r>
        <w:rPr>
          <w:spacing w:val="-4"/>
        </w:rPr>
        <w:t xml:space="preserve"> </w:t>
      </w:r>
      <w:r>
        <w:t>and</w:t>
      </w:r>
      <w:r>
        <w:rPr>
          <w:spacing w:val="-4"/>
        </w:rPr>
        <w:t xml:space="preserve"> </w:t>
      </w:r>
      <w:r>
        <w:t>shared</w:t>
      </w:r>
      <w:r>
        <w:rPr>
          <w:spacing w:val="-3"/>
        </w:rPr>
        <w:t xml:space="preserve"> </w:t>
      </w:r>
      <w:r>
        <w:t>and</w:t>
      </w:r>
      <w:r>
        <w:rPr>
          <w:spacing w:val="-3"/>
        </w:rPr>
        <w:t xml:space="preserve"> </w:t>
      </w:r>
      <w:r>
        <w:t>provide</w:t>
      </w:r>
      <w:r>
        <w:rPr>
          <w:spacing w:val="-4"/>
        </w:rPr>
        <w:t xml:space="preserve"> </w:t>
      </w:r>
      <w:r>
        <w:t>the</w:t>
      </w:r>
      <w:r>
        <w:rPr>
          <w:spacing w:val="-4"/>
        </w:rPr>
        <w:t xml:space="preserve"> </w:t>
      </w:r>
      <w:r>
        <w:t>rationale for this decision.</w:t>
      </w:r>
      <w:commentRangeEnd w:id="2"/>
      <w:r w:rsidR="0045513D">
        <w:rPr>
          <w:rStyle w:val="CommentReference"/>
          <w:i w:val="0"/>
          <w:iCs w:val="0"/>
        </w:rPr>
        <w:commentReference w:id="2"/>
      </w:r>
    </w:p>
    <w:p w14:paraId="1E97CBCE" w14:textId="72CEA9AC" w:rsidR="00D51C4F" w:rsidRPr="00146145" w:rsidRDefault="00D51C4F" w:rsidP="00D51C4F">
      <w:pPr>
        <w:pStyle w:val="BodyText"/>
        <w:rPr>
          <w:i w:val="0"/>
          <w:iCs w:val="0"/>
          <w:color w:val="FF0000"/>
        </w:rPr>
      </w:pPr>
      <w:r>
        <w:rPr>
          <w:i w:val="0"/>
          <w:iCs w:val="0"/>
          <w:color w:val="FF0000"/>
        </w:rPr>
        <w:t>All raw and processed genomics files and all clinical and phenotypic data will be shared.</w:t>
      </w:r>
      <w:r w:rsidR="00F35143">
        <w:rPr>
          <w:i w:val="0"/>
          <w:iCs w:val="0"/>
          <w:color w:val="FF0000"/>
        </w:rPr>
        <w:t xml:space="preserve"> Even though, we share the processed data (such as BAM files, VCF files, etc.), it is important to share the original raw data with the community to enable analysis using newer tools that would be available in the future. </w:t>
      </w:r>
    </w:p>
    <w:p w14:paraId="64A4A043" w14:textId="77777777" w:rsidR="00E57F77" w:rsidRDefault="00612306">
      <w:pPr>
        <w:pStyle w:val="Heading1"/>
        <w:numPr>
          <w:ilvl w:val="0"/>
          <w:numId w:val="3"/>
        </w:numPr>
        <w:tabs>
          <w:tab w:val="left" w:pos="861"/>
        </w:tabs>
        <w:spacing w:before="207" w:line="240" w:lineRule="auto"/>
        <w:jc w:val="both"/>
      </w:pPr>
      <w:r>
        <w:t>Metadata,</w:t>
      </w:r>
      <w:r>
        <w:rPr>
          <w:spacing w:val="-10"/>
        </w:rPr>
        <w:t xml:space="preserve"> </w:t>
      </w:r>
      <w:r>
        <w:t>other</w:t>
      </w:r>
      <w:r>
        <w:rPr>
          <w:spacing w:val="-5"/>
        </w:rPr>
        <w:t xml:space="preserve"> </w:t>
      </w:r>
      <w:r>
        <w:t>relevant</w:t>
      </w:r>
      <w:r>
        <w:rPr>
          <w:spacing w:val="-6"/>
        </w:rPr>
        <w:t xml:space="preserve"> </w:t>
      </w:r>
      <w:r>
        <w:t>data,</w:t>
      </w:r>
      <w:r>
        <w:rPr>
          <w:spacing w:val="-7"/>
        </w:rPr>
        <w:t xml:space="preserve"> </w:t>
      </w:r>
      <w:r>
        <w:t>and</w:t>
      </w:r>
      <w:r>
        <w:rPr>
          <w:spacing w:val="-6"/>
        </w:rPr>
        <w:t xml:space="preserve"> </w:t>
      </w:r>
      <w:r>
        <w:t>associated</w:t>
      </w:r>
      <w:r>
        <w:rPr>
          <w:spacing w:val="-8"/>
        </w:rPr>
        <w:t xml:space="preserve"> </w:t>
      </w:r>
      <w:r>
        <w:rPr>
          <w:spacing w:val="-2"/>
        </w:rPr>
        <w:t>documentation:</w:t>
      </w:r>
    </w:p>
    <w:p w14:paraId="1AA5084D" w14:textId="77777777" w:rsidR="00E57F77" w:rsidRDefault="00612306">
      <w:pPr>
        <w:pStyle w:val="BodyText"/>
        <w:spacing w:before="1"/>
        <w:ind w:left="860" w:right="337"/>
        <w:jc w:val="both"/>
      </w:pPr>
      <w:commentRangeStart w:id="3"/>
      <w:r>
        <w:t>Briefly</w:t>
      </w:r>
      <w:r>
        <w:rPr>
          <w:spacing w:val="-2"/>
        </w:rPr>
        <w:t xml:space="preserve"> </w:t>
      </w:r>
      <w:r>
        <w:t>list</w:t>
      </w:r>
      <w:r>
        <w:rPr>
          <w:spacing w:val="-3"/>
        </w:rPr>
        <w:t xml:space="preserve"> </w:t>
      </w:r>
      <w:r>
        <w:t>the</w:t>
      </w:r>
      <w:r>
        <w:rPr>
          <w:spacing w:val="-4"/>
        </w:rPr>
        <w:t xml:space="preserve"> </w:t>
      </w:r>
      <w:r>
        <w:t>metadata,</w:t>
      </w:r>
      <w:r>
        <w:rPr>
          <w:spacing w:val="-3"/>
        </w:rPr>
        <w:t xml:space="preserve"> </w:t>
      </w:r>
      <w:r>
        <w:t>other</w:t>
      </w:r>
      <w:r>
        <w:rPr>
          <w:spacing w:val="-3"/>
        </w:rPr>
        <w:t xml:space="preserve"> </w:t>
      </w:r>
      <w:r>
        <w:t>relevant</w:t>
      </w:r>
      <w:r>
        <w:rPr>
          <w:spacing w:val="-3"/>
        </w:rPr>
        <w:t xml:space="preserve"> </w:t>
      </w:r>
      <w:r>
        <w:t>data,</w:t>
      </w:r>
      <w:r>
        <w:rPr>
          <w:spacing w:val="-3"/>
        </w:rPr>
        <w:t xml:space="preserve"> </w:t>
      </w:r>
      <w:r>
        <w:t>and</w:t>
      </w:r>
      <w:r>
        <w:rPr>
          <w:spacing w:val="-4"/>
        </w:rPr>
        <w:t xml:space="preserve"> </w:t>
      </w:r>
      <w:r>
        <w:t>any</w:t>
      </w:r>
      <w:r>
        <w:rPr>
          <w:spacing w:val="-1"/>
        </w:rPr>
        <w:t xml:space="preserve"> </w:t>
      </w:r>
      <w:r>
        <w:t>associated</w:t>
      </w:r>
      <w:r>
        <w:rPr>
          <w:spacing w:val="-4"/>
        </w:rPr>
        <w:t xml:space="preserve"> </w:t>
      </w:r>
      <w:r>
        <w:t>documentation</w:t>
      </w:r>
      <w:r>
        <w:rPr>
          <w:spacing w:val="-4"/>
        </w:rPr>
        <w:t xml:space="preserve"> </w:t>
      </w:r>
      <w:r>
        <w:t>(e.g.,</w:t>
      </w:r>
      <w:r>
        <w:rPr>
          <w:spacing w:val="-3"/>
        </w:rPr>
        <w:t xml:space="preserve"> </w:t>
      </w:r>
      <w:r>
        <w:t>study</w:t>
      </w:r>
      <w:r>
        <w:rPr>
          <w:spacing w:val="-1"/>
        </w:rPr>
        <w:t xml:space="preserve"> </w:t>
      </w:r>
      <w:r>
        <w:t>protocols and</w:t>
      </w:r>
      <w:r>
        <w:rPr>
          <w:spacing w:val="-2"/>
        </w:rPr>
        <w:t xml:space="preserve"> </w:t>
      </w:r>
      <w:r>
        <w:t>data</w:t>
      </w:r>
      <w:r>
        <w:rPr>
          <w:spacing w:val="-4"/>
        </w:rPr>
        <w:t xml:space="preserve"> </w:t>
      </w:r>
      <w:r>
        <w:t>collection</w:t>
      </w:r>
      <w:r>
        <w:rPr>
          <w:spacing w:val="-2"/>
        </w:rPr>
        <w:t xml:space="preserve"> </w:t>
      </w:r>
      <w:r>
        <w:t>instruments)</w:t>
      </w:r>
      <w:r>
        <w:rPr>
          <w:spacing w:val="-3"/>
        </w:rPr>
        <w:t xml:space="preserve"> </w:t>
      </w:r>
      <w:r>
        <w:t>that</w:t>
      </w:r>
      <w:r>
        <w:rPr>
          <w:spacing w:val="-3"/>
        </w:rPr>
        <w:t xml:space="preserve"> </w:t>
      </w:r>
      <w:r>
        <w:t>will</w:t>
      </w:r>
      <w:r>
        <w:rPr>
          <w:spacing w:val="-2"/>
        </w:rPr>
        <w:t xml:space="preserve"> </w:t>
      </w:r>
      <w:r>
        <w:t>be</w:t>
      </w:r>
      <w:r>
        <w:rPr>
          <w:spacing w:val="-2"/>
        </w:rPr>
        <w:t xml:space="preserve"> </w:t>
      </w:r>
      <w:r>
        <w:t>made</w:t>
      </w:r>
      <w:r>
        <w:rPr>
          <w:spacing w:val="-3"/>
        </w:rPr>
        <w:t xml:space="preserve"> </w:t>
      </w:r>
      <w:r>
        <w:t>accessible</w:t>
      </w:r>
      <w:r>
        <w:rPr>
          <w:spacing w:val="-2"/>
        </w:rPr>
        <w:t xml:space="preserve"> </w:t>
      </w:r>
      <w:r>
        <w:t>to</w:t>
      </w:r>
      <w:r>
        <w:rPr>
          <w:spacing w:val="-4"/>
        </w:rPr>
        <w:t xml:space="preserve"> </w:t>
      </w:r>
      <w:r>
        <w:t>facilitate</w:t>
      </w:r>
      <w:r>
        <w:rPr>
          <w:spacing w:val="-4"/>
        </w:rPr>
        <w:t xml:space="preserve"> </w:t>
      </w:r>
      <w:r>
        <w:t>interpretation</w:t>
      </w:r>
      <w:r>
        <w:rPr>
          <w:spacing w:val="-2"/>
        </w:rPr>
        <w:t xml:space="preserve"> </w:t>
      </w:r>
      <w:r>
        <w:t>of</w:t>
      </w:r>
      <w:r>
        <w:rPr>
          <w:spacing w:val="-3"/>
        </w:rPr>
        <w:t xml:space="preserve"> </w:t>
      </w:r>
      <w:r>
        <w:t>the</w:t>
      </w:r>
      <w:r>
        <w:rPr>
          <w:spacing w:val="-4"/>
        </w:rPr>
        <w:t xml:space="preserve"> </w:t>
      </w:r>
      <w:r>
        <w:t xml:space="preserve">scientific </w:t>
      </w:r>
      <w:r>
        <w:rPr>
          <w:spacing w:val="-2"/>
        </w:rPr>
        <w:t>data.</w:t>
      </w:r>
      <w:commentRangeEnd w:id="3"/>
      <w:r w:rsidR="0045513D">
        <w:rPr>
          <w:rStyle w:val="CommentReference"/>
          <w:i w:val="0"/>
          <w:iCs w:val="0"/>
        </w:rPr>
        <w:commentReference w:id="3"/>
      </w:r>
    </w:p>
    <w:p w14:paraId="4E776061" w14:textId="71EE139B" w:rsidR="00D51C4F" w:rsidRPr="003E79FB" w:rsidRDefault="00D51C4F" w:rsidP="00D51C4F">
      <w:pPr>
        <w:rPr>
          <w:rFonts w:cstheme="minorHAnsi"/>
          <w:color w:val="FF0000"/>
        </w:rPr>
      </w:pPr>
      <w:r w:rsidRPr="00FB65F3">
        <w:rPr>
          <w:rFonts w:cstheme="minorHAnsi"/>
          <w:color w:val="FF0000"/>
        </w:rPr>
        <w:t xml:space="preserve">The Institutional Certification will be submitted to NIH during the dbGaP registration process once we have been told that a grant award is likely.  Within the first six months following the award, we will submit the Data Submission Agreement to </w:t>
      </w:r>
      <w:r>
        <w:rPr>
          <w:rFonts w:cstheme="minorHAnsi"/>
          <w:color w:val="FF0000"/>
        </w:rPr>
        <w:t>{</w:t>
      </w:r>
      <w:r w:rsidRPr="00B35088">
        <w:rPr>
          <w:rFonts w:cstheme="minorHAnsi"/>
          <w:color w:val="FF0000"/>
          <w:highlight w:val="yellow"/>
        </w:rPr>
        <w:t>Name of the NIH Institute funding this project</w:t>
      </w:r>
      <w:r w:rsidR="00B35088">
        <w:rPr>
          <w:rFonts w:cstheme="minorHAnsi"/>
          <w:color w:val="FF0000"/>
        </w:rPr>
        <w:t>}</w:t>
      </w:r>
      <w:r w:rsidRPr="00FB65F3">
        <w:rPr>
          <w:rFonts w:cstheme="minorHAnsi"/>
          <w:color w:val="FF0000"/>
        </w:rPr>
        <w:t>.</w:t>
      </w:r>
      <w:r>
        <w:rPr>
          <w:rFonts w:cstheme="minorHAnsi"/>
          <w:color w:val="FF0000"/>
        </w:rPr>
        <w:t xml:space="preserve">  A brief study protocol with corresponding metadata fields will also be submitted at that time and will be made freely available.</w:t>
      </w:r>
    </w:p>
    <w:p w14:paraId="15F97BA7" w14:textId="77777777" w:rsidR="00E57F77" w:rsidRDefault="00612306">
      <w:pPr>
        <w:pStyle w:val="Heading1"/>
        <w:spacing w:before="206" w:line="240" w:lineRule="auto"/>
        <w:ind w:left="140" w:firstLine="0"/>
      </w:pPr>
      <w:r>
        <w:t>Element</w:t>
      </w:r>
      <w:r>
        <w:rPr>
          <w:spacing w:val="-6"/>
        </w:rPr>
        <w:t xml:space="preserve"> </w:t>
      </w:r>
      <w:r>
        <w:t>2:</w:t>
      </w:r>
      <w:r>
        <w:rPr>
          <w:spacing w:val="-5"/>
        </w:rPr>
        <w:t xml:space="preserve"> </w:t>
      </w:r>
      <w:r>
        <w:t>Related</w:t>
      </w:r>
      <w:r>
        <w:rPr>
          <w:spacing w:val="-7"/>
        </w:rPr>
        <w:t xml:space="preserve"> </w:t>
      </w:r>
      <w:r>
        <w:t>Tools,</w:t>
      </w:r>
      <w:r>
        <w:rPr>
          <w:spacing w:val="-5"/>
        </w:rPr>
        <w:t xml:space="preserve"> </w:t>
      </w:r>
      <w:r>
        <w:t>Software</w:t>
      </w:r>
      <w:r>
        <w:rPr>
          <w:spacing w:val="-7"/>
        </w:rPr>
        <w:t xml:space="preserve"> </w:t>
      </w:r>
      <w:r>
        <w:t>and/or</w:t>
      </w:r>
      <w:r>
        <w:rPr>
          <w:spacing w:val="-3"/>
        </w:rPr>
        <w:t xml:space="preserve"> </w:t>
      </w:r>
      <w:r>
        <w:rPr>
          <w:spacing w:val="-4"/>
        </w:rPr>
        <w:t>Code:</w:t>
      </w:r>
    </w:p>
    <w:p w14:paraId="1F097F8D" w14:textId="77777777" w:rsidR="00E57F77" w:rsidRDefault="00612306">
      <w:pPr>
        <w:pStyle w:val="BodyText"/>
        <w:spacing w:before="2"/>
        <w:ind w:left="860" w:right="279"/>
      </w:pPr>
      <w:commentRangeStart w:id="4"/>
      <w:r>
        <w:t>State whether specialized tools, software, and/or code are needed to access or manipulate shared scientific</w:t>
      </w:r>
      <w:r>
        <w:rPr>
          <w:spacing w:val="-1"/>
        </w:rPr>
        <w:t xml:space="preserve"> </w:t>
      </w:r>
      <w:r>
        <w:t>data,</w:t>
      </w:r>
      <w:r>
        <w:rPr>
          <w:spacing w:val="-3"/>
        </w:rPr>
        <w:t xml:space="preserve"> </w:t>
      </w:r>
      <w:r>
        <w:t>and</w:t>
      </w:r>
      <w:r>
        <w:rPr>
          <w:spacing w:val="-2"/>
        </w:rPr>
        <w:t xml:space="preserve"> </w:t>
      </w:r>
      <w:r>
        <w:t>if</w:t>
      </w:r>
      <w:r>
        <w:rPr>
          <w:spacing w:val="-3"/>
        </w:rPr>
        <w:t xml:space="preserve"> </w:t>
      </w:r>
      <w:r>
        <w:t>so,</w:t>
      </w:r>
      <w:r>
        <w:rPr>
          <w:spacing w:val="-2"/>
        </w:rPr>
        <w:t xml:space="preserve"> </w:t>
      </w:r>
      <w:r>
        <w:t>provide</w:t>
      </w:r>
      <w:r>
        <w:rPr>
          <w:spacing w:val="-2"/>
        </w:rPr>
        <w:t xml:space="preserve"> </w:t>
      </w:r>
      <w:r>
        <w:t>the</w:t>
      </w:r>
      <w:r>
        <w:rPr>
          <w:spacing w:val="-4"/>
        </w:rPr>
        <w:t xml:space="preserve"> </w:t>
      </w:r>
      <w:r>
        <w:t>name(s)</w:t>
      </w:r>
      <w:r>
        <w:rPr>
          <w:spacing w:val="-1"/>
        </w:rPr>
        <w:t xml:space="preserve"> </w:t>
      </w:r>
      <w:r>
        <w:t>of</w:t>
      </w:r>
      <w:r>
        <w:rPr>
          <w:spacing w:val="-3"/>
        </w:rPr>
        <w:t xml:space="preserve"> </w:t>
      </w:r>
      <w:r>
        <w:t>the</w:t>
      </w:r>
      <w:r>
        <w:rPr>
          <w:spacing w:val="-2"/>
        </w:rPr>
        <w:t xml:space="preserve"> </w:t>
      </w:r>
      <w:r>
        <w:t>needed</w:t>
      </w:r>
      <w:r>
        <w:rPr>
          <w:spacing w:val="-4"/>
        </w:rPr>
        <w:t xml:space="preserve"> </w:t>
      </w:r>
      <w:r>
        <w:t>tool(s)</w:t>
      </w:r>
      <w:r>
        <w:rPr>
          <w:spacing w:val="-3"/>
        </w:rPr>
        <w:t xml:space="preserve"> </w:t>
      </w:r>
      <w:r>
        <w:t>and</w:t>
      </w:r>
      <w:r>
        <w:rPr>
          <w:spacing w:val="-4"/>
        </w:rPr>
        <w:t xml:space="preserve"> </w:t>
      </w:r>
      <w:r>
        <w:t>software</w:t>
      </w:r>
      <w:r>
        <w:rPr>
          <w:spacing w:val="-1"/>
        </w:rPr>
        <w:t xml:space="preserve"> </w:t>
      </w:r>
      <w:r>
        <w:t>and</w:t>
      </w:r>
      <w:r>
        <w:rPr>
          <w:spacing w:val="-4"/>
        </w:rPr>
        <w:t xml:space="preserve"> </w:t>
      </w:r>
      <w:r>
        <w:t>specify</w:t>
      </w:r>
      <w:r>
        <w:rPr>
          <w:spacing w:val="-4"/>
        </w:rPr>
        <w:t xml:space="preserve"> </w:t>
      </w:r>
      <w:r>
        <w:t>how</w:t>
      </w:r>
      <w:r>
        <w:rPr>
          <w:spacing w:val="-5"/>
        </w:rPr>
        <w:t xml:space="preserve"> </w:t>
      </w:r>
      <w:r>
        <w:t>they can be accessed.</w:t>
      </w:r>
      <w:commentRangeEnd w:id="4"/>
      <w:r w:rsidR="0045513D">
        <w:rPr>
          <w:rStyle w:val="CommentReference"/>
          <w:i w:val="0"/>
          <w:iCs w:val="0"/>
        </w:rPr>
        <w:commentReference w:id="4"/>
      </w:r>
    </w:p>
    <w:p w14:paraId="4D5C8403" w14:textId="44A57DFB" w:rsidR="00B35088" w:rsidRPr="00C00AB3" w:rsidRDefault="00B35088" w:rsidP="00B35088">
      <w:pPr>
        <w:rPr>
          <w:rFonts w:cstheme="minorHAnsi"/>
          <w:color w:val="FF0000"/>
        </w:rPr>
      </w:pPr>
      <w:r w:rsidRPr="00C00AB3">
        <w:rPr>
          <w:rFonts w:cstheme="minorHAnsi"/>
          <w:color w:val="FF0000"/>
        </w:rPr>
        <w:t xml:space="preserve">Genotypic data undergo an extensive automated data cleaning process in the laboratory. Our replication plan for observed associations is outlined in the Research Strategy.  While all sequencing data from this proposal will be generated using </w:t>
      </w:r>
      <w:r>
        <w:rPr>
          <w:rFonts w:cstheme="minorHAnsi"/>
          <w:color w:val="FF0000"/>
        </w:rPr>
        <w:t>{</w:t>
      </w:r>
      <w:commentRangeStart w:id="5"/>
      <w:r w:rsidRPr="00B35088">
        <w:rPr>
          <w:rFonts w:cstheme="minorHAnsi"/>
          <w:color w:val="FF0000"/>
          <w:highlight w:val="yellow"/>
        </w:rPr>
        <w:t>Illumina</w:t>
      </w:r>
      <w:commentRangeEnd w:id="5"/>
      <w:r w:rsidR="00310DAF">
        <w:rPr>
          <w:rStyle w:val="CommentReference"/>
        </w:rPr>
        <w:commentReference w:id="5"/>
      </w:r>
      <w:r>
        <w:rPr>
          <w:rFonts w:cstheme="minorHAnsi"/>
          <w:color w:val="FF0000"/>
        </w:rPr>
        <w:t>}</w:t>
      </w:r>
      <w:r w:rsidRPr="00C00AB3">
        <w:rPr>
          <w:rFonts w:cstheme="minorHAnsi"/>
          <w:color w:val="FF0000"/>
        </w:rPr>
        <w:t xml:space="preserve"> </w:t>
      </w:r>
      <w:r w:rsidR="00310DAF">
        <w:rPr>
          <w:rFonts w:cstheme="minorHAnsi"/>
          <w:color w:val="FF0000"/>
        </w:rPr>
        <w:t>instrumentation</w:t>
      </w:r>
      <w:r w:rsidRPr="00C00AB3">
        <w:rPr>
          <w:rFonts w:cstheme="minorHAnsi"/>
          <w:color w:val="FF0000"/>
        </w:rPr>
        <w:t xml:space="preserve">, differences in read depth and primer libraries between studies will require joint re-calling of all genotypes from raw read files to yield the highest possible quality calls and a harmonized dataset for future use in follow-up and unrelated studies.  Using the Broad Institute’s Genome Analysis Toolkit (GATK), we will apply standard Best Practices workflows for single nucleotide variant (SNV) and Indel discovery from whole genome sequence alignment files (SAM/BAM).  These steps should ensure that final association results are representative of “true” genotypes rather than miscalls or confounded genotypes that are unlikely to replicate in independent populations.  </w:t>
      </w:r>
    </w:p>
    <w:p w14:paraId="0B21DDF4" w14:textId="77777777" w:rsidR="00E57F77" w:rsidRDefault="00612306">
      <w:pPr>
        <w:pStyle w:val="Heading1"/>
        <w:spacing w:before="206" w:line="240" w:lineRule="auto"/>
        <w:ind w:left="140" w:firstLine="0"/>
      </w:pPr>
      <w:r>
        <w:t>Element</w:t>
      </w:r>
      <w:r>
        <w:rPr>
          <w:spacing w:val="-4"/>
        </w:rPr>
        <w:t xml:space="preserve"> </w:t>
      </w:r>
      <w:r>
        <w:t>3:</w:t>
      </w:r>
      <w:r>
        <w:rPr>
          <w:spacing w:val="-3"/>
        </w:rPr>
        <w:t xml:space="preserve"> </w:t>
      </w:r>
      <w:r>
        <w:rPr>
          <w:spacing w:val="-2"/>
        </w:rPr>
        <w:t>Standards:</w:t>
      </w:r>
    </w:p>
    <w:p w14:paraId="2D4C943C" w14:textId="77777777" w:rsidR="00E57F77" w:rsidRDefault="00612306">
      <w:pPr>
        <w:pStyle w:val="BodyText"/>
        <w:spacing w:before="2"/>
        <w:ind w:left="860" w:right="126"/>
      </w:pPr>
      <w:commentRangeStart w:id="6"/>
      <w:r>
        <w:t xml:space="preserve">State what common data standards will be applied to the scientific data and associated metadata to enable interoperability of datasets and </w:t>
      </w:r>
      <w:proofErr w:type="gramStart"/>
      <w:r>
        <w:t>resources, and</w:t>
      </w:r>
      <w:proofErr w:type="gramEnd"/>
      <w:r>
        <w:t xml:space="preserve"> provide the name(s) of the data standards that will</w:t>
      </w:r>
      <w:r>
        <w:rPr>
          <w:spacing w:val="-2"/>
        </w:rPr>
        <w:t xml:space="preserve"> </w:t>
      </w:r>
      <w:r>
        <w:t>be</w:t>
      </w:r>
      <w:r>
        <w:rPr>
          <w:spacing w:val="-2"/>
        </w:rPr>
        <w:t xml:space="preserve"> </w:t>
      </w:r>
      <w:r>
        <w:t>applied</w:t>
      </w:r>
      <w:r>
        <w:rPr>
          <w:spacing w:val="-2"/>
        </w:rPr>
        <w:t xml:space="preserve"> </w:t>
      </w:r>
      <w:r>
        <w:t>and</w:t>
      </w:r>
      <w:r>
        <w:rPr>
          <w:spacing w:val="-2"/>
        </w:rPr>
        <w:t xml:space="preserve"> </w:t>
      </w:r>
      <w:r>
        <w:t>describe</w:t>
      </w:r>
      <w:r>
        <w:rPr>
          <w:spacing w:val="-2"/>
        </w:rPr>
        <w:t xml:space="preserve"> </w:t>
      </w:r>
      <w:r>
        <w:t>how</w:t>
      </w:r>
      <w:r>
        <w:rPr>
          <w:spacing w:val="-2"/>
        </w:rPr>
        <w:t xml:space="preserve"> </w:t>
      </w:r>
      <w:r>
        <w:t>these</w:t>
      </w:r>
      <w:r>
        <w:rPr>
          <w:spacing w:val="-4"/>
        </w:rPr>
        <w:t xml:space="preserve"> </w:t>
      </w:r>
      <w:r>
        <w:t>data</w:t>
      </w:r>
      <w:r>
        <w:rPr>
          <w:spacing w:val="-4"/>
        </w:rPr>
        <w:t xml:space="preserve"> </w:t>
      </w:r>
      <w:r>
        <w:t>standards</w:t>
      </w:r>
      <w:r>
        <w:rPr>
          <w:spacing w:val="-1"/>
        </w:rPr>
        <w:t xml:space="preserve"> </w:t>
      </w:r>
      <w:r>
        <w:t>will</w:t>
      </w:r>
      <w:r>
        <w:rPr>
          <w:spacing w:val="-2"/>
        </w:rPr>
        <w:t xml:space="preserve"> </w:t>
      </w:r>
      <w:r>
        <w:t>be</w:t>
      </w:r>
      <w:r>
        <w:rPr>
          <w:spacing w:val="-2"/>
        </w:rPr>
        <w:t xml:space="preserve"> </w:t>
      </w:r>
      <w:r>
        <w:t>applied</w:t>
      </w:r>
      <w:r>
        <w:rPr>
          <w:spacing w:val="-2"/>
        </w:rPr>
        <w:t xml:space="preserve"> </w:t>
      </w:r>
      <w:r>
        <w:t>to</w:t>
      </w:r>
      <w:r>
        <w:rPr>
          <w:spacing w:val="-4"/>
        </w:rPr>
        <w:t xml:space="preserve"> </w:t>
      </w:r>
      <w:r>
        <w:t>the</w:t>
      </w:r>
      <w:r>
        <w:rPr>
          <w:spacing w:val="-2"/>
        </w:rPr>
        <w:t xml:space="preserve"> </w:t>
      </w:r>
      <w:r>
        <w:t>scientific</w:t>
      </w:r>
      <w:r>
        <w:rPr>
          <w:spacing w:val="-4"/>
        </w:rPr>
        <w:t xml:space="preserve"> </w:t>
      </w:r>
      <w:r>
        <w:t>data</w:t>
      </w:r>
      <w:r>
        <w:rPr>
          <w:spacing w:val="-4"/>
        </w:rPr>
        <w:t xml:space="preserve"> </w:t>
      </w:r>
      <w:r>
        <w:t>generated</w:t>
      </w:r>
      <w:r>
        <w:rPr>
          <w:spacing w:val="-2"/>
        </w:rPr>
        <w:t xml:space="preserve"> </w:t>
      </w:r>
      <w:r>
        <w:t>by the research proposed in this project.</w:t>
      </w:r>
      <w:r>
        <w:rPr>
          <w:spacing w:val="40"/>
        </w:rPr>
        <w:t xml:space="preserve"> </w:t>
      </w:r>
      <w:r>
        <w:t>If applicable, indicate that no consensus standards exist.</w:t>
      </w:r>
      <w:commentRangeEnd w:id="6"/>
      <w:r w:rsidR="0045513D">
        <w:rPr>
          <w:rStyle w:val="CommentReference"/>
          <w:i w:val="0"/>
          <w:iCs w:val="0"/>
        </w:rPr>
        <w:commentReference w:id="6"/>
      </w:r>
    </w:p>
    <w:p w14:paraId="1DB07EF9" w14:textId="14F61A39" w:rsidR="00C52036" w:rsidRDefault="000B5C85" w:rsidP="00C52036">
      <w:pPr>
        <w:rPr>
          <w:rFonts w:cstheme="minorHAnsi"/>
          <w:color w:val="FF0000"/>
        </w:rPr>
      </w:pPr>
      <w:r>
        <w:rPr>
          <w:rFonts w:cstheme="minorHAnsi"/>
          <w:color w:val="FF0000"/>
        </w:rPr>
        <w:t>We will adhere to</w:t>
      </w:r>
      <w:r w:rsidR="00C52036">
        <w:rPr>
          <w:rFonts w:cstheme="minorHAnsi"/>
          <w:color w:val="FF0000"/>
        </w:rPr>
        <w:t xml:space="preserve"> the </w:t>
      </w:r>
      <w:r w:rsidR="00C52036" w:rsidRPr="00C52036">
        <w:rPr>
          <w:rFonts w:cstheme="minorHAnsi"/>
          <w:color w:val="FF0000"/>
        </w:rPr>
        <w:t xml:space="preserve">community standards </w:t>
      </w:r>
      <w:r w:rsidR="00C52036">
        <w:rPr>
          <w:rFonts w:cstheme="minorHAnsi"/>
          <w:color w:val="FF0000"/>
        </w:rPr>
        <w:t>developed by the Genomic Data Commons (GDC</w:t>
      </w:r>
      <w:r w:rsidR="00FC3E5C">
        <w:rPr>
          <w:rFonts w:cstheme="minorHAnsi"/>
          <w:color w:val="FF0000"/>
        </w:rPr>
        <w:t>/NCI/NIH</w:t>
      </w:r>
      <w:r w:rsidR="00C52036">
        <w:rPr>
          <w:rFonts w:cstheme="minorHAnsi"/>
          <w:color w:val="FF0000"/>
        </w:rPr>
        <w:t>)</w:t>
      </w:r>
      <w:r>
        <w:rPr>
          <w:rFonts w:cstheme="minorHAnsi"/>
          <w:color w:val="FF0000"/>
        </w:rPr>
        <w:t xml:space="preserve"> for </w:t>
      </w:r>
      <w:r w:rsidR="00C52036" w:rsidRPr="00C52036">
        <w:rPr>
          <w:rFonts w:cstheme="minorHAnsi"/>
          <w:color w:val="FF0000"/>
        </w:rPr>
        <w:t>data types and file formats for clinical, biospecimen, and molecular data</w:t>
      </w:r>
      <w:r w:rsidR="00FC3E5C">
        <w:rPr>
          <w:rFonts w:cstheme="minorHAnsi"/>
          <w:color w:val="FF0000"/>
        </w:rPr>
        <w:t xml:space="preserve">. </w:t>
      </w:r>
      <w:r w:rsidR="00C52036" w:rsidRPr="00C52036">
        <w:rPr>
          <w:rFonts w:cstheme="minorHAnsi"/>
          <w:color w:val="FF0000"/>
        </w:rPr>
        <w:t xml:space="preserve">GDC </w:t>
      </w:r>
      <w:r w:rsidR="00FC3E5C">
        <w:rPr>
          <w:rFonts w:cstheme="minorHAnsi"/>
          <w:color w:val="FF0000"/>
        </w:rPr>
        <w:t>data standards on data elements, data dictionaries, data t</w:t>
      </w:r>
      <w:r w:rsidR="00C52036" w:rsidRPr="00C52036">
        <w:rPr>
          <w:rFonts w:cstheme="minorHAnsi"/>
          <w:color w:val="FF0000"/>
        </w:rPr>
        <w:t xml:space="preserve">ypes and </w:t>
      </w:r>
      <w:r w:rsidR="00FC3E5C">
        <w:rPr>
          <w:rFonts w:cstheme="minorHAnsi"/>
          <w:color w:val="FF0000"/>
        </w:rPr>
        <w:t>f</w:t>
      </w:r>
      <w:r w:rsidR="00C52036" w:rsidRPr="00C52036">
        <w:rPr>
          <w:rFonts w:cstheme="minorHAnsi"/>
          <w:color w:val="FF0000"/>
        </w:rPr>
        <w:t xml:space="preserve">ile </w:t>
      </w:r>
      <w:r w:rsidR="00FC3E5C">
        <w:rPr>
          <w:rFonts w:cstheme="minorHAnsi"/>
          <w:color w:val="FF0000"/>
        </w:rPr>
        <w:t>f</w:t>
      </w:r>
      <w:r w:rsidR="00C52036" w:rsidRPr="00C52036">
        <w:rPr>
          <w:rFonts w:cstheme="minorHAnsi"/>
          <w:color w:val="FF0000"/>
        </w:rPr>
        <w:t>ormats</w:t>
      </w:r>
      <w:r w:rsidR="00FC3E5C">
        <w:rPr>
          <w:rFonts w:cstheme="minorHAnsi"/>
          <w:color w:val="FF0000"/>
        </w:rPr>
        <w:t xml:space="preserve"> are accessible on the GDC website</w:t>
      </w:r>
      <w:r w:rsidR="00C52036" w:rsidRPr="00C52036">
        <w:rPr>
          <w:rFonts w:cstheme="minorHAnsi"/>
          <w:color w:val="FF0000"/>
        </w:rPr>
        <w:t xml:space="preserve">. </w:t>
      </w:r>
      <w:r>
        <w:rPr>
          <w:rFonts w:cstheme="minorHAnsi"/>
          <w:color w:val="FF0000"/>
        </w:rPr>
        <w:t>Data will be prepared and</w:t>
      </w:r>
      <w:r w:rsidR="00C52036" w:rsidRPr="00C52036">
        <w:rPr>
          <w:rFonts w:cstheme="minorHAnsi"/>
          <w:color w:val="FF0000"/>
        </w:rPr>
        <w:t xml:space="preserve"> submitted according to GDC-specific XML, TSV, or JSON formats</w:t>
      </w:r>
      <w:r>
        <w:rPr>
          <w:rFonts w:cstheme="minorHAnsi"/>
          <w:color w:val="FF0000"/>
        </w:rPr>
        <w:t xml:space="preserve">, and </w:t>
      </w:r>
      <w:r w:rsidRPr="00C52036">
        <w:rPr>
          <w:rFonts w:cstheme="minorHAnsi"/>
          <w:color w:val="FF0000"/>
        </w:rPr>
        <w:t xml:space="preserve">molecular sequencing data </w:t>
      </w:r>
      <w:r>
        <w:rPr>
          <w:rFonts w:cstheme="minorHAnsi"/>
          <w:color w:val="FF0000"/>
        </w:rPr>
        <w:t xml:space="preserve">will be submitted using the </w:t>
      </w:r>
      <w:r w:rsidR="00C52036" w:rsidRPr="00C52036">
        <w:rPr>
          <w:rFonts w:cstheme="minorHAnsi"/>
          <w:color w:val="FF0000"/>
        </w:rPr>
        <w:t xml:space="preserve">industry standard data formats </w:t>
      </w:r>
      <w:r>
        <w:rPr>
          <w:rFonts w:cstheme="minorHAnsi"/>
          <w:color w:val="FF0000"/>
        </w:rPr>
        <w:t>such as</w:t>
      </w:r>
      <w:r w:rsidR="00C52036" w:rsidRPr="00C52036">
        <w:rPr>
          <w:rFonts w:cstheme="minorHAnsi"/>
          <w:color w:val="FF0000"/>
        </w:rPr>
        <w:t xml:space="preserve"> BAM</w:t>
      </w:r>
      <w:r>
        <w:rPr>
          <w:rFonts w:cstheme="minorHAnsi"/>
          <w:color w:val="FF0000"/>
        </w:rPr>
        <w:t xml:space="preserve"> and </w:t>
      </w:r>
      <w:r w:rsidR="00C52036" w:rsidRPr="00C52036">
        <w:rPr>
          <w:rFonts w:cstheme="minorHAnsi"/>
          <w:color w:val="FF0000"/>
        </w:rPr>
        <w:t>FASTQ</w:t>
      </w:r>
      <w:r>
        <w:rPr>
          <w:rFonts w:cstheme="minorHAnsi"/>
          <w:color w:val="FF0000"/>
        </w:rPr>
        <w:t>,</w:t>
      </w:r>
      <w:r w:rsidR="00C52036" w:rsidRPr="00C52036">
        <w:rPr>
          <w:rFonts w:cstheme="minorHAnsi"/>
          <w:color w:val="FF0000"/>
        </w:rPr>
        <w:t xml:space="preserve"> and variant call</w:t>
      </w:r>
      <w:r>
        <w:rPr>
          <w:rFonts w:cstheme="minorHAnsi"/>
          <w:color w:val="FF0000"/>
        </w:rPr>
        <w:t xml:space="preserve">ing data in </w:t>
      </w:r>
      <w:r w:rsidR="00C52036" w:rsidRPr="00C52036">
        <w:rPr>
          <w:rFonts w:cstheme="minorHAnsi"/>
          <w:color w:val="FF0000"/>
        </w:rPr>
        <w:t>VCF</w:t>
      </w:r>
      <w:r>
        <w:rPr>
          <w:rFonts w:cstheme="minorHAnsi"/>
          <w:color w:val="FF0000"/>
        </w:rPr>
        <w:t xml:space="preserve"> format</w:t>
      </w:r>
      <w:r w:rsidR="00C52036" w:rsidRPr="00C52036">
        <w:rPr>
          <w:rFonts w:cstheme="minorHAnsi"/>
          <w:color w:val="FF0000"/>
        </w:rPr>
        <w:t>.</w:t>
      </w:r>
    </w:p>
    <w:p w14:paraId="6C2BBE23" w14:textId="652A4298" w:rsidR="000B5C85" w:rsidRDefault="000B5C85" w:rsidP="00C52036">
      <w:pPr>
        <w:rPr>
          <w:rFonts w:cstheme="minorHAnsi"/>
          <w:color w:val="FF0000"/>
        </w:rPr>
      </w:pPr>
    </w:p>
    <w:p w14:paraId="6DDF9D48" w14:textId="6C68CD1C" w:rsidR="00E57F77" w:rsidRPr="00582F8F" w:rsidRDefault="000B5C85" w:rsidP="00582F8F">
      <w:pPr>
        <w:rPr>
          <w:rFonts w:cstheme="minorHAnsi"/>
          <w:color w:val="FF0000"/>
        </w:rPr>
      </w:pPr>
      <w:r>
        <w:rPr>
          <w:rFonts w:cstheme="minorHAnsi"/>
          <w:color w:val="FF0000"/>
        </w:rPr>
        <w:t>The</w:t>
      </w:r>
      <w:r w:rsidR="00C52036" w:rsidRPr="00D509F0">
        <w:rPr>
          <w:rFonts w:cstheme="minorHAnsi"/>
          <w:color w:val="FF0000"/>
        </w:rPr>
        <w:t xml:space="preserve"> following common data elements will be collected to facilitate aggregation of this data set with other data sets</w:t>
      </w:r>
      <w:r>
        <w:rPr>
          <w:rFonts w:cstheme="minorHAnsi"/>
          <w:color w:val="FF0000"/>
        </w:rPr>
        <w:t xml:space="preserve">.  At the sample level, we will provide </w:t>
      </w:r>
      <w:r w:rsidR="00C52036" w:rsidRPr="000B5C85">
        <w:rPr>
          <w:rFonts w:cstheme="minorHAnsi"/>
          <w:color w:val="FF0000"/>
        </w:rPr>
        <w:t>Age</w:t>
      </w:r>
      <w:r>
        <w:rPr>
          <w:rFonts w:cstheme="minorHAnsi"/>
          <w:color w:val="FF0000"/>
        </w:rPr>
        <w:t xml:space="preserve">, </w:t>
      </w:r>
      <w:r w:rsidR="00C52036" w:rsidRPr="000B5C85">
        <w:rPr>
          <w:rFonts w:cstheme="minorHAnsi"/>
          <w:color w:val="FF0000"/>
        </w:rPr>
        <w:t>Sex at Birth</w:t>
      </w:r>
      <w:r>
        <w:rPr>
          <w:rFonts w:cstheme="minorHAnsi"/>
          <w:color w:val="FF0000"/>
        </w:rPr>
        <w:t xml:space="preserve"> and the </w:t>
      </w:r>
      <w:r w:rsidRPr="000B5C85">
        <w:rPr>
          <w:rFonts w:cstheme="minorHAnsi"/>
          <w:color w:val="FF0000"/>
        </w:rPr>
        <w:t>Source Tissue</w:t>
      </w:r>
      <w:r>
        <w:rPr>
          <w:rFonts w:cstheme="minorHAnsi"/>
          <w:color w:val="FF0000"/>
        </w:rPr>
        <w:t xml:space="preserve">. At the experiment level, </w:t>
      </w:r>
      <w:r w:rsidR="00582F8F">
        <w:rPr>
          <w:rFonts w:cstheme="minorHAnsi"/>
          <w:color w:val="FF0000"/>
        </w:rPr>
        <w:t xml:space="preserve">the description of the genomic experiment </w:t>
      </w:r>
      <w:r>
        <w:rPr>
          <w:rFonts w:cstheme="minorHAnsi"/>
          <w:color w:val="FF0000"/>
        </w:rPr>
        <w:t xml:space="preserve">will </w:t>
      </w:r>
      <w:r w:rsidR="00582F8F">
        <w:rPr>
          <w:rFonts w:cstheme="minorHAnsi"/>
          <w:color w:val="FF0000"/>
        </w:rPr>
        <w:t xml:space="preserve">be </w:t>
      </w:r>
      <w:r>
        <w:rPr>
          <w:rFonts w:cstheme="minorHAnsi"/>
          <w:color w:val="FF0000"/>
        </w:rPr>
        <w:t>provide</w:t>
      </w:r>
      <w:r w:rsidR="00582F8F">
        <w:rPr>
          <w:rFonts w:cstheme="minorHAnsi"/>
          <w:color w:val="FF0000"/>
        </w:rPr>
        <w:t>d using</w:t>
      </w:r>
      <w:r>
        <w:rPr>
          <w:rFonts w:cstheme="minorHAnsi"/>
          <w:color w:val="FF0000"/>
        </w:rPr>
        <w:t xml:space="preserve"> the variable such as </w:t>
      </w:r>
      <w:proofErr w:type="spellStart"/>
      <w:r w:rsidRPr="000B5C85">
        <w:rPr>
          <w:rFonts w:cstheme="minorHAnsi"/>
          <w:color w:val="FF0000"/>
        </w:rPr>
        <w:t>Library</w:t>
      </w:r>
      <w:r>
        <w:rPr>
          <w:rFonts w:cstheme="minorHAnsi"/>
          <w:color w:val="FF0000"/>
        </w:rPr>
        <w:t>_</w:t>
      </w:r>
      <w:r w:rsidRPr="000B5C85">
        <w:rPr>
          <w:rFonts w:cstheme="minorHAnsi"/>
          <w:color w:val="FF0000"/>
        </w:rPr>
        <w:t>Strategy</w:t>
      </w:r>
      <w:proofErr w:type="spellEnd"/>
      <w:r>
        <w:rPr>
          <w:rFonts w:cstheme="minorHAnsi"/>
          <w:color w:val="FF0000"/>
        </w:rPr>
        <w:t xml:space="preserve"> (whole genome or whole exome sequencing), </w:t>
      </w:r>
      <w:proofErr w:type="spellStart"/>
      <w:r w:rsidRPr="000B5C85">
        <w:rPr>
          <w:rFonts w:cstheme="minorHAnsi"/>
          <w:color w:val="FF0000"/>
        </w:rPr>
        <w:t>Library</w:t>
      </w:r>
      <w:r>
        <w:rPr>
          <w:rFonts w:cstheme="minorHAnsi"/>
          <w:color w:val="FF0000"/>
        </w:rPr>
        <w:t>_</w:t>
      </w:r>
      <w:r w:rsidRPr="000B5C85">
        <w:rPr>
          <w:rFonts w:cstheme="minorHAnsi"/>
          <w:color w:val="FF0000"/>
        </w:rPr>
        <w:t>Source</w:t>
      </w:r>
      <w:proofErr w:type="spellEnd"/>
      <w:r>
        <w:rPr>
          <w:rFonts w:cstheme="minorHAnsi"/>
          <w:color w:val="FF0000"/>
        </w:rPr>
        <w:t xml:space="preserve"> (genomic or metagenomic), </w:t>
      </w:r>
      <w:proofErr w:type="spellStart"/>
      <w:r>
        <w:rPr>
          <w:rFonts w:cstheme="minorHAnsi"/>
          <w:color w:val="FF0000"/>
        </w:rPr>
        <w:t>Library_Kit</w:t>
      </w:r>
      <w:proofErr w:type="spellEnd"/>
      <w:r>
        <w:rPr>
          <w:rFonts w:cstheme="minorHAnsi"/>
          <w:color w:val="FF0000"/>
        </w:rPr>
        <w:t xml:space="preserve"> (Agilent </w:t>
      </w:r>
      <w:proofErr w:type="spellStart"/>
      <w:r>
        <w:rPr>
          <w:rFonts w:cstheme="minorHAnsi"/>
          <w:color w:val="FF0000"/>
        </w:rPr>
        <w:t>Sureselect</w:t>
      </w:r>
      <w:proofErr w:type="spellEnd"/>
      <w:r>
        <w:rPr>
          <w:rFonts w:cstheme="minorHAnsi"/>
          <w:color w:val="FF0000"/>
        </w:rPr>
        <w:t xml:space="preserve"> XT or Clinical Research Exome Kit), </w:t>
      </w:r>
      <w:proofErr w:type="spellStart"/>
      <w:r>
        <w:rPr>
          <w:rFonts w:cstheme="minorHAnsi"/>
          <w:color w:val="FF0000"/>
        </w:rPr>
        <w:t>Library_Selection</w:t>
      </w:r>
      <w:proofErr w:type="spellEnd"/>
      <w:r>
        <w:rPr>
          <w:rFonts w:cstheme="minorHAnsi"/>
          <w:color w:val="FF0000"/>
        </w:rPr>
        <w:t xml:space="preserve"> (PCR), </w:t>
      </w:r>
      <w:proofErr w:type="spellStart"/>
      <w:r>
        <w:rPr>
          <w:rFonts w:cstheme="minorHAnsi"/>
          <w:color w:val="FF0000"/>
        </w:rPr>
        <w:t>Library_Layout</w:t>
      </w:r>
      <w:proofErr w:type="spellEnd"/>
      <w:r>
        <w:rPr>
          <w:rFonts w:cstheme="minorHAnsi"/>
          <w:color w:val="FF0000"/>
        </w:rPr>
        <w:t xml:space="preserve"> (single- or paired-end sequencing), </w:t>
      </w:r>
      <w:proofErr w:type="spellStart"/>
      <w:r>
        <w:rPr>
          <w:rFonts w:cstheme="minorHAnsi"/>
          <w:color w:val="FF0000"/>
        </w:rPr>
        <w:t>Sequencing_Platform</w:t>
      </w:r>
      <w:proofErr w:type="spellEnd"/>
      <w:r>
        <w:rPr>
          <w:rFonts w:cstheme="minorHAnsi"/>
          <w:color w:val="FF0000"/>
        </w:rPr>
        <w:t xml:space="preserve"> (Illumina or other) and </w:t>
      </w:r>
      <w:proofErr w:type="spellStart"/>
      <w:r>
        <w:rPr>
          <w:rFonts w:cstheme="minorHAnsi"/>
          <w:color w:val="FF0000"/>
        </w:rPr>
        <w:t>Instrument_Model</w:t>
      </w:r>
      <w:proofErr w:type="spellEnd"/>
      <w:r>
        <w:rPr>
          <w:rFonts w:cstheme="minorHAnsi"/>
          <w:color w:val="FF0000"/>
        </w:rPr>
        <w:t xml:space="preserve"> (</w:t>
      </w:r>
      <w:proofErr w:type="spellStart"/>
      <w:r>
        <w:rPr>
          <w:rFonts w:cstheme="minorHAnsi"/>
          <w:color w:val="FF0000"/>
        </w:rPr>
        <w:t>Hiseq</w:t>
      </w:r>
      <w:proofErr w:type="spellEnd"/>
      <w:r>
        <w:rPr>
          <w:rFonts w:cstheme="minorHAnsi"/>
          <w:color w:val="FF0000"/>
        </w:rPr>
        <w:t xml:space="preserve">, </w:t>
      </w:r>
      <w:proofErr w:type="spellStart"/>
      <w:r>
        <w:rPr>
          <w:rFonts w:cstheme="minorHAnsi"/>
          <w:color w:val="FF0000"/>
        </w:rPr>
        <w:t>MySeq</w:t>
      </w:r>
      <w:proofErr w:type="spellEnd"/>
      <w:r>
        <w:rPr>
          <w:rFonts w:cstheme="minorHAnsi"/>
          <w:color w:val="FF0000"/>
        </w:rPr>
        <w:t xml:space="preserve"> or </w:t>
      </w:r>
      <w:proofErr w:type="spellStart"/>
      <w:r>
        <w:rPr>
          <w:rFonts w:cstheme="minorHAnsi"/>
          <w:color w:val="FF0000"/>
        </w:rPr>
        <w:t>Novoseq</w:t>
      </w:r>
      <w:proofErr w:type="spellEnd"/>
      <w:r>
        <w:rPr>
          <w:rFonts w:cstheme="minorHAnsi"/>
          <w:color w:val="FF0000"/>
        </w:rPr>
        <w:t>).</w:t>
      </w:r>
      <w:r w:rsidR="00582F8F">
        <w:rPr>
          <w:rFonts w:cstheme="minorHAnsi"/>
          <w:color w:val="FF0000"/>
        </w:rPr>
        <w:t xml:space="preserve"> </w:t>
      </w:r>
      <w:r w:rsidR="00C52036" w:rsidRPr="00D509F0">
        <w:rPr>
          <w:rFonts w:cstheme="minorHAnsi"/>
          <w:color w:val="FF0000"/>
        </w:rPr>
        <w:t xml:space="preserve">As described in the Research Plan, the additional phenotypic and clinical information will be collected using the </w:t>
      </w:r>
      <w:r w:rsidR="00C52036">
        <w:rPr>
          <w:rFonts w:cstheme="minorHAnsi"/>
          <w:color w:val="FF0000"/>
        </w:rPr>
        <w:t>following</w:t>
      </w:r>
      <w:r w:rsidR="00C52036" w:rsidRPr="00D509F0">
        <w:rPr>
          <w:rFonts w:cstheme="minorHAnsi"/>
          <w:color w:val="FF0000"/>
        </w:rPr>
        <w:t xml:space="preserve"> data dictionaries</w:t>
      </w:r>
      <w:r w:rsidR="00582F8F">
        <w:rPr>
          <w:rFonts w:cstheme="minorHAnsi"/>
          <w:color w:val="FF0000"/>
        </w:rPr>
        <w:t>.</w:t>
      </w:r>
    </w:p>
    <w:p w14:paraId="36A1CB0B" w14:textId="77777777" w:rsidR="00E57F77" w:rsidRDefault="00E57F77">
      <w:pPr>
        <w:pStyle w:val="BodyText"/>
        <w:spacing w:before="10"/>
        <w:rPr>
          <w:sz w:val="19"/>
        </w:rPr>
      </w:pPr>
    </w:p>
    <w:p w14:paraId="77F73072" w14:textId="77777777" w:rsidR="00E57F77" w:rsidRDefault="00612306">
      <w:pPr>
        <w:pStyle w:val="Heading1"/>
        <w:spacing w:line="253" w:lineRule="exact"/>
        <w:ind w:left="140" w:firstLine="0"/>
      </w:pPr>
      <w:r>
        <w:t>Element</w:t>
      </w:r>
      <w:r>
        <w:rPr>
          <w:spacing w:val="-9"/>
        </w:rPr>
        <w:t xml:space="preserve"> </w:t>
      </w:r>
      <w:r>
        <w:t>4:</w:t>
      </w:r>
      <w:r>
        <w:rPr>
          <w:spacing w:val="-5"/>
        </w:rPr>
        <w:t xml:space="preserve"> </w:t>
      </w:r>
      <w:r>
        <w:t>Data</w:t>
      </w:r>
      <w:r>
        <w:rPr>
          <w:spacing w:val="-8"/>
        </w:rPr>
        <w:t xml:space="preserve"> </w:t>
      </w:r>
      <w:r>
        <w:t>Preservation,</w:t>
      </w:r>
      <w:r>
        <w:rPr>
          <w:spacing w:val="-6"/>
        </w:rPr>
        <w:t xml:space="preserve"> </w:t>
      </w:r>
      <w:r>
        <w:t>Access,</w:t>
      </w:r>
      <w:r>
        <w:rPr>
          <w:spacing w:val="-6"/>
        </w:rPr>
        <w:t xml:space="preserve"> </w:t>
      </w:r>
      <w:r>
        <w:t>and</w:t>
      </w:r>
      <w:r>
        <w:rPr>
          <w:spacing w:val="-7"/>
        </w:rPr>
        <w:t xml:space="preserve"> </w:t>
      </w:r>
      <w:r>
        <w:t>Associated</w:t>
      </w:r>
      <w:r>
        <w:rPr>
          <w:spacing w:val="-10"/>
        </w:rPr>
        <w:t xml:space="preserve"> </w:t>
      </w:r>
      <w:r>
        <w:rPr>
          <w:spacing w:val="-2"/>
        </w:rPr>
        <w:t>Timelines</w:t>
      </w:r>
    </w:p>
    <w:p w14:paraId="610A823E" w14:textId="77777777" w:rsidR="00E57F77" w:rsidRDefault="00612306">
      <w:pPr>
        <w:pStyle w:val="ListParagraph"/>
        <w:numPr>
          <w:ilvl w:val="0"/>
          <w:numId w:val="2"/>
        </w:numPr>
        <w:tabs>
          <w:tab w:val="left" w:pos="861"/>
        </w:tabs>
        <w:spacing w:line="240" w:lineRule="auto"/>
        <w:rPr>
          <w:b/>
        </w:rPr>
      </w:pPr>
      <w:r>
        <w:rPr>
          <w:b/>
        </w:rPr>
        <w:t>Repository</w:t>
      </w:r>
      <w:r>
        <w:rPr>
          <w:b/>
          <w:spacing w:val="-7"/>
        </w:rPr>
        <w:t xml:space="preserve"> </w:t>
      </w:r>
      <w:r>
        <w:rPr>
          <w:b/>
        </w:rPr>
        <w:t>where</w:t>
      </w:r>
      <w:r>
        <w:rPr>
          <w:b/>
          <w:spacing w:val="-3"/>
        </w:rPr>
        <w:t xml:space="preserve"> </w:t>
      </w:r>
      <w:r>
        <w:rPr>
          <w:b/>
        </w:rPr>
        <w:t>scientific</w:t>
      </w:r>
      <w:r>
        <w:rPr>
          <w:b/>
          <w:spacing w:val="-6"/>
        </w:rPr>
        <w:t xml:space="preserve"> </w:t>
      </w:r>
      <w:r>
        <w:rPr>
          <w:b/>
        </w:rPr>
        <w:t>data</w:t>
      </w:r>
      <w:r>
        <w:rPr>
          <w:b/>
          <w:spacing w:val="-6"/>
        </w:rPr>
        <w:t xml:space="preserve"> </w:t>
      </w:r>
      <w:r>
        <w:rPr>
          <w:b/>
        </w:rPr>
        <w:t>and</w:t>
      </w:r>
      <w:r>
        <w:rPr>
          <w:b/>
          <w:spacing w:val="-4"/>
        </w:rPr>
        <w:t xml:space="preserve"> </w:t>
      </w:r>
      <w:r>
        <w:rPr>
          <w:b/>
        </w:rPr>
        <w:t>metadata</w:t>
      </w:r>
      <w:r>
        <w:rPr>
          <w:b/>
          <w:spacing w:val="-4"/>
        </w:rPr>
        <w:t xml:space="preserve"> </w:t>
      </w:r>
      <w:r>
        <w:rPr>
          <w:b/>
        </w:rPr>
        <w:t>will</w:t>
      </w:r>
      <w:r>
        <w:rPr>
          <w:b/>
          <w:spacing w:val="-2"/>
        </w:rPr>
        <w:t xml:space="preserve"> </w:t>
      </w:r>
      <w:r>
        <w:rPr>
          <w:b/>
        </w:rPr>
        <w:t>be</w:t>
      </w:r>
      <w:r>
        <w:rPr>
          <w:b/>
          <w:spacing w:val="-7"/>
        </w:rPr>
        <w:t xml:space="preserve"> </w:t>
      </w:r>
      <w:r>
        <w:rPr>
          <w:b/>
          <w:spacing w:val="-2"/>
        </w:rPr>
        <w:t>archived:</w:t>
      </w:r>
    </w:p>
    <w:p w14:paraId="6B33760A" w14:textId="77777777" w:rsidR="00E57F77" w:rsidRDefault="00612306">
      <w:pPr>
        <w:pStyle w:val="BodyText"/>
        <w:spacing w:before="1"/>
        <w:ind w:left="860" w:right="279"/>
      </w:pPr>
      <w:commentRangeStart w:id="7"/>
      <w:r>
        <w:t>Provide</w:t>
      </w:r>
      <w:r>
        <w:rPr>
          <w:spacing w:val="-2"/>
        </w:rPr>
        <w:t xml:space="preserve"> </w:t>
      </w:r>
      <w:r>
        <w:t>the</w:t>
      </w:r>
      <w:r>
        <w:rPr>
          <w:spacing w:val="-4"/>
        </w:rPr>
        <w:t xml:space="preserve"> </w:t>
      </w:r>
      <w:r>
        <w:t>name</w:t>
      </w:r>
      <w:r>
        <w:rPr>
          <w:spacing w:val="-4"/>
        </w:rPr>
        <w:t xml:space="preserve"> </w:t>
      </w:r>
      <w:r>
        <w:t>of</w:t>
      </w:r>
      <w:r>
        <w:rPr>
          <w:spacing w:val="-3"/>
        </w:rPr>
        <w:t xml:space="preserve"> </w:t>
      </w:r>
      <w:r>
        <w:t>the</w:t>
      </w:r>
      <w:r>
        <w:rPr>
          <w:spacing w:val="-4"/>
        </w:rPr>
        <w:t xml:space="preserve"> </w:t>
      </w:r>
      <w:r>
        <w:t>repository(</w:t>
      </w:r>
      <w:proofErr w:type="spellStart"/>
      <w:r>
        <w:t>ies</w:t>
      </w:r>
      <w:proofErr w:type="spellEnd"/>
      <w:r>
        <w:t>)</w:t>
      </w:r>
      <w:r>
        <w:rPr>
          <w:spacing w:val="-3"/>
        </w:rPr>
        <w:t xml:space="preserve"> </w:t>
      </w:r>
      <w:r>
        <w:t>where</w:t>
      </w:r>
      <w:r>
        <w:rPr>
          <w:spacing w:val="-4"/>
        </w:rPr>
        <w:t xml:space="preserve"> </w:t>
      </w:r>
      <w:r>
        <w:t>scientific</w:t>
      </w:r>
      <w:r>
        <w:rPr>
          <w:spacing w:val="-1"/>
        </w:rPr>
        <w:t xml:space="preserve"> </w:t>
      </w:r>
      <w:r>
        <w:t>data</w:t>
      </w:r>
      <w:r>
        <w:rPr>
          <w:spacing w:val="-2"/>
        </w:rPr>
        <w:t xml:space="preserve"> </w:t>
      </w:r>
      <w:r>
        <w:t>and</w:t>
      </w:r>
      <w:r>
        <w:rPr>
          <w:spacing w:val="-4"/>
        </w:rPr>
        <w:t xml:space="preserve"> </w:t>
      </w:r>
      <w:r>
        <w:t>metadata</w:t>
      </w:r>
      <w:r>
        <w:rPr>
          <w:spacing w:val="-2"/>
        </w:rPr>
        <w:t xml:space="preserve"> </w:t>
      </w:r>
      <w:r>
        <w:t>arising</w:t>
      </w:r>
      <w:r>
        <w:rPr>
          <w:spacing w:val="-4"/>
        </w:rPr>
        <w:t xml:space="preserve"> </w:t>
      </w:r>
      <w:r>
        <w:t>from</w:t>
      </w:r>
      <w:r>
        <w:rPr>
          <w:spacing w:val="-3"/>
        </w:rPr>
        <w:t xml:space="preserve"> </w:t>
      </w:r>
      <w:r>
        <w:t>the</w:t>
      </w:r>
      <w:r>
        <w:rPr>
          <w:spacing w:val="-2"/>
        </w:rPr>
        <w:t xml:space="preserve"> </w:t>
      </w:r>
      <w:r>
        <w:t>project</w:t>
      </w:r>
      <w:r>
        <w:rPr>
          <w:spacing w:val="-3"/>
        </w:rPr>
        <w:t xml:space="preserve"> </w:t>
      </w:r>
      <w:r>
        <w:t xml:space="preserve">will be archived; see </w:t>
      </w:r>
      <w:hyperlink r:id="rId12">
        <w:r>
          <w:rPr>
            <w:color w:val="0000FF"/>
            <w:u w:val="single" w:color="0000FF"/>
          </w:rPr>
          <w:t>Selecting a Data Repository</w:t>
        </w:r>
      </w:hyperlink>
      <w:r>
        <w:t>).</w:t>
      </w:r>
      <w:commentRangeEnd w:id="7"/>
      <w:r w:rsidR="0045513D">
        <w:rPr>
          <w:rStyle w:val="CommentReference"/>
          <w:i w:val="0"/>
          <w:iCs w:val="0"/>
        </w:rPr>
        <w:commentReference w:id="7"/>
      </w:r>
    </w:p>
    <w:p w14:paraId="0B1C60C4" w14:textId="1F942704" w:rsidR="009A62FF" w:rsidRPr="00456505" w:rsidRDefault="009A62FF" w:rsidP="009A62FF">
      <w:pPr>
        <w:pStyle w:val="BodyText"/>
        <w:spacing w:before="8"/>
        <w:rPr>
          <w:rFonts w:cstheme="minorHAnsi"/>
          <w:i w:val="0"/>
          <w:iCs w:val="0"/>
          <w:color w:val="FF0000"/>
        </w:rPr>
      </w:pPr>
      <w:r w:rsidRPr="00456505">
        <w:rPr>
          <w:rFonts w:cstheme="minorHAnsi"/>
          <w:i w:val="0"/>
          <w:iCs w:val="0"/>
          <w:color w:val="FF0000"/>
        </w:rPr>
        <w:t xml:space="preserve">All data will be deposited to </w:t>
      </w:r>
      <w:r>
        <w:rPr>
          <w:rFonts w:cstheme="minorHAnsi"/>
          <w:i w:val="0"/>
          <w:iCs w:val="0"/>
          <w:color w:val="FF0000"/>
        </w:rPr>
        <w:t>SRA</w:t>
      </w:r>
      <w:r w:rsidRPr="00456505">
        <w:rPr>
          <w:rFonts w:cstheme="minorHAnsi"/>
          <w:i w:val="0"/>
          <w:iCs w:val="0"/>
          <w:color w:val="FF0000"/>
        </w:rPr>
        <w:t xml:space="preserve"> starting 12 months after the award begins and will be deposited every six months thereafter following the usual data submission dates.  </w:t>
      </w:r>
    </w:p>
    <w:p w14:paraId="4522027E" w14:textId="77777777" w:rsidR="00E57F77" w:rsidRDefault="00E57F77">
      <w:pPr>
        <w:pStyle w:val="BodyText"/>
        <w:spacing w:before="8"/>
        <w:rPr>
          <w:sz w:val="15"/>
        </w:rPr>
      </w:pPr>
    </w:p>
    <w:p w14:paraId="44C67B3B" w14:textId="77777777" w:rsidR="00E57F77" w:rsidRDefault="00612306">
      <w:pPr>
        <w:pStyle w:val="Heading1"/>
        <w:numPr>
          <w:ilvl w:val="0"/>
          <w:numId w:val="2"/>
        </w:numPr>
        <w:tabs>
          <w:tab w:val="left" w:pos="861"/>
        </w:tabs>
        <w:spacing w:before="94" w:line="240" w:lineRule="auto"/>
      </w:pPr>
      <w:r>
        <w:t>How</w:t>
      </w:r>
      <w:r>
        <w:rPr>
          <w:spacing w:val="-3"/>
        </w:rPr>
        <w:t xml:space="preserve"> </w:t>
      </w:r>
      <w:r>
        <w:t>scientific</w:t>
      </w:r>
      <w:r>
        <w:rPr>
          <w:spacing w:val="-4"/>
        </w:rPr>
        <w:t xml:space="preserve"> </w:t>
      </w:r>
      <w:r>
        <w:t>data</w:t>
      </w:r>
      <w:r>
        <w:rPr>
          <w:spacing w:val="-6"/>
        </w:rPr>
        <w:t xml:space="preserve"> </w:t>
      </w:r>
      <w:r>
        <w:t>will</w:t>
      </w:r>
      <w:r>
        <w:rPr>
          <w:spacing w:val="-4"/>
        </w:rPr>
        <w:t xml:space="preserve"> </w:t>
      </w:r>
      <w:r>
        <w:t>be</w:t>
      </w:r>
      <w:r>
        <w:rPr>
          <w:spacing w:val="-6"/>
        </w:rPr>
        <w:t xml:space="preserve"> </w:t>
      </w:r>
      <w:r>
        <w:t>findable</w:t>
      </w:r>
      <w:r>
        <w:rPr>
          <w:spacing w:val="-4"/>
        </w:rPr>
        <w:t xml:space="preserve"> </w:t>
      </w:r>
      <w:r>
        <w:t>and</w:t>
      </w:r>
      <w:r>
        <w:rPr>
          <w:spacing w:val="-5"/>
        </w:rPr>
        <w:t xml:space="preserve"> </w:t>
      </w:r>
      <w:r>
        <w:rPr>
          <w:spacing w:val="-2"/>
        </w:rPr>
        <w:t>identifiable:</w:t>
      </w:r>
    </w:p>
    <w:p w14:paraId="0D727003" w14:textId="7754DF08" w:rsidR="00E57F77" w:rsidRDefault="00965817">
      <w:pPr>
        <w:pStyle w:val="BodyText"/>
        <w:spacing w:before="2"/>
        <w:ind w:left="860"/>
      </w:pPr>
      <w:r>
        <w:rPr>
          <w:noProof/>
        </w:rPr>
        <mc:AlternateContent>
          <mc:Choice Requires="wps">
            <w:drawing>
              <wp:anchor distT="0" distB="0" distL="114300" distR="114300" simplePos="0" relativeHeight="487532544" behindDoc="1" locked="0" layoutInCell="1" allowOverlap="1" wp14:anchorId="313588B6" wp14:editId="764292D1">
                <wp:simplePos x="0" y="0"/>
                <wp:positionH relativeFrom="page">
                  <wp:posOffset>1585693</wp:posOffset>
                </wp:positionH>
                <wp:positionV relativeFrom="paragraph">
                  <wp:posOffset>210625</wp:posOffset>
                </wp:positionV>
                <wp:extent cx="4671060" cy="4933950"/>
                <wp:effectExtent l="0" t="0" r="2540" b="6350"/>
                <wp:wrapNone/>
                <wp:docPr id="1"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71060" cy="4933950"/>
                        </a:xfrm>
                        <a:custGeom>
                          <a:avLst/>
                          <a:gdLst>
                            <a:gd name="T0" fmla="+- 0 4569 2032"/>
                            <a:gd name="T1" fmla="*/ T0 w 7356"/>
                            <a:gd name="T2" fmla="+- 0 5713 -457"/>
                            <a:gd name="T3" fmla="*/ 5713 h 7770"/>
                            <a:gd name="T4" fmla="+- 0 4133 2032"/>
                            <a:gd name="T5" fmla="*/ T4 w 7356"/>
                            <a:gd name="T6" fmla="+- 0 6932 -457"/>
                            <a:gd name="T7" fmla="*/ 6932 h 7770"/>
                            <a:gd name="T8" fmla="+- 0 3219 2032"/>
                            <a:gd name="T9" fmla="*/ T8 w 7356"/>
                            <a:gd name="T10" fmla="+- 0 4883 -457"/>
                            <a:gd name="T11" fmla="*/ 4883 h 7770"/>
                            <a:gd name="T12" fmla="+- 0 3874 2032"/>
                            <a:gd name="T13" fmla="*/ T12 w 7356"/>
                            <a:gd name="T14" fmla="+- 0 5312 -457"/>
                            <a:gd name="T15" fmla="*/ 5312 h 7770"/>
                            <a:gd name="T16" fmla="+- 0 4388 2032"/>
                            <a:gd name="T17" fmla="*/ T16 w 7356"/>
                            <a:gd name="T18" fmla="+- 0 5943 -457"/>
                            <a:gd name="T19" fmla="*/ 5943 h 7770"/>
                            <a:gd name="T20" fmla="+- 0 4346 2032"/>
                            <a:gd name="T21" fmla="*/ T20 w 7356"/>
                            <a:gd name="T22" fmla="+- 0 5416 -457"/>
                            <a:gd name="T23" fmla="*/ 5416 h 7770"/>
                            <a:gd name="T24" fmla="+- 0 3749 2032"/>
                            <a:gd name="T25" fmla="*/ T24 w 7356"/>
                            <a:gd name="T26" fmla="+- 0 4848 -457"/>
                            <a:gd name="T27" fmla="*/ 4848 h 7770"/>
                            <a:gd name="T28" fmla="+- 0 3071 2032"/>
                            <a:gd name="T29" fmla="*/ T28 w 7356"/>
                            <a:gd name="T30" fmla="+- 0 4531 -457"/>
                            <a:gd name="T31" fmla="*/ 4531 h 7770"/>
                            <a:gd name="T32" fmla="+- 0 2364 2032"/>
                            <a:gd name="T33" fmla="*/ T32 w 7356"/>
                            <a:gd name="T34" fmla="+- 0 4770 -457"/>
                            <a:gd name="T35" fmla="*/ 4770 h 7770"/>
                            <a:gd name="T36" fmla="+- 0 4077 2032"/>
                            <a:gd name="T37" fmla="*/ T36 w 7356"/>
                            <a:gd name="T38" fmla="+- 0 7241 -457"/>
                            <a:gd name="T39" fmla="*/ 7241 h 7770"/>
                            <a:gd name="T40" fmla="+- 0 4611 2032"/>
                            <a:gd name="T41" fmla="*/ T40 w 7356"/>
                            <a:gd name="T42" fmla="+- 0 6942 -457"/>
                            <a:gd name="T43" fmla="*/ 6942 h 7770"/>
                            <a:gd name="T44" fmla="+- 0 6431 2032"/>
                            <a:gd name="T45" fmla="*/ T44 w 7356"/>
                            <a:gd name="T46" fmla="+- 0 5108 -457"/>
                            <a:gd name="T47" fmla="*/ 5108 h 7770"/>
                            <a:gd name="T48" fmla="+- 0 6344 2032"/>
                            <a:gd name="T49" fmla="*/ T48 w 7356"/>
                            <a:gd name="T50" fmla="+- 0 5017 -457"/>
                            <a:gd name="T51" fmla="*/ 5017 h 7770"/>
                            <a:gd name="T52" fmla="+- 0 5291 2032"/>
                            <a:gd name="T53" fmla="*/ T52 w 7356"/>
                            <a:gd name="T54" fmla="+- 0 4417 -457"/>
                            <a:gd name="T55" fmla="*/ 4417 h 7770"/>
                            <a:gd name="T56" fmla="+- 0 5041 2032"/>
                            <a:gd name="T57" fmla="*/ T56 w 7356"/>
                            <a:gd name="T58" fmla="+- 0 4334 -457"/>
                            <a:gd name="T59" fmla="*/ 4334 h 7770"/>
                            <a:gd name="T60" fmla="+- 0 4952 2032"/>
                            <a:gd name="T61" fmla="*/ T60 w 7356"/>
                            <a:gd name="T62" fmla="+- 0 3831 -457"/>
                            <a:gd name="T63" fmla="*/ 3831 h 7770"/>
                            <a:gd name="T64" fmla="+- 0 4731 2032"/>
                            <a:gd name="T65" fmla="*/ T64 w 7356"/>
                            <a:gd name="T66" fmla="+- 0 4364 -457"/>
                            <a:gd name="T67" fmla="*/ 4364 h 7770"/>
                            <a:gd name="T68" fmla="+- 0 4014 2032"/>
                            <a:gd name="T69" fmla="*/ T68 w 7356"/>
                            <a:gd name="T70" fmla="+- 0 3622 -457"/>
                            <a:gd name="T71" fmla="*/ 3622 h 7770"/>
                            <a:gd name="T72" fmla="+- 0 4512 2032"/>
                            <a:gd name="T73" fmla="*/ T72 w 7356"/>
                            <a:gd name="T74" fmla="+- 0 3724 -457"/>
                            <a:gd name="T75" fmla="*/ 3724 h 7770"/>
                            <a:gd name="T76" fmla="+- 0 4781 2032"/>
                            <a:gd name="T77" fmla="*/ T76 w 7356"/>
                            <a:gd name="T78" fmla="+- 0 4162 -457"/>
                            <a:gd name="T79" fmla="*/ 4162 h 7770"/>
                            <a:gd name="T80" fmla="+- 0 4394 2032"/>
                            <a:gd name="T81" fmla="*/ T80 w 7356"/>
                            <a:gd name="T82" fmla="+- 0 3308 -457"/>
                            <a:gd name="T83" fmla="*/ 3308 h 7770"/>
                            <a:gd name="T84" fmla="+- 0 3844 2032"/>
                            <a:gd name="T85" fmla="*/ T84 w 7356"/>
                            <a:gd name="T86" fmla="+- 0 3318 -457"/>
                            <a:gd name="T87" fmla="*/ 3318 h 7770"/>
                            <a:gd name="T88" fmla="+- 0 3380 2032"/>
                            <a:gd name="T89" fmla="*/ T88 w 7356"/>
                            <a:gd name="T90" fmla="+- 0 3758 -457"/>
                            <a:gd name="T91" fmla="*/ 3758 h 7770"/>
                            <a:gd name="T92" fmla="+- 0 5527 2032"/>
                            <a:gd name="T93" fmla="*/ T92 w 7356"/>
                            <a:gd name="T94" fmla="+- 0 6002 -457"/>
                            <a:gd name="T95" fmla="*/ 6002 h 7770"/>
                            <a:gd name="T96" fmla="+- 0 5635 2032"/>
                            <a:gd name="T97" fmla="*/ T96 w 7356"/>
                            <a:gd name="T98" fmla="+- 0 5942 -457"/>
                            <a:gd name="T99" fmla="*/ 5942 h 7770"/>
                            <a:gd name="T100" fmla="+- 0 5695 2032"/>
                            <a:gd name="T101" fmla="*/ T100 w 7356"/>
                            <a:gd name="T102" fmla="+- 0 5835 -457"/>
                            <a:gd name="T103" fmla="*/ 5835 h 7770"/>
                            <a:gd name="T104" fmla="+- 0 5026 2032"/>
                            <a:gd name="T105" fmla="*/ T104 w 7356"/>
                            <a:gd name="T106" fmla="+- 0 4650 -457"/>
                            <a:gd name="T107" fmla="*/ 4650 h 7770"/>
                            <a:gd name="T108" fmla="+- 0 5490 2032"/>
                            <a:gd name="T109" fmla="*/ T108 w 7356"/>
                            <a:gd name="T110" fmla="+- 0 4817 -457"/>
                            <a:gd name="T111" fmla="*/ 4817 h 7770"/>
                            <a:gd name="T112" fmla="+- 0 6294 2032"/>
                            <a:gd name="T113" fmla="*/ T112 w 7356"/>
                            <a:gd name="T114" fmla="+- 0 5268 -457"/>
                            <a:gd name="T115" fmla="*/ 5268 h 7770"/>
                            <a:gd name="T116" fmla="+- 0 6409 2032"/>
                            <a:gd name="T117" fmla="*/ T116 w 7356"/>
                            <a:gd name="T118" fmla="+- 0 5161 -457"/>
                            <a:gd name="T119" fmla="*/ 5161 h 7770"/>
                            <a:gd name="T120" fmla="+- 0 7717 2032"/>
                            <a:gd name="T121" fmla="*/ T120 w 7356"/>
                            <a:gd name="T122" fmla="+- 0 3772 -457"/>
                            <a:gd name="T123" fmla="*/ 3772 h 7770"/>
                            <a:gd name="T124" fmla="+- 0 5909 2032"/>
                            <a:gd name="T125" fmla="*/ T124 w 7356"/>
                            <a:gd name="T126" fmla="+- 0 3538 -457"/>
                            <a:gd name="T127" fmla="*/ 3538 h 7770"/>
                            <a:gd name="T128" fmla="+- 0 5123 2032"/>
                            <a:gd name="T129" fmla="*/ T128 w 7356"/>
                            <a:gd name="T130" fmla="+- 0 2118 -457"/>
                            <a:gd name="T131" fmla="*/ 2118 h 7770"/>
                            <a:gd name="T132" fmla="+- 0 5016 2032"/>
                            <a:gd name="T133" fmla="*/ T132 w 7356"/>
                            <a:gd name="T134" fmla="+- 0 2109 -457"/>
                            <a:gd name="T135" fmla="*/ 2109 h 7770"/>
                            <a:gd name="T136" fmla="+- 0 4884 2032"/>
                            <a:gd name="T137" fmla="*/ T136 w 7356"/>
                            <a:gd name="T138" fmla="+- 0 2233 -457"/>
                            <a:gd name="T139" fmla="*/ 2233 h 7770"/>
                            <a:gd name="T140" fmla="+- 0 4867 2032"/>
                            <a:gd name="T141" fmla="*/ T140 w 7356"/>
                            <a:gd name="T142" fmla="+- 0 2337 -457"/>
                            <a:gd name="T143" fmla="*/ 2337 h 7770"/>
                            <a:gd name="T144" fmla="+- 0 6511 2032"/>
                            <a:gd name="T145" fmla="*/ T144 w 7356"/>
                            <a:gd name="T146" fmla="+- 0 4929 -457"/>
                            <a:gd name="T147" fmla="*/ 4929 h 7770"/>
                            <a:gd name="T148" fmla="+- 0 6623 2032"/>
                            <a:gd name="T149" fmla="*/ T148 w 7356"/>
                            <a:gd name="T150" fmla="+- 0 4950 -457"/>
                            <a:gd name="T151" fmla="*/ 4950 h 7770"/>
                            <a:gd name="T152" fmla="+- 0 6725 2032"/>
                            <a:gd name="T153" fmla="*/ T152 w 7356"/>
                            <a:gd name="T154" fmla="+- 0 4831 -457"/>
                            <a:gd name="T155" fmla="*/ 4831 h 7770"/>
                            <a:gd name="T156" fmla="+- 0 6566 2032"/>
                            <a:gd name="T157" fmla="*/ T156 w 7356"/>
                            <a:gd name="T158" fmla="+- 0 3829 -457"/>
                            <a:gd name="T159" fmla="*/ 3829 h 7770"/>
                            <a:gd name="T160" fmla="+- 0 7597 2032"/>
                            <a:gd name="T161" fmla="*/ T160 w 7356"/>
                            <a:gd name="T162" fmla="+- 0 3969 -457"/>
                            <a:gd name="T163" fmla="*/ 3969 h 7770"/>
                            <a:gd name="T164" fmla="+- 0 7722 2032"/>
                            <a:gd name="T165" fmla="*/ T164 w 7356"/>
                            <a:gd name="T166" fmla="+- 0 3848 -457"/>
                            <a:gd name="T167" fmla="*/ 3848 h 7770"/>
                            <a:gd name="T168" fmla="+- 0 7669 2032"/>
                            <a:gd name="T169" fmla="*/ T168 w 7356"/>
                            <a:gd name="T170" fmla="+- 0 1957 -457"/>
                            <a:gd name="T171" fmla="*/ 1957 h 7770"/>
                            <a:gd name="T172" fmla="+- 0 7592 2032"/>
                            <a:gd name="T173" fmla="*/ T172 w 7356"/>
                            <a:gd name="T174" fmla="+- 0 1819 -457"/>
                            <a:gd name="T175" fmla="*/ 1819 h 7770"/>
                            <a:gd name="T176" fmla="+- 0 7448 2032"/>
                            <a:gd name="T177" fmla="*/ T176 w 7356"/>
                            <a:gd name="T178" fmla="+- 0 1709 -457"/>
                            <a:gd name="T179" fmla="*/ 1709 h 7770"/>
                            <a:gd name="T180" fmla="+- 0 6699 2032"/>
                            <a:gd name="T181" fmla="*/ T180 w 7356"/>
                            <a:gd name="T182" fmla="+- 0 897 -457"/>
                            <a:gd name="T183" fmla="*/ 897 h 7770"/>
                            <a:gd name="T184" fmla="+- 0 6548 2032"/>
                            <a:gd name="T185" fmla="*/ T184 w 7356"/>
                            <a:gd name="T186" fmla="+- 0 724 -457"/>
                            <a:gd name="T187" fmla="*/ 724 h 7770"/>
                            <a:gd name="T188" fmla="+- 0 5817 2032"/>
                            <a:gd name="T189" fmla="*/ T188 w 7356"/>
                            <a:gd name="T190" fmla="+- 0 1320 -457"/>
                            <a:gd name="T191" fmla="*/ 1320 h 7770"/>
                            <a:gd name="T192" fmla="+- 0 7953 2032"/>
                            <a:gd name="T193" fmla="*/ T192 w 7356"/>
                            <a:gd name="T194" fmla="+- 0 3559 -457"/>
                            <a:gd name="T195" fmla="*/ 3559 h 7770"/>
                            <a:gd name="T196" fmla="+- 0 8060 2032"/>
                            <a:gd name="T197" fmla="*/ T196 w 7356"/>
                            <a:gd name="T198" fmla="+- 0 3517 -457"/>
                            <a:gd name="T199" fmla="*/ 3517 h 7770"/>
                            <a:gd name="T200" fmla="+- 0 8133 2032"/>
                            <a:gd name="T201" fmla="*/ T200 w 7356"/>
                            <a:gd name="T202" fmla="+- 0 3406 -457"/>
                            <a:gd name="T203" fmla="*/ 3406 h 7770"/>
                            <a:gd name="T204" fmla="+- 0 7838 2032"/>
                            <a:gd name="T205" fmla="*/ T204 w 7356"/>
                            <a:gd name="T206" fmla="+- 0 -242 -457"/>
                            <a:gd name="T207" fmla="*/ -242 h 7770"/>
                            <a:gd name="T208" fmla="+- 0 7673 2032"/>
                            <a:gd name="T209" fmla="*/ T208 w 7356"/>
                            <a:gd name="T210" fmla="+- 0 -424 -457"/>
                            <a:gd name="T211" fmla="*/ -424 h 7770"/>
                            <a:gd name="T212" fmla="+- 0 6619 2032"/>
                            <a:gd name="T213" fmla="*/ T212 w 7356"/>
                            <a:gd name="T214" fmla="+- 0 519 -457"/>
                            <a:gd name="T215" fmla="*/ 519 h 7770"/>
                            <a:gd name="T216" fmla="+- 0 6702 2032"/>
                            <a:gd name="T217" fmla="*/ T216 w 7356"/>
                            <a:gd name="T218" fmla="+- 0 653 -457"/>
                            <a:gd name="T219" fmla="*/ 653 h 7770"/>
                            <a:gd name="T220" fmla="+- 0 6845 2032"/>
                            <a:gd name="T221" fmla="*/ T220 w 7356"/>
                            <a:gd name="T222" fmla="+- 0 764 -457"/>
                            <a:gd name="T223" fmla="*/ 764 h 7770"/>
                            <a:gd name="T224" fmla="+- 0 9249 2032"/>
                            <a:gd name="T225" fmla="*/ T224 w 7356"/>
                            <a:gd name="T226" fmla="+- 0 2305 -457"/>
                            <a:gd name="T227" fmla="*/ 2305 h 7770"/>
                            <a:gd name="T228" fmla="+- 0 9360 2032"/>
                            <a:gd name="T229" fmla="*/ T228 w 7356"/>
                            <a:gd name="T230" fmla="+- 0 2213 -457"/>
                            <a:gd name="T231" fmla="*/ 2213 h 77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7356" h="7770">
                              <a:moveTo>
                                <a:pt x="2786" y="6836"/>
                              </a:moveTo>
                              <a:lnTo>
                                <a:pt x="2777" y="6748"/>
                              </a:lnTo>
                              <a:lnTo>
                                <a:pt x="2760" y="6658"/>
                              </a:lnTo>
                              <a:lnTo>
                                <a:pt x="2742" y="6592"/>
                              </a:lnTo>
                              <a:lnTo>
                                <a:pt x="2719" y="6525"/>
                              </a:lnTo>
                              <a:lnTo>
                                <a:pt x="2692" y="6457"/>
                              </a:lnTo>
                              <a:lnTo>
                                <a:pt x="2661" y="6387"/>
                              </a:lnTo>
                              <a:lnTo>
                                <a:pt x="2624" y="6316"/>
                              </a:lnTo>
                              <a:lnTo>
                                <a:pt x="2583" y="6244"/>
                              </a:lnTo>
                              <a:lnTo>
                                <a:pt x="2537" y="6170"/>
                              </a:lnTo>
                              <a:lnTo>
                                <a:pt x="2498" y="6112"/>
                              </a:lnTo>
                              <a:lnTo>
                                <a:pt x="2473" y="6077"/>
                              </a:lnTo>
                              <a:lnTo>
                                <a:pt x="2473" y="6776"/>
                              </a:lnTo>
                              <a:lnTo>
                                <a:pt x="2470" y="6853"/>
                              </a:lnTo>
                              <a:lnTo>
                                <a:pt x="2457" y="6926"/>
                              </a:lnTo>
                              <a:lnTo>
                                <a:pt x="2433" y="6997"/>
                              </a:lnTo>
                              <a:lnTo>
                                <a:pt x="2397" y="7067"/>
                              </a:lnTo>
                              <a:lnTo>
                                <a:pt x="2349" y="7134"/>
                              </a:lnTo>
                              <a:lnTo>
                                <a:pt x="2289" y="7201"/>
                              </a:lnTo>
                              <a:lnTo>
                                <a:pt x="2101" y="7389"/>
                              </a:lnTo>
                              <a:lnTo>
                                <a:pt x="380" y="5668"/>
                              </a:lnTo>
                              <a:lnTo>
                                <a:pt x="566" y="5482"/>
                              </a:lnTo>
                              <a:lnTo>
                                <a:pt x="637" y="5418"/>
                              </a:lnTo>
                              <a:lnTo>
                                <a:pt x="710" y="5369"/>
                              </a:lnTo>
                              <a:lnTo>
                                <a:pt x="785" y="5333"/>
                              </a:lnTo>
                              <a:lnTo>
                                <a:pt x="861" y="5313"/>
                              </a:lnTo>
                              <a:lnTo>
                                <a:pt x="940" y="5305"/>
                              </a:lnTo>
                              <a:lnTo>
                                <a:pt x="1020" y="5306"/>
                              </a:lnTo>
                              <a:lnTo>
                                <a:pt x="1102" y="5318"/>
                              </a:lnTo>
                              <a:lnTo>
                                <a:pt x="1187" y="5340"/>
                              </a:lnTo>
                              <a:lnTo>
                                <a:pt x="1256" y="5364"/>
                              </a:lnTo>
                              <a:lnTo>
                                <a:pt x="1326" y="5395"/>
                              </a:lnTo>
                              <a:lnTo>
                                <a:pt x="1396" y="5431"/>
                              </a:lnTo>
                              <a:lnTo>
                                <a:pt x="1468" y="5472"/>
                              </a:lnTo>
                              <a:lnTo>
                                <a:pt x="1540" y="5520"/>
                              </a:lnTo>
                              <a:lnTo>
                                <a:pt x="1601" y="5565"/>
                              </a:lnTo>
                              <a:lnTo>
                                <a:pt x="1661" y="5612"/>
                              </a:lnTo>
                              <a:lnTo>
                                <a:pt x="1722" y="5661"/>
                              </a:lnTo>
                              <a:lnTo>
                                <a:pt x="1782" y="5714"/>
                              </a:lnTo>
                              <a:lnTo>
                                <a:pt x="1842" y="5769"/>
                              </a:lnTo>
                              <a:lnTo>
                                <a:pt x="1902" y="5828"/>
                              </a:lnTo>
                              <a:lnTo>
                                <a:pt x="1965" y="5891"/>
                              </a:lnTo>
                              <a:lnTo>
                                <a:pt x="2023" y="5954"/>
                              </a:lnTo>
                              <a:lnTo>
                                <a:pt x="2079" y="6015"/>
                              </a:lnTo>
                              <a:lnTo>
                                <a:pt x="2130" y="6075"/>
                              </a:lnTo>
                              <a:lnTo>
                                <a:pt x="2178" y="6134"/>
                              </a:lnTo>
                              <a:lnTo>
                                <a:pt x="2222" y="6191"/>
                              </a:lnTo>
                              <a:lnTo>
                                <a:pt x="2262" y="6247"/>
                              </a:lnTo>
                              <a:lnTo>
                                <a:pt x="2313" y="6324"/>
                              </a:lnTo>
                              <a:lnTo>
                                <a:pt x="2356" y="6400"/>
                              </a:lnTo>
                              <a:lnTo>
                                <a:pt x="2393" y="6473"/>
                              </a:lnTo>
                              <a:lnTo>
                                <a:pt x="2422" y="6544"/>
                              </a:lnTo>
                              <a:lnTo>
                                <a:pt x="2446" y="6613"/>
                              </a:lnTo>
                              <a:lnTo>
                                <a:pt x="2465" y="6696"/>
                              </a:lnTo>
                              <a:lnTo>
                                <a:pt x="2473" y="6776"/>
                              </a:lnTo>
                              <a:lnTo>
                                <a:pt x="2473" y="6077"/>
                              </a:lnTo>
                              <a:lnTo>
                                <a:pt x="2457" y="6053"/>
                              </a:lnTo>
                              <a:lnTo>
                                <a:pt x="2412" y="5994"/>
                              </a:lnTo>
                              <a:lnTo>
                                <a:pt x="2364" y="5934"/>
                              </a:lnTo>
                              <a:lnTo>
                                <a:pt x="2314" y="5873"/>
                              </a:lnTo>
                              <a:lnTo>
                                <a:pt x="2260" y="5812"/>
                              </a:lnTo>
                              <a:lnTo>
                                <a:pt x="2204" y="5750"/>
                              </a:lnTo>
                              <a:lnTo>
                                <a:pt x="2144" y="5687"/>
                              </a:lnTo>
                              <a:lnTo>
                                <a:pt x="2082" y="5624"/>
                              </a:lnTo>
                              <a:lnTo>
                                <a:pt x="2020" y="5563"/>
                              </a:lnTo>
                              <a:lnTo>
                                <a:pt x="1958" y="5505"/>
                              </a:lnTo>
                              <a:lnTo>
                                <a:pt x="1896" y="5450"/>
                              </a:lnTo>
                              <a:lnTo>
                                <a:pt x="1835" y="5398"/>
                              </a:lnTo>
                              <a:lnTo>
                                <a:pt x="1774" y="5348"/>
                              </a:lnTo>
                              <a:lnTo>
                                <a:pt x="1717" y="5305"/>
                              </a:lnTo>
                              <a:lnTo>
                                <a:pt x="1713" y="5302"/>
                              </a:lnTo>
                              <a:lnTo>
                                <a:pt x="1652" y="5259"/>
                              </a:lnTo>
                              <a:lnTo>
                                <a:pt x="1592" y="5218"/>
                              </a:lnTo>
                              <a:lnTo>
                                <a:pt x="1512" y="5169"/>
                              </a:lnTo>
                              <a:lnTo>
                                <a:pt x="1434" y="5126"/>
                              </a:lnTo>
                              <a:lnTo>
                                <a:pt x="1356" y="5088"/>
                              </a:lnTo>
                              <a:lnTo>
                                <a:pt x="1278" y="5056"/>
                              </a:lnTo>
                              <a:lnTo>
                                <a:pt x="1202" y="5029"/>
                              </a:lnTo>
                              <a:lnTo>
                                <a:pt x="1127" y="5006"/>
                              </a:lnTo>
                              <a:lnTo>
                                <a:pt x="1039" y="4988"/>
                              </a:lnTo>
                              <a:lnTo>
                                <a:pt x="953" y="4979"/>
                              </a:lnTo>
                              <a:lnTo>
                                <a:pt x="869" y="4978"/>
                              </a:lnTo>
                              <a:lnTo>
                                <a:pt x="787" y="4985"/>
                              </a:lnTo>
                              <a:lnTo>
                                <a:pt x="707" y="5000"/>
                              </a:lnTo>
                              <a:lnTo>
                                <a:pt x="642" y="5019"/>
                              </a:lnTo>
                              <a:lnTo>
                                <a:pt x="578" y="5046"/>
                              </a:lnTo>
                              <a:lnTo>
                                <a:pt x="515" y="5081"/>
                              </a:lnTo>
                              <a:lnTo>
                                <a:pt x="453" y="5122"/>
                              </a:lnTo>
                              <a:lnTo>
                                <a:pt x="392" y="5171"/>
                              </a:lnTo>
                              <a:lnTo>
                                <a:pt x="332" y="5227"/>
                              </a:lnTo>
                              <a:lnTo>
                                <a:pt x="21" y="5538"/>
                              </a:lnTo>
                              <a:lnTo>
                                <a:pt x="11" y="5552"/>
                              </a:lnTo>
                              <a:lnTo>
                                <a:pt x="4" y="5568"/>
                              </a:lnTo>
                              <a:lnTo>
                                <a:pt x="0" y="5588"/>
                              </a:lnTo>
                              <a:lnTo>
                                <a:pt x="1" y="5610"/>
                              </a:lnTo>
                              <a:lnTo>
                                <a:pt x="8" y="5636"/>
                              </a:lnTo>
                              <a:lnTo>
                                <a:pt x="22" y="5664"/>
                              </a:lnTo>
                              <a:lnTo>
                                <a:pt x="43" y="5694"/>
                              </a:lnTo>
                              <a:lnTo>
                                <a:pt x="73" y="5726"/>
                              </a:lnTo>
                              <a:lnTo>
                                <a:pt x="2045" y="7698"/>
                              </a:lnTo>
                              <a:lnTo>
                                <a:pt x="2077" y="7727"/>
                              </a:lnTo>
                              <a:lnTo>
                                <a:pt x="2107" y="7748"/>
                              </a:lnTo>
                              <a:lnTo>
                                <a:pt x="2134" y="7762"/>
                              </a:lnTo>
                              <a:lnTo>
                                <a:pt x="2159" y="7768"/>
                              </a:lnTo>
                              <a:lnTo>
                                <a:pt x="2182" y="7769"/>
                              </a:lnTo>
                              <a:lnTo>
                                <a:pt x="2202" y="7767"/>
                              </a:lnTo>
                              <a:lnTo>
                                <a:pt x="2219" y="7760"/>
                              </a:lnTo>
                              <a:lnTo>
                                <a:pt x="2232" y="7749"/>
                              </a:lnTo>
                              <a:lnTo>
                                <a:pt x="2523" y="7459"/>
                              </a:lnTo>
                              <a:lnTo>
                                <a:pt x="2579" y="7399"/>
                              </a:lnTo>
                              <a:lnTo>
                                <a:pt x="2587" y="7389"/>
                              </a:lnTo>
                              <a:lnTo>
                                <a:pt x="2627" y="7339"/>
                              </a:lnTo>
                              <a:lnTo>
                                <a:pt x="2670" y="7277"/>
                              </a:lnTo>
                              <a:lnTo>
                                <a:pt x="2705" y="7214"/>
                              </a:lnTo>
                              <a:lnTo>
                                <a:pt x="2734" y="7150"/>
                              </a:lnTo>
                              <a:lnTo>
                                <a:pt x="2756" y="7085"/>
                              </a:lnTo>
                              <a:lnTo>
                                <a:pt x="2775" y="7005"/>
                              </a:lnTo>
                              <a:lnTo>
                                <a:pt x="2785" y="6922"/>
                              </a:lnTo>
                              <a:lnTo>
                                <a:pt x="2786" y="6836"/>
                              </a:lnTo>
                              <a:close/>
                              <a:moveTo>
                                <a:pt x="4399" y="5565"/>
                              </a:moveTo>
                              <a:lnTo>
                                <a:pt x="4398" y="5556"/>
                              </a:lnTo>
                              <a:lnTo>
                                <a:pt x="4393" y="5547"/>
                              </a:lnTo>
                              <a:lnTo>
                                <a:pt x="4389" y="5538"/>
                              </a:lnTo>
                              <a:lnTo>
                                <a:pt x="4381" y="5529"/>
                              </a:lnTo>
                              <a:lnTo>
                                <a:pt x="4373" y="5520"/>
                              </a:lnTo>
                              <a:lnTo>
                                <a:pt x="4365" y="5513"/>
                              </a:lnTo>
                              <a:lnTo>
                                <a:pt x="4355" y="5505"/>
                              </a:lnTo>
                              <a:lnTo>
                                <a:pt x="4343" y="5495"/>
                              </a:lnTo>
                              <a:lnTo>
                                <a:pt x="4329" y="5485"/>
                              </a:lnTo>
                              <a:lnTo>
                                <a:pt x="4312" y="5474"/>
                              </a:lnTo>
                              <a:lnTo>
                                <a:pt x="4225" y="5419"/>
                              </a:lnTo>
                              <a:lnTo>
                                <a:pt x="3700" y="5106"/>
                              </a:lnTo>
                              <a:lnTo>
                                <a:pt x="3647" y="5074"/>
                              </a:lnTo>
                              <a:lnTo>
                                <a:pt x="3563" y="5024"/>
                              </a:lnTo>
                              <a:lnTo>
                                <a:pt x="3514" y="4996"/>
                              </a:lnTo>
                              <a:lnTo>
                                <a:pt x="3422" y="4947"/>
                              </a:lnTo>
                              <a:lnTo>
                                <a:pt x="3379" y="4925"/>
                              </a:lnTo>
                              <a:lnTo>
                                <a:pt x="3337" y="4906"/>
                              </a:lnTo>
                              <a:lnTo>
                                <a:pt x="3298" y="4889"/>
                              </a:lnTo>
                              <a:lnTo>
                                <a:pt x="3259" y="4874"/>
                              </a:lnTo>
                              <a:lnTo>
                                <a:pt x="3222" y="4861"/>
                              </a:lnTo>
                              <a:lnTo>
                                <a:pt x="3186" y="4851"/>
                              </a:lnTo>
                              <a:lnTo>
                                <a:pt x="3152" y="4843"/>
                              </a:lnTo>
                              <a:lnTo>
                                <a:pt x="3127" y="4838"/>
                              </a:lnTo>
                              <a:lnTo>
                                <a:pt x="3118" y="4837"/>
                              </a:lnTo>
                              <a:lnTo>
                                <a:pt x="3087" y="4833"/>
                              </a:lnTo>
                              <a:lnTo>
                                <a:pt x="3056" y="4833"/>
                              </a:lnTo>
                              <a:lnTo>
                                <a:pt x="3026" y="4835"/>
                              </a:lnTo>
                              <a:lnTo>
                                <a:pt x="2997" y="4838"/>
                              </a:lnTo>
                              <a:lnTo>
                                <a:pt x="3009" y="4791"/>
                              </a:lnTo>
                              <a:lnTo>
                                <a:pt x="3017" y="4743"/>
                              </a:lnTo>
                              <a:lnTo>
                                <a:pt x="3021" y="4694"/>
                              </a:lnTo>
                              <a:lnTo>
                                <a:pt x="3023" y="4645"/>
                              </a:lnTo>
                              <a:lnTo>
                                <a:pt x="3020" y="4596"/>
                              </a:lnTo>
                              <a:lnTo>
                                <a:pt x="3014" y="4546"/>
                              </a:lnTo>
                              <a:lnTo>
                                <a:pt x="3004" y="4495"/>
                              </a:lnTo>
                              <a:lnTo>
                                <a:pt x="2989" y="4444"/>
                              </a:lnTo>
                              <a:lnTo>
                                <a:pt x="2970" y="4393"/>
                              </a:lnTo>
                              <a:lnTo>
                                <a:pt x="2948" y="4341"/>
                              </a:lnTo>
                              <a:lnTo>
                                <a:pt x="2920" y="4288"/>
                              </a:lnTo>
                              <a:lnTo>
                                <a:pt x="2887" y="4234"/>
                              </a:lnTo>
                              <a:lnTo>
                                <a:pt x="2850" y="4181"/>
                              </a:lnTo>
                              <a:lnTo>
                                <a:pt x="2807" y="4127"/>
                              </a:lnTo>
                              <a:lnTo>
                                <a:pt x="2760" y="4073"/>
                              </a:lnTo>
                              <a:lnTo>
                                <a:pt x="2749" y="4062"/>
                              </a:lnTo>
                              <a:lnTo>
                                <a:pt x="2749" y="4660"/>
                              </a:lnTo>
                              <a:lnTo>
                                <a:pt x="2744" y="4701"/>
                              </a:lnTo>
                              <a:lnTo>
                                <a:pt x="2735" y="4742"/>
                              </a:lnTo>
                              <a:lnTo>
                                <a:pt x="2720" y="4782"/>
                              </a:lnTo>
                              <a:lnTo>
                                <a:pt x="2699" y="4821"/>
                              </a:lnTo>
                              <a:lnTo>
                                <a:pt x="2672" y="4859"/>
                              </a:lnTo>
                              <a:lnTo>
                                <a:pt x="2639" y="4896"/>
                              </a:lnTo>
                              <a:lnTo>
                                <a:pt x="2460" y="5074"/>
                              </a:lnTo>
                              <a:lnTo>
                                <a:pt x="1715" y="4329"/>
                              </a:lnTo>
                              <a:lnTo>
                                <a:pt x="1869" y="4176"/>
                              </a:lnTo>
                              <a:lnTo>
                                <a:pt x="1895" y="4150"/>
                              </a:lnTo>
                              <a:lnTo>
                                <a:pt x="1920" y="4127"/>
                              </a:lnTo>
                              <a:lnTo>
                                <a:pt x="1942" y="4108"/>
                              </a:lnTo>
                              <a:lnTo>
                                <a:pt x="1963" y="4093"/>
                              </a:lnTo>
                              <a:lnTo>
                                <a:pt x="1982" y="4079"/>
                              </a:lnTo>
                              <a:lnTo>
                                <a:pt x="2000" y="4068"/>
                              </a:lnTo>
                              <a:lnTo>
                                <a:pt x="2019" y="4058"/>
                              </a:lnTo>
                              <a:lnTo>
                                <a:pt x="2039" y="4050"/>
                              </a:lnTo>
                              <a:lnTo>
                                <a:pt x="2101" y="4034"/>
                              </a:lnTo>
                              <a:lnTo>
                                <a:pt x="2163" y="4029"/>
                              </a:lnTo>
                              <a:lnTo>
                                <a:pt x="2225" y="4037"/>
                              </a:lnTo>
                              <a:lnTo>
                                <a:pt x="2288" y="4057"/>
                              </a:lnTo>
                              <a:lnTo>
                                <a:pt x="2351" y="4089"/>
                              </a:lnTo>
                              <a:lnTo>
                                <a:pt x="2415" y="4130"/>
                              </a:lnTo>
                              <a:lnTo>
                                <a:pt x="2480" y="4181"/>
                              </a:lnTo>
                              <a:lnTo>
                                <a:pt x="2545" y="4242"/>
                              </a:lnTo>
                              <a:lnTo>
                                <a:pt x="2583" y="4282"/>
                              </a:lnTo>
                              <a:lnTo>
                                <a:pt x="2617" y="4323"/>
                              </a:lnTo>
                              <a:lnTo>
                                <a:pt x="2649" y="4364"/>
                              </a:lnTo>
                              <a:lnTo>
                                <a:pt x="2677" y="4406"/>
                              </a:lnTo>
                              <a:lnTo>
                                <a:pt x="2701" y="4449"/>
                              </a:lnTo>
                              <a:lnTo>
                                <a:pt x="2720" y="4492"/>
                              </a:lnTo>
                              <a:lnTo>
                                <a:pt x="2734" y="4534"/>
                              </a:lnTo>
                              <a:lnTo>
                                <a:pt x="2743" y="4576"/>
                              </a:lnTo>
                              <a:lnTo>
                                <a:pt x="2749" y="4619"/>
                              </a:lnTo>
                              <a:lnTo>
                                <a:pt x="2749" y="4660"/>
                              </a:lnTo>
                              <a:lnTo>
                                <a:pt x="2749" y="4062"/>
                              </a:lnTo>
                              <a:lnTo>
                                <a:pt x="2718" y="4029"/>
                              </a:lnTo>
                              <a:lnTo>
                                <a:pt x="2707" y="4018"/>
                              </a:lnTo>
                              <a:lnTo>
                                <a:pt x="2649" y="3963"/>
                              </a:lnTo>
                              <a:lnTo>
                                <a:pt x="2592" y="3913"/>
                              </a:lnTo>
                              <a:lnTo>
                                <a:pt x="2534" y="3868"/>
                              </a:lnTo>
                              <a:lnTo>
                                <a:pt x="2477" y="3828"/>
                              </a:lnTo>
                              <a:lnTo>
                                <a:pt x="2419" y="3794"/>
                              </a:lnTo>
                              <a:lnTo>
                                <a:pt x="2362" y="3765"/>
                              </a:lnTo>
                              <a:lnTo>
                                <a:pt x="2304" y="3742"/>
                              </a:lnTo>
                              <a:lnTo>
                                <a:pt x="2247" y="3723"/>
                              </a:lnTo>
                              <a:lnTo>
                                <a:pt x="2189" y="3709"/>
                              </a:lnTo>
                              <a:lnTo>
                                <a:pt x="2133" y="3702"/>
                              </a:lnTo>
                              <a:lnTo>
                                <a:pt x="2078" y="3700"/>
                              </a:lnTo>
                              <a:lnTo>
                                <a:pt x="2023" y="3703"/>
                              </a:lnTo>
                              <a:lnTo>
                                <a:pt x="1969" y="3713"/>
                              </a:lnTo>
                              <a:lnTo>
                                <a:pt x="1916" y="3728"/>
                              </a:lnTo>
                              <a:lnTo>
                                <a:pt x="1864" y="3749"/>
                              </a:lnTo>
                              <a:lnTo>
                                <a:pt x="1812" y="3775"/>
                              </a:lnTo>
                              <a:lnTo>
                                <a:pt x="1795" y="3786"/>
                              </a:lnTo>
                              <a:lnTo>
                                <a:pt x="1778" y="3799"/>
                              </a:lnTo>
                              <a:lnTo>
                                <a:pt x="1740" y="3826"/>
                              </a:lnTo>
                              <a:lnTo>
                                <a:pt x="1721" y="3843"/>
                              </a:lnTo>
                              <a:lnTo>
                                <a:pt x="1699" y="3863"/>
                              </a:lnTo>
                              <a:lnTo>
                                <a:pt x="1675" y="3885"/>
                              </a:lnTo>
                              <a:lnTo>
                                <a:pt x="1650" y="3910"/>
                              </a:lnTo>
                              <a:lnTo>
                                <a:pt x="1432" y="4127"/>
                              </a:lnTo>
                              <a:lnTo>
                                <a:pt x="1358" y="4201"/>
                              </a:lnTo>
                              <a:lnTo>
                                <a:pt x="1348" y="4215"/>
                              </a:lnTo>
                              <a:lnTo>
                                <a:pt x="1341" y="4231"/>
                              </a:lnTo>
                              <a:lnTo>
                                <a:pt x="1338" y="4251"/>
                              </a:lnTo>
                              <a:lnTo>
                                <a:pt x="1338" y="4273"/>
                              </a:lnTo>
                              <a:lnTo>
                                <a:pt x="1345" y="4299"/>
                              </a:lnTo>
                              <a:lnTo>
                                <a:pt x="1359" y="4327"/>
                              </a:lnTo>
                              <a:lnTo>
                                <a:pt x="1380" y="4357"/>
                              </a:lnTo>
                              <a:lnTo>
                                <a:pt x="1410" y="4389"/>
                              </a:lnTo>
                              <a:lnTo>
                                <a:pt x="3465" y="6444"/>
                              </a:lnTo>
                              <a:lnTo>
                                <a:pt x="3475" y="6452"/>
                              </a:lnTo>
                              <a:lnTo>
                                <a:pt x="3495" y="6459"/>
                              </a:lnTo>
                              <a:lnTo>
                                <a:pt x="3505" y="6460"/>
                              </a:lnTo>
                              <a:lnTo>
                                <a:pt x="3515" y="6456"/>
                              </a:lnTo>
                              <a:lnTo>
                                <a:pt x="3525" y="6454"/>
                              </a:lnTo>
                              <a:lnTo>
                                <a:pt x="3535" y="6450"/>
                              </a:lnTo>
                              <a:lnTo>
                                <a:pt x="3545" y="6445"/>
                              </a:lnTo>
                              <a:lnTo>
                                <a:pt x="3556" y="6439"/>
                              </a:lnTo>
                              <a:lnTo>
                                <a:pt x="3566" y="6432"/>
                              </a:lnTo>
                              <a:lnTo>
                                <a:pt x="3578" y="6422"/>
                              </a:lnTo>
                              <a:lnTo>
                                <a:pt x="3590" y="6412"/>
                              </a:lnTo>
                              <a:lnTo>
                                <a:pt x="3603" y="6399"/>
                              </a:lnTo>
                              <a:lnTo>
                                <a:pt x="3615" y="6386"/>
                              </a:lnTo>
                              <a:lnTo>
                                <a:pt x="3626" y="6374"/>
                              </a:lnTo>
                              <a:lnTo>
                                <a:pt x="3636" y="6362"/>
                              </a:lnTo>
                              <a:lnTo>
                                <a:pt x="3644" y="6351"/>
                              </a:lnTo>
                              <a:lnTo>
                                <a:pt x="3650" y="6341"/>
                              </a:lnTo>
                              <a:lnTo>
                                <a:pt x="3654" y="6331"/>
                              </a:lnTo>
                              <a:lnTo>
                                <a:pt x="3657" y="6321"/>
                              </a:lnTo>
                              <a:lnTo>
                                <a:pt x="3660" y="6312"/>
                              </a:lnTo>
                              <a:lnTo>
                                <a:pt x="3663" y="6302"/>
                              </a:lnTo>
                              <a:lnTo>
                                <a:pt x="3663" y="6292"/>
                              </a:lnTo>
                              <a:lnTo>
                                <a:pt x="3659" y="6282"/>
                              </a:lnTo>
                              <a:lnTo>
                                <a:pt x="3655" y="6272"/>
                              </a:lnTo>
                              <a:lnTo>
                                <a:pt x="3648" y="6262"/>
                              </a:lnTo>
                              <a:lnTo>
                                <a:pt x="2698" y="5312"/>
                              </a:lnTo>
                              <a:lnTo>
                                <a:pt x="2820" y="5190"/>
                              </a:lnTo>
                              <a:lnTo>
                                <a:pt x="2852" y="5162"/>
                              </a:lnTo>
                              <a:lnTo>
                                <a:pt x="2885" y="5139"/>
                              </a:lnTo>
                              <a:lnTo>
                                <a:pt x="2920" y="5123"/>
                              </a:lnTo>
                              <a:lnTo>
                                <a:pt x="2956" y="5112"/>
                              </a:lnTo>
                              <a:lnTo>
                                <a:pt x="2994" y="5107"/>
                              </a:lnTo>
                              <a:lnTo>
                                <a:pt x="3034" y="5106"/>
                              </a:lnTo>
                              <a:lnTo>
                                <a:pt x="3075" y="5110"/>
                              </a:lnTo>
                              <a:lnTo>
                                <a:pt x="3117" y="5118"/>
                              </a:lnTo>
                              <a:lnTo>
                                <a:pt x="3162" y="5130"/>
                              </a:lnTo>
                              <a:lnTo>
                                <a:pt x="3207" y="5146"/>
                              </a:lnTo>
                              <a:lnTo>
                                <a:pt x="3254" y="5165"/>
                              </a:lnTo>
                              <a:lnTo>
                                <a:pt x="3303" y="5189"/>
                              </a:lnTo>
                              <a:lnTo>
                                <a:pt x="3353" y="5215"/>
                              </a:lnTo>
                              <a:lnTo>
                                <a:pt x="3404" y="5244"/>
                              </a:lnTo>
                              <a:lnTo>
                                <a:pt x="3458" y="5274"/>
                              </a:lnTo>
                              <a:lnTo>
                                <a:pt x="3513" y="5307"/>
                              </a:lnTo>
                              <a:lnTo>
                                <a:pt x="4172" y="5710"/>
                              </a:lnTo>
                              <a:lnTo>
                                <a:pt x="4184" y="5716"/>
                              </a:lnTo>
                              <a:lnTo>
                                <a:pt x="4195" y="5722"/>
                              </a:lnTo>
                              <a:lnTo>
                                <a:pt x="4205" y="5726"/>
                              </a:lnTo>
                              <a:lnTo>
                                <a:pt x="4216" y="5731"/>
                              </a:lnTo>
                              <a:lnTo>
                                <a:pt x="4229" y="5732"/>
                              </a:lnTo>
                              <a:lnTo>
                                <a:pt x="4241" y="5730"/>
                              </a:lnTo>
                              <a:lnTo>
                                <a:pt x="4252" y="5729"/>
                              </a:lnTo>
                              <a:lnTo>
                                <a:pt x="4262" y="5725"/>
                              </a:lnTo>
                              <a:lnTo>
                                <a:pt x="4272" y="5720"/>
                              </a:lnTo>
                              <a:lnTo>
                                <a:pt x="4282" y="5714"/>
                              </a:lnTo>
                              <a:lnTo>
                                <a:pt x="4292" y="5706"/>
                              </a:lnTo>
                              <a:lnTo>
                                <a:pt x="4304" y="5696"/>
                              </a:lnTo>
                              <a:lnTo>
                                <a:pt x="4317" y="5685"/>
                              </a:lnTo>
                              <a:lnTo>
                                <a:pt x="4330" y="5672"/>
                              </a:lnTo>
                              <a:lnTo>
                                <a:pt x="4345" y="5657"/>
                              </a:lnTo>
                              <a:lnTo>
                                <a:pt x="4357" y="5643"/>
                              </a:lnTo>
                              <a:lnTo>
                                <a:pt x="4368" y="5630"/>
                              </a:lnTo>
                              <a:lnTo>
                                <a:pt x="4377" y="5618"/>
                              </a:lnTo>
                              <a:lnTo>
                                <a:pt x="4385" y="5607"/>
                              </a:lnTo>
                              <a:lnTo>
                                <a:pt x="4390" y="5597"/>
                              </a:lnTo>
                              <a:lnTo>
                                <a:pt x="4394" y="5588"/>
                              </a:lnTo>
                              <a:lnTo>
                                <a:pt x="4397" y="5578"/>
                              </a:lnTo>
                              <a:lnTo>
                                <a:pt x="4399" y="5565"/>
                              </a:lnTo>
                              <a:close/>
                              <a:moveTo>
                                <a:pt x="5703" y="4273"/>
                              </a:moveTo>
                              <a:lnTo>
                                <a:pt x="5702" y="4262"/>
                              </a:lnTo>
                              <a:lnTo>
                                <a:pt x="5699" y="4252"/>
                              </a:lnTo>
                              <a:lnTo>
                                <a:pt x="5693" y="4241"/>
                              </a:lnTo>
                              <a:lnTo>
                                <a:pt x="5685" y="4229"/>
                              </a:lnTo>
                              <a:lnTo>
                                <a:pt x="5675" y="4218"/>
                              </a:lnTo>
                              <a:lnTo>
                                <a:pt x="5661" y="4207"/>
                              </a:lnTo>
                              <a:lnTo>
                                <a:pt x="5646" y="4195"/>
                              </a:lnTo>
                              <a:lnTo>
                                <a:pt x="5627" y="4182"/>
                              </a:lnTo>
                              <a:lnTo>
                                <a:pt x="5605" y="4168"/>
                              </a:lnTo>
                              <a:lnTo>
                                <a:pt x="5334" y="3995"/>
                              </a:lnTo>
                              <a:lnTo>
                                <a:pt x="4543" y="3495"/>
                              </a:lnTo>
                              <a:lnTo>
                                <a:pt x="4543" y="3808"/>
                              </a:lnTo>
                              <a:lnTo>
                                <a:pt x="4066" y="4286"/>
                              </a:lnTo>
                              <a:lnTo>
                                <a:pt x="3877" y="3995"/>
                              </a:lnTo>
                              <a:lnTo>
                                <a:pt x="3849" y="3951"/>
                              </a:lnTo>
                              <a:lnTo>
                                <a:pt x="3287" y="3081"/>
                              </a:lnTo>
                              <a:lnTo>
                                <a:pt x="3200" y="2947"/>
                              </a:lnTo>
                              <a:lnTo>
                                <a:pt x="3201" y="2947"/>
                              </a:lnTo>
                              <a:lnTo>
                                <a:pt x="3201" y="2946"/>
                              </a:lnTo>
                              <a:lnTo>
                                <a:pt x="4543" y="3808"/>
                              </a:lnTo>
                              <a:lnTo>
                                <a:pt x="4543" y="3495"/>
                              </a:lnTo>
                              <a:lnTo>
                                <a:pt x="3675" y="2946"/>
                              </a:lnTo>
                              <a:lnTo>
                                <a:pt x="3091" y="2575"/>
                              </a:lnTo>
                              <a:lnTo>
                                <a:pt x="3080" y="2568"/>
                              </a:lnTo>
                              <a:lnTo>
                                <a:pt x="3068" y="2562"/>
                              </a:lnTo>
                              <a:lnTo>
                                <a:pt x="3057" y="2557"/>
                              </a:lnTo>
                              <a:lnTo>
                                <a:pt x="3047" y="2554"/>
                              </a:lnTo>
                              <a:lnTo>
                                <a:pt x="3037" y="2552"/>
                              </a:lnTo>
                              <a:lnTo>
                                <a:pt x="3027" y="2552"/>
                              </a:lnTo>
                              <a:lnTo>
                                <a:pt x="3017" y="2553"/>
                              </a:lnTo>
                              <a:lnTo>
                                <a:pt x="3007" y="2556"/>
                              </a:lnTo>
                              <a:lnTo>
                                <a:pt x="2996" y="2560"/>
                              </a:lnTo>
                              <a:lnTo>
                                <a:pt x="2984" y="2566"/>
                              </a:lnTo>
                              <a:lnTo>
                                <a:pt x="2973" y="2573"/>
                              </a:lnTo>
                              <a:lnTo>
                                <a:pt x="2960" y="2582"/>
                              </a:lnTo>
                              <a:lnTo>
                                <a:pt x="2947" y="2593"/>
                              </a:lnTo>
                              <a:lnTo>
                                <a:pt x="2934" y="2606"/>
                              </a:lnTo>
                              <a:lnTo>
                                <a:pt x="2919" y="2620"/>
                              </a:lnTo>
                              <a:lnTo>
                                <a:pt x="2902" y="2636"/>
                              </a:lnTo>
                              <a:lnTo>
                                <a:pt x="2887" y="2652"/>
                              </a:lnTo>
                              <a:lnTo>
                                <a:pt x="2874" y="2665"/>
                              </a:lnTo>
                              <a:lnTo>
                                <a:pt x="2862" y="2678"/>
                              </a:lnTo>
                              <a:lnTo>
                                <a:pt x="2852" y="2690"/>
                              </a:lnTo>
                              <a:lnTo>
                                <a:pt x="2844" y="2702"/>
                              </a:lnTo>
                              <a:lnTo>
                                <a:pt x="2837" y="2713"/>
                              </a:lnTo>
                              <a:lnTo>
                                <a:pt x="2832" y="2724"/>
                              </a:lnTo>
                              <a:lnTo>
                                <a:pt x="2829" y="2734"/>
                              </a:lnTo>
                              <a:lnTo>
                                <a:pt x="2826" y="2745"/>
                              </a:lnTo>
                              <a:lnTo>
                                <a:pt x="2825" y="2755"/>
                              </a:lnTo>
                              <a:lnTo>
                                <a:pt x="2825" y="2764"/>
                              </a:lnTo>
                              <a:lnTo>
                                <a:pt x="2827" y="2773"/>
                              </a:lnTo>
                              <a:lnTo>
                                <a:pt x="2830" y="2784"/>
                              </a:lnTo>
                              <a:lnTo>
                                <a:pt x="2835" y="2794"/>
                              </a:lnTo>
                              <a:lnTo>
                                <a:pt x="2840" y="2805"/>
                              </a:lnTo>
                              <a:lnTo>
                                <a:pt x="2846" y="2816"/>
                              </a:lnTo>
                              <a:lnTo>
                                <a:pt x="2930" y="2946"/>
                              </a:lnTo>
                              <a:lnTo>
                                <a:pt x="2976" y="3019"/>
                              </a:lnTo>
                              <a:lnTo>
                                <a:pt x="3566" y="3952"/>
                              </a:lnTo>
                              <a:lnTo>
                                <a:pt x="3594" y="3995"/>
                              </a:lnTo>
                              <a:lnTo>
                                <a:pt x="4440" y="5330"/>
                              </a:lnTo>
                              <a:lnTo>
                                <a:pt x="4454" y="5352"/>
                              </a:lnTo>
                              <a:lnTo>
                                <a:pt x="4467" y="5370"/>
                              </a:lnTo>
                              <a:lnTo>
                                <a:pt x="4479" y="5386"/>
                              </a:lnTo>
                              <a:lnTo>
                                <a:pt x="4491" y="5399"/>
                              </a:lnTo>
                              <a:lnTo>
                                <a:pt x="4502" y="5409"/>
                              </a:lnTo>
                              <a:lnTo>
                                <a:pt x="4513" y="5418"/>
                              </a:lnTo>
                              <a:lnTo>
                                <a:pt x="4524" y="5423"/>
                              </a:lnTo>
                              <a:lnTo>
                                <a:pt x="4534" y="5427"/>
                              </a:lnTo>
                              <a:lnTo>
                                <a:pt x="4545" y="5428"/>
                              </a:lnTo>
                              <a:lnTo>
                                <a:pt x="4555" y="5427"/>
                              </a:lnTo>
                              <a:lnTo>
                                <a:pt x="4567" y="5423"/>
                              </a:lnTo>
                              <a:lnTo>
                                <a:pt x="4579" y="5416"/>
                              </a:lnTo>
                              <a:lnTo>
                                <a:pt x="4591" y="5407"/>
                              </a:lnTo>
                              <a:lnTo>
                                <a:pt x="4603" y="5397"/>
                              </a:lnTo>
                              <a:lnTo>
                                <a:pt x="4617" y="5384"/>
                              </a:lnTo>
                              <a:lnTo>
                                <a:pt x="4632" y="5370"/>
                              </a:lnTo>
                              <a:lnTo>
                                <a:pt x="4646" y="5355"/>
                              </a:lnTo>
                              <a:lnTo>
                                <a:pt x="4658" y="5342"/>
                              </a:lnTo>
                              <a:lnTo>
                                <a:pt x="4669" y="5329"/>
                              </a:lnTo>
                              <a:lnTo>
                                <a:pt x="4678" y="5318"/>
                              </a:lnTo>
                              <a:lnTo>
                                <a:pt x="4684" y="5308"/>
                              </a:lnTo>
                              <a:lnTo>
                                <a:pt x="4690" y="5298"/>
                              </a:lnTo>
                              <a:lnTo>
                                <a:pt x="4693" y="5288"/>
                              </a:lnTo>
                              <a:lnTo>
                                <a:pt x="4694" y="5277"/>
                              </a:lnTo>
                              <a:lnTo>
                                <a:pt x="4695" y="5266"/>
                              </a:lnTo>
                              <a:lnTo>
                                <a:pt x="4696" y="5255"/>
                              </a:lnTo>
                              <a:lnTo>
                                <a:pt x="4690" y="5243"/>
                              </a:lnTo>
                              <a:lnTo>
                                <a:pt x="4687" y="5233"/>
                              </a:lnTo>
                              <a:lnTo>
                                <a:pt x="4681" y="5222"/>
                              </a:lnTo>
                              <a:lnTo>
                                <a:pt x="4673" y="5209"/>
                              </a:lnTo>
                              <a:lnTo>
                                <a:pt x="4296" y="4630"/>
                              </a:lnTo>
                              <a:lnTo>
                                <a:pt x="4254" y="4565"/>
                              </a:lnTo>
                              <a:lnTo>
                                <a:pt x="4534" y="4286"/>
                              </a:lnTo>
                              <a:lnTo>
                                <a:pt x="4825" y="3995"/>
                              </a:lnTo>
                              <a:lnTo>
                                <a:pt x="5481" y="4415"/>
                              </a:lnTo>
                              <a:lnTo>
                                <a:pt x="5495" y="4422"/>
                              </a:lnTo>
                              <a:lnTo>
                                <a:pt x="5506" y="4427"/>
                              </a:lnTo>
                              <a:lnTo>
                                <a:pt x="5516" y="4431"/>
                              </a:lnTo>
                              <a:lnTo>
                                <a:pt x="5526" y="4435"/>
                              </a:lnTo>
                              <a:lnTo>
                                <a:pt x="5536" y="4436"/>
                              </a:lnTo>
                              <a:lnTo>
                                <a:pt x="5547" y="4432"/>
                              </a:lnTo>
                              <a:lnTo>
                                <a:pt x="5556" y="4430"/>
                              </a:lnTo>
                              <a:lnTo>
                                <a:pt x="5565" y="4426"/>
                              </a:lnTo>
                              <a:lnTo>
                                <a:pt x="5575" y="4420"/>
                              </a:lnTo>
                              <a:lnTo>
                                <a:pt x="5587" y="4412"/>
                              </a:lnTo>
                              <a:lnTo>
                                <a:pt x="5598" y="4403"/>
                              </a:lnTo>
                              <a:lnTo>
                                <a:pt x="5611" y="4391"/>
                              </a:lnTo>
                              <a:lnTo>
                                <a:pt x="5625" y="4378"/>
                              </a:lnTo>
                              <a:lnTo>
                                <a:pt x="5640" y="4362"/>
                              </a:lnTo>
                              <a:lnTo>
                                <a:pt x="5656" y="4346"/>
                              </a:lnTo>
                              <a:lnTo>
                                <a:pt x="5669" y="4331"/>
                              </a:lnTo>
                              <a:lnTo>
                                <a:pt x="5680" y="4318"/>
                              </a:lnTo>
                              <a:lnTo>
                                <a:pt x="5690" y="4305"/>
                              </a:lnTo>
                              <a:lnTo>
                                <a:pt x="5697" y="4294"/>
                              </a:lnTo>
                              <a:lnTo>
                                <a:pt x="5701" y="4284"/>
                              </a:lnTo>
                              <a:lnTo>
                                <a:pt x="5703" y="4273"/>
                              </a:lnTo>
                              <a:close/>
                              <a:moveTo>
                                <a:pt x="6101" y="3863"/>
                              </a:moveTo>
                              <a:lnTo>
                                <a:pt x="6100" y="3854"/>
                              </a:lnTo>
                              <a:lnTo>
                                <a:pt x="6095" y="3842"/>
                              </a:lnTo>
                              <a:lnTo>
                                <a:pt x="6091" y="3832"/>
                              </a:lnTo>
                              <a:lnTo>
                                <a:pt x="6085" y="3824"/>
                              </a:lnTo>
                              <a:lnTo>
                                <a:pt x="5156" y="2895"/>
                              </a:lnTo>
                              <a:lnTo>
                                <a:pt x="5637" y="2414"/>
                              </a:lnTo>
                              <a:lnTo>
                                <a:pt x="5638" y="2407"/>
                              </a:lnTo>
                              <a:lnTo>
                                <a:pt x="5638" y="2396"/>
                              </a:lnTo>
                              <a:lnTo>
                                <a:pt x="5637" y="2387"/>
                              </a:lnTo>
                              <a:lnTo>
                                <a:pt x="5634" y="2376"/>
                              </a:lnTo>
                              <a:lnTo>
                                <a:pt x="5622" y="2352"/>
                              </a:lnTo>
                              <a:lnTo>
                                <a:pt x="5615" y="2341"/>
                              </a:lnTo>
                              <a:lnTo>
                                <a:pt x="5607" y="2329"/>
                              </a:lnTo>
                              <a:lnTo>
                                <a:pt x="5597" y="2317"/>
                              </a:lnTo>
                              <a:lnTo>
                                <a:pt x="5586" y="2304"/>
                              </a:lnTo>
                              <a:lnTo>
                                <a:pt x="5560" y="2276"/>
                              </a:lnTo>
                              <a:lnTo>
                                <a:pt x="5544" y="2260"/>
                              </a:lnTo>
                              <a:lnTo>
                                <a:pt x="5527" y="2243"/>
                              </a:lnTo>
                              <a:lnTo>
                                <a:pt x="5511" y="2228"/>
                              </a:lnTo>
                              <a:lnTo>
                                <a:pt x="5482" y="2203"/>
                              </a:lnTo>
                              <a:lnTo>
                                <a:pt x="5470" y="2193"/>
                              </a:lnTo>
                              <a:lnTo>
                                <a:pt x="5459" y="2185"/>
                              </a:lnTo>
                              <a:lnTo>
                                <a:pt x="5449" y="2179"/>
                              </a:lnTo>
                              <a:lnTo>
                                <a:pt x="5439" y="2174"/>
                              </a:lnTo>
                              <a:lnTo>
                                <a:pt x="5427" y="2169"/>
                              </a:lnTo>
                              <a:lnTo>
                                <a:pt x="5416" y="2166"/>
                              </a:lnTo>
                              <a:lnTo>
                                <a:pt x="5407" y="2165"/>
                              </a:lnTo>
                              <a:lnTo>
                                <a:pt x="5398" y="2167"/>
                              </a:lnTo>
                              <a:lnTo>
                                <a:pt x="5392" y="2170"/>
                              </a:lnTo>
                              <a:lnTo>
                                <a:pt x="4912" y="2651"/>
                              </a:lnTo>
                              <a:lnTo>
                                <a:pt x="4160" y="1899"/>
                              </a:lnTo>
                              <a:lnTo>
                                <a:pt x="4668" y="1390"/>
                              </a:lnTo>
                              <a:lnTo>
                                <a:pt x="4671" y="1384"/>
                              </a:lnTo>
                              <a:lnTo>
                                <a:pt x="4671" y="1374"/>
                              </a:lnTo>
                              <a:lnTo>
                                <a:pt x="4670" y="1365"/>
                              </a:lnTo>
                              <a:lnTo>
                                <a:pt x="4667" y="1354"/>
                              </a:lnTo>
                              <a:lnTo>
                                <a:pt x="4655" y="1330"/>
                              </a:lnTo>
                              <a:lnTo>
                                <a:pt x="4648" y="1319"/>
                              </a:lnTo>
                              <a:lnTo>
                                <a:pt x="4640" y="1307"/>
                              </a:lnTo>
                              <a:lnTo>
                                <a:pt x="4630" y="1295"/>
                              </a:lnTo>
                              <a:lnTo>
                                <a:pt x="4619" y="1282"/>
                              </a:lnTo>
                              <a:lnTo>
                                <a:pt x="4592" y="1253"/>
                              </a:lnTo>
                              <a:lnTo>
                                <a:pt x="4576" y="1237"/>
                              </a:lnTo>
                              <a:lnTo>
                                <a:pt x="4560" y="1221"/>
                              </a:lnTo>
                              <a:lnTo>
                                <a:pt x="4544" y="1206"/>
                              </a:lnTo>
                              <a:lnTo>
                                <a:pt x="4516" y="1181"/>
                              </a:lnTo>
                              <a:lnTo>
                                <a:pt x="4503" y="1171"/>
                              </a:lnTo>
                              <a:lnTo>
                                <a:pt x="4491" y="1162"/>
                              </a:lnTo>
                              <a:lnTo>
                                <a:pt x="4479" y="1155"/>
                              </a:lnTo>
                              <a:lnTo>
                                <a:pt x="4455" y="1142"/>
                              </a:lnTo>
                              <a:lnTo>
                                <a:pt x="4444" y="1139"/>
                              </a:lnTo>
                              <a:lnTo>
                                <a:pt x="4435" y="1138"/>
                              </a:lnTo>
                              <a:lnTo>
                                <a:pt x="4425" y="1138"/>
                              </a:lnTo>
                              <a:lnTo>
                                <a:pt x="4419" y="1141"/>
                              </a:lnTo>
                              <a:lnTo>
                                <a:pt x="3796" y="1764"/>
                              </a:lnTo>
                              <a:lnTo>
                                <a:pt x="3785" y="1777"/>
                              </a:lnTo>
                              <a:lnTo>
                                <a:pt x="3778" y="1794"/>
                              </a:lnTo>
                              <a:lnTo>
                                <a:pt x="3775" y="1813"/>
                              </a:lnTo>
                              <a:lnTo>
                                <a:pt x="3776" y="1835"/>
                              </a:lnTo>
                              <a:lnTo>
                                <a:pt x="3782" y="1861"/>
                              </a:lnTo>
                              <a:lnTo>
                                <a:pt x="3797" y="1889"/>
                              </a:lnTo>
                              <a:lnTo>
                                <a:pt x="3818" y="1919"/>
                              </a:lnTo>
                              <a:lnTo>
                                <a:pt x="3847" y="1951"/>
                              </a:lnTo>
                              <a:lnTo>
                                <a:pt x="5903" y="4007"/>
                              </a:lnTo>
                              <a:lnTo>
                                <a:pt x="5911" y="4013"/>
                              </a:lnTo>
                              <a:lnTo>
                                <a:pt x="5921" y="4016"/>
                              </a:lnTo>
                              <a:lnTo>
                                <a:pt x="5933" y="4022"/>
                              </a:lnTo>
                              <a:lnTo>
                                <a:pt x="5942" y="4023"/>
                              </a:lnTo>
                              <a:lnTo>
                                <a:pt x="5953" y="4019"/>
                              </a:lnTo>
                              <a:lnTo>
                                <a:pt x="5962" y="4016"/>
                              </a:lnTo>
                              <a:lnTo>
                                <a:pt x="5972" y="4012"/>
                              </a:lnTo>
                              <a:lnTo>
                                <a:pt x="5982" y="4008"/>
                              </a:lnTo>
                              <a:lnTo>
                                <a:pt x="5993" y="4002"/>
                              </a:lnTo>
                              <a:lnTo>
                                <a:pt x="6004" y="3994"/>
                              </a:lnTo>
                              <a:lnTo>
                                <a:pt x="6016" y="3984"/>
                              </a:lnTo>
                              <a:lnTo>
                                <a:pt x="6028" y="3974"/>
                              </a:lnTo>
                              <a:lnTo>
                                <a:pt x="6040" y="3962"/>
                              </a:lnTo>
                              <a:lnTo>
                                <a:pt x="6053" y="3949"/>
                              </a:lnTo>
                              <a:lnTo>
                                <a:pt x="6064" y="3936"/>
                              </a:lnTo>
                              <a:lnTo>
                                <a:pt x="6073" y="3924"/>
                              </a:lnTo>
                              <a:lnTo>
                                <a:pt x="6082" y="3914"/>
                              </a:lnTo>
                              <a:lnTo>
                                <a:pt x="6087" y="3903"/>
                              </a:lnTo>
                              <a:lnTo>
                                <a:pt x="6092" y="3893"/>
                              </a:lnTo>
                              <a:lnTo>
                                <a:pt x="6095" y="3884"/>
                              </a:lnTo>
                              <a:lnTo>
                                <a:pt x="6097" y="3874"/>
                              </a:lnTo>
                              <a:lnTo>
                                <a:pt x="6101" y="3863"/>
                              </a:lnTo>
                              <a:close/>
                              <a:moveTo>
                                <a:pt x="7355" y="2609"/>
                              </a:moveTo>
                              <a:lnTo>
                                <a:pt x="7355" y="2600"/>
                              </a:lnTo>
                              <a:lnTo>
                                <a:pt x="7347" y="2580"/>
                              </a:lnTo>
                              <a:lnTo>
                                <a:pt x="7340" y="2570"/>
                              </a:lnTo>
                              <a:lnTo>
                                <a:pt x="5414" y="644"/>
                              </a:lnTo>
                              <a:lnTo>
                                <a:pt x="5806" y="253"/>
                              </a:lnTo>
                              <a:lnTo>
                                <a:pt x="5809" y="246"/>
                              </a:lnTo>
                              <a:lnTo>
                                <a:pt x="5809" y="235"/>
                              </a:lnTo>
                              <a:lnTo>
                                <a:pt x="5808" y="226"/>
                              </a:lnTo>
                              <a:lnTo>
                                <a:pt x="5806" y="215"/>
                              </a:lnTo>
                              <a:lnTo>
                                <a:pt x="5794" y="192"/>
                              </a:lnTo>
                              <a:lnTo>
                                <a:pt x="5787" y="181"/>
                              </a:lnTo>
                              <a:lnTo>
                                <a:pt x="5778" y="170"/>
                              </a:lnTo>
                              <a:lnTo>
                                <a:pt x="5768" y="157"/>
                              </a:lnTo>
                              <a:lnTo>
                                <a:pt x="5729" y="115"/>
                              </a:lnTo>
                              <a:lnTo>
                                <a:pt x="5713" y="99"/>
                              </a:lnTo>
                              <a:lnTo>
                                <a:pt x="5697" y="83"/>
                              </a:lnTo>
                              <a:lnTo>
                                <a:pt x="5682" y="69"/>
                              </a:lnTo>
                              <a:lnTo>
                                <a:pt x="5653" y="43"/>
                              </a:lnTo>
                              <a:lnTo>
                                <a:pt x="5641" y="33"/>
                              </a:lnTo>
                              <a:lnTo>
                                <a:pt x="5629" y="24"/>
                              </a:lnTo>
                              <a:lnTo>
                                <a:pt x="5618" y="16"/>
                              </a:lnTo>
                              <a:lnTo>
                                <a:pt x="5607" y="10"/>
                              </a:lnTo>
                              <a:lnTo>
                                <a:pt x="5594" y="3"/>
                              </a:lnTo>
                              <a:lnTo>
                                <a:pt x="5583" y="1"/>
                              </a:lnTo>
                              <a:lnTo>
                                <a:pt x="5574" y="0"/>
                              </a:lnTo>
                              <a:lnTo>
                                <a:pt x="5563" y="0"/>
                              </a:lnTo>
                              <a:lnTo>
                                <a:pt x="5556" y="3"/>
                              </a:lnTo>
                              <a:lnTo>
                                <a:pt x="4590" y="969"/>
                              </a:lnTo>
                              <a:lnTo>
                                <a:pt x="4587" y="976"/>
                              </a:lnTo>
                              <a:lnTo>
                                <a:pt x="4588" y="985"/>
                              </a:lnTo>
                              <a:lnTo>
                                <a:pt x="4588" y="996"/>
                              </a:lnTo>
                              <a:lnTo>
                                <a:pt x="4591" y="1006"/>
                              </a:lnTo>
                              <a:lnTo>
                                <a:pt x="4598" y="1019"/>
                              </a:lnTo>
                              <a:lnTo>
                                <a:pt x="4604" y="1030"/>
                              </a:lnTo>
                              <a:lnTo>
                                <a:pt x="4612" y="1041"/>
                              </a:lnTo>
                              <a:lnTo>
                                <a:pt x="4621" y="1053"/>
                              </a:lnTo>
                              <a:lnTo>
                                <a:pt x="4643" y="1079"/>
                              </a:lnTo>
                              <a:lnTo>
                                <a:pt x="4656" y="1094"/>
                              </a:lnTo>
                              <a:lnTo>
                                <a:pt x="4670" y="1110"/>
                              </a:lnTo>
                              <a:lnTo>
                                <a:pt x="4686" y="1126"/>
                              </a:lnTo>
                              <a:lnTo>
                                <a:pt x="4702" y="1142"/>
                              </a:lnTo>
                              <a:lnTo>
                                <a:pt x="4718" y="1156"/>
                              </a:lnTo>
                              <a:lnTo>
                                <a:pt x="4732" y="1169"/>
                              </a:lnTo>
                              <a:lnTo>
                                <a:pt x="4746" y="1179"/>
                              </a:lnTo>
                              <a:lnTo>
                                <a:pt x="4758" y="1190"/>
                              </a:lnTo>
                              <a:lnTo>
                                <a:pt x="4770" y="1198"/>
                              </a:lnTo>
                              <a:lnTo>
                                <a:pt x="4780" y="1205"/>
                              </a:lnTo>
                              <a:lnTo>
                                <a:pt x="4803" y="1218"/>
                              </a:lnTo>
                              <a:lnTo>
                                <a:pt x="4813" y="1221"/>
                              </a:lnTo>
                              <a:lnTo>
                                <a:pt x="4824" y="1221"/>
                              </a:lnTo>
                              <a:lnTo>
                                <a:pt x="4833" y="1222"/>
                              </a:lnTo>
                              <a:lnTo>
                                <a:pt x="4840" y="1218"/>
                              </a:lnTo>
                              <a:lnTo>
                                <a:pt x="5232" y="827"/>
                              </a:lnTo>
                              <a:lnTo>
                                <a:pt x="7157" y="2753"/>
                              </a:lnTo>
                              <a:lnTo>
                                <a:pt x="7167" y="2760"/>
                              </a:lnTo>
                              <a:lnTo>
                                <a:pt x="7187" y="2767"/>
                              </a:lnTo>
                              <a:lnTo>
                                <a:pt x="7196" y="2768"/>
                              </a:lnTo>
                              <a:lnTo>
                                <a:pt x="7207" y="2764"/>
                              </a:lnTo>
                              <a:lnTo>
                                <a:pt x="7217" y="2762"/>
                              </a:lnTo>
                              <a:lnTo>
                                <a:pt x="7226" y="2758"/>
                              </a:lnTo>
                              <a:lnTo>
                                <a:pt x="7237" y="2753"/>
                              </a:lnTo>
                              <a:lnTo>
                                <a:pt x="7248" y="2748"/>
                              </a:lnTo>
                              <a:lnTo>
                                <a:pt x="7258" y="2740"/>
                              </a:lnTo>
                              <a:lnTo>
                                <a:pt x="7270" y="2730"/>
                              </a:lnTo>
                              <a:lnTo>
                                <a:pt x="7282" y="2720"/>
                              </a:lnTo>
                              <a:lnTo>
                                <a:pt x="7295" y="2708"/>
                              </a:lnTo>
                              <a:lnTo>
                                <a:pt x="7307" y="2694"/>
                              </a:lnTo>
                              <a:lnTo>
                                <a:pt x="7318" y="2682"/>
                              </a:lnTo>
                              <a:lnTo>
                                <a:pt x="7328" y="2670"/>
                              </a:lnTo>
                              <a:lnTo>
                                <a:pt x="7336" y="2660"/>
                              </a:lnTo>
                              <a:lnTo>
                                <a:pt x="7341" y="2649"/>
                              </a:lnTo>
                              <a:lnTo>
                                <a:pt x="7346" y="2639"/>
                              </a:lnTo>
                              <a:lnTo>
                                <a:pt x="7349" y="2629"/>
                              </a:lnTo>
                              <a:lnTo>
                                <a:pt x="7351" y="2620"/>
                              </a:lnTo>
                              <a:lnTo>
                                <a:pt x="7355" y="2609"/>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99E3D" id="docshape7" o:spid="_x0000_s1026" style="position:absolute;margin-left:124.85pt;margin-top:16.6pt;width:367.8pt;height:388.5pt;z-index:-1578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356,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" path="m2786,6836r-9,-88l2760,6658r-18,-66l2719,6525r-27,-68l2661,6387r-37,-71l2583,6244r-46,-74l2498,6112r-25,-35l2473,6776r-3,77l2457,6926r-24,71l2397,7067r-48,67l2289,7201r-188,188l380,5668,566,5482r71,-64l710,5369r75,-36l861,5313r79,-8l1020,5306r82,12l1187,5340r69,24l1326,5395r70,36l1468,5472r72,48l1601,5565r60,47l1722,5661r60,53l1842,5769r60,59l1965,5891r58,63l2079,6015r51,60l2178,6134r44,57l2262,6247r51,77l2356,6400r37,73l2422,6544r24,69l2465,6696r8,80l2473,6077r-16,-24l2412,5994r-48,-60l2314,5873r-54,-61l2204,5750r-60,-63l2082,5624r-62,-61l1958,5505r-62,-55l1835,5398r-61,-50l1717,5305r-4,-3l1652,5259r-60,-41l1512,5169r-78,-43l1356,5088r-78,-32l1202,5029r-75,-23l1039,4988r-86,-9l869,4978r-82,7l707,5000r-65,19l578,5046r-63,35l453,5122r-61,49l332,5227,21,5538r-10,14l4,5568,,5588r1,22l8,5636r14,28l43,5694r30,32l2045,7698r32,29l2107,7748r27,14l2159,7768r23,1l2202,7767r17,-7l2232,7749r291,-290l2579,7399r8,-10l2627,7339r43,-62l2705,7214r29,-64l2756,7085r19,-80l2785,6922r1,-86xm4399,5565r-1,-9l4393,5547r-4,-9l4381,5529r-8,-9l4365,5513r-10,-8l4343,5495r-14,-10l4312,5474r-87,-55l3700,5106r-53,-32l3563,5024r-49,-28l3422,4947r-43,-22l3337,4906r-39,-17l3259,4874r-37,-13l3186,4851r-34,-8l3127,4838r-9,-1l3087,4833r-31,l3026,4835r-29,3l3009,4791r8,-48l3021,4694r2,-49l3020,4596r-6,-50l3004,4495r-15,-51l2970,4393r-22,-52l2920,4288r-33,-54l2850,4181r-43,-54l2760,4073r-11,-11l2749,4660r-5,41l2735,4742r-15,40l2699,4821r-27,38l2639,4896r-179,178l1715,4329r154,-153l1895,4150r25,-23l1942,4108r21,-15l1982,4079r18,-11l2019,4058r20,-8l2101,4034r62,-5l2225,4037r63,20l2351,4089r64,41l2480,4181r65,61l2583,4282r34,41l2649,4364r28,42l2701,4449r19,43l2734,4534r9,42l2749,4619r,41l2749,4062r-31,-33l2707,4018r-58,-55l2592,3913r-58,-45l2477,3828r-58,-34l2362,3765r-58,-23l2247,3723r-58,-14l2133,3702r-55,-2l2023,3703r-54,10l1916,3728r-52,21l1812,3775r-17,11l1778,3799r-38,27l1721,3843r-22,20l1675,3885r-25,25l1432,4127r-74,74l1348,4215r-7,16l1338,4251r,22l1345,4299r14,28l1380,4357r30,32l3465,6444r10,8l3495,6459r10,1l3515,6456r10,-2l3535,6450r10,-5l3556,6439r10,-7l3578,6422r12,-10l3603,6399r12,-13l3626,6374r10,-12l3644,6351r6,-10l3654,6331r3,-10l3660,6312r3,-10l3663,6292r-4,-10l3655,6272r-7,-10l2698,5312r122,-122l2852,5162r33,-23l2920,5123r36,-11l2994,5107r40,-1l3075,5110r42,8l3162,5130r45,16l3254,5165r49,24l3353,5215r51,29l3458,5274r55,33l4172,5710r12,6l4195,5722r10,4l4216,5731r13,1l4241,5730r11,-1l4262,5725r10,-5l4282,5714r10,-8l4304,5696r13,-11l4330,5672r15,-15l4357,5643r11,-13l4377,5618r8,-11l4390,5597r4,-9l4397,5578r2,-13xm5703,4273r-1,-11l5699,4252r-6,-11l5685,4229r-10,-11l5661,4207r-15,-12l5627,4182r-22,-14l5334,3995,4543,3495r,313l4066,4286,3877,3995r-28,-44l3287,3081r-87,-134l3201,2947r,-1l4543,3808r,-313l3675,2946,3091,2575r-11,-7l3068,2562r-11,-5l3047,2554r-10,-2l3027,2552r-10,1l3007,2556r-11,4l2984,2566r-11,7l2960,2582r-13,11l2934,2606r-15,14l2902,2636r-15,16l2874,2665r-12,13l2852,2690r-8,12l2837,2713r-5,11l2829,2734r-3,11l2825,2755r,9l2827,2773r3,11l2835,2794r5,11l2846,2816r84,130l2976,3019r590,933l3594,3995r846,1335l4454,5352r13,18l4479,5386r12,13l4502,5409r11,9l4524,5423r10,4l4545,5428r10,-1l4567,5423r12,-7l4591,5407r12,-10l4617,5384r15,-14l4646,5355r12,-13l4669,5329r9,-11l4684,5308r6,-10l4693,5288r1,-11l4695,5266r1,-11l4690,5243r-3,-10l4681,5222r-8,-13l4296,4630r-42,-65l4534,4286r291,-291l5481,4415r14,7l5506,4427r10,4l5526,4435r10,1l5547,4432r9,-2l5565,4426r10,-6l5587,4412r11,-9l5611,4391r14,-13l5640,4362r16,-16l5669,4331r11,-13l5690,4305r7,-11l5701,4284r2,-11xm6101,3863r-1,-9l6095,3842r-4,-10l6085,3824,5156,2895r481,-481l5638,2407r,-11l5637,2387r-3,-11l5622,2352r-7,-11l5607,2329r-10,-12l5586,2304r-26,-28l5544,2260r-17,-17l5511,2228r-29,-25l5470,2193r-11,-8l5449,2179r-10,-5l5427,2169r-11,-3l5407,2165r-9,2l5392,2170r-480,481l4160,1899r508,-509l4671,1384r,-10l4670,1365r-3,-11l4655,1330r-7,-11l4640,1307r-10,-12l4619,1282r-27,-29l4576,1237r-16,-16l4544,1206r-28,-25l4503,1171r-12,-9l4479,1155r-24,-13l4444,1139r-9,-1l4425,1138r-6,3l3796,1764r-11,13l3778,1794r-3,19l3776,1835r6,26l3797,1889r21,30l3847,1951,5903,4007r8,6l5921,4016r12,6l5942,4023r11,-4l5962,4016r10,-4l5982,4008r11,-6l6004,3994r12,-10l6028,3974r12,-12l6053,3949r11,-13l6073,3924r9,-10l6087,3903r5,-10l6095,3884r2,-10l6101,3863xm7355,2609r,-9l7347,2580r-7,-10l5414,644,5806,253r3,-7l5809,235r-1,-9l5806,215r-12,-23l5787,181r-9,-11l5768,157r-39,-42l5713,99,5697,83,5682,69,5653,43,5641,33r-12,-9l5618,16r-11,-6l5594,3,5583,1,5574,r-11,l5556,3,4590,969r-3,7l4588,985r,11l4591,1006r7,13l4604,1030r8,11l4621,1053r22,26l4656,1094r14,16l4686,1126r16,16l4718,1156r14,13l4746,1179r12,11l4770,1198r10,7l4803,1218r10,3l4824,1221r9,1l4840,1218,5232,827,7157,2753r10,7l7187,2767r9,1l7207,2764r10,-2l7226,2758r11,-5l7248,2748r10,-8l7270,2730r12,-10l7295,2708r12,-14l7318,2682r10,-12l7336,2660r5,-11l7346,2639r3,-10l7351,2620r4,-11xe" fillcolor="silver" stroked="f">
                <v:fill opacity="32896f"/>
                <v:path arrowok="t" o:connecttype="custom" o:connectlocs="1610995,3627755;1334135,4401820;753745,3100705;1169670,3373120;1496060,3773805;1469390,3439160;1090295,3078480;659765,2877185;210820,3028950;1298575,4598035;1637665,4408170;2793365,3243580;2738120,3185795;2069465,2804795;1910715,2752090;1854200,2432685;1713865,2771140;1258570,2299970;1574800,2364740;1745615,2642870;1499870,2100580;1150620,2106930;855980,2386330;2219325,3811270;2287905,3773170;2326005,3705225;1901190,2952750;2195830,3058795;2706370,3345180;2779395,3277235;3609975,2395220;2461895,2246630;1962785,1344930;1894840,1339215;1811020,1417955;1800225,1483995;2844165,3129915;2915285,3143250;2980055,3067685;2879090,2431415;3533775,2520315;3613150,2443480;3579495,1242695;3530600,1155065;3439160,1085215;2963545,569595;2867660,459740;2403475,838200;3759835,2259965;3827780,2233295;3874135,2162810;3686810,-153670;3582035,-269240;2912745,329565;2965450,414655;3056255,485140;4582795,1463675;4653280,1405255" o:connectangles="0,0,0,0,0,0,0,0,0,0,0,0,0,0,0,0,0,0,0,0,0,0,0,0,0,0,0,0,0,0,0,0,0,0,0,0,0,0,0,0,0,0,0,0,0,0,0,0,0,0,0,0,0,0,0,0,0,0"/>
                <w10:wrap anchorx="page"/>
              </v:shape>
            </w:pict>
          </mc:Fallback>
        </mc:AlternateContent>
      </w:r>
      <w:commentRangeStart w:id="8"/>
      <w:r>
        <w:t>Describe</w:t>
      </w:r>
      <w:r>
        <w:rPr>
          <w:spacing w:val="-3"/>
        </w:rPr>
        <w:t xml:space="preserve"> </w:t>
      </w:r>
      <w:r>
        <w:t>how</w:t>
      </w:r>
      <w:r>
        <w:rPr>
          <w:spacing w:val="-6"/>
        </w:rPr>
        <w:t xml:space="preserve"> </w:t>
      </w:r>
      <w:r>
        <w:t>the</w:t>
      </w:r>
      <w:r>
        <w:rPr>
          <w:spacing w:val="-3"/>
        </w:rPr>
        <w:t xml:space="preserve"> </w:t>
      </w:r>
      <w:r>
        <w:t>scientific</w:t>
      </w:r>
      <w:r>
        <w:rPr>
          <w:spacing w:val="-2"/>
        </w:rPr>
        <w:t xml:space="preserve"> </w:t>
      </w:r>
      <w:r>
        <w:t>data</w:t>
      </w:r>
      <w:r>
        <w:rPr>
          <w:spacing w:val="-3"/>
        </w:rPr>
        <w:t xml:space="preserve"> </w:t>
      </w:r>
      <w:r>
        <w:t>will</w:t>
      </w:r>
      <w:r>
        <w:rPr>
          <w:spacing w:val="-3"/>
        </w:rPr>
        <w:t xml:space="preserve"> </w:t>
      </w:r>
      <w:r>
        <w:t>be</w:t>
      </w:r>
      <w:r>
        <w:rPr>
          <w:spacing w:val="-5"/>
        </w:rPr>
        <w:t xml:space="preserve"> </w:t>
      </w:r>
      <w:r>
        <w:t>findable</w:t>
      </w:r>
      <w:r>
        <w:rPr>
          <w:spacing w:val="-3"/>
        </w:rPr>
        <w:t xml:space="preserve"> </w:t>
      </w:r>
      <w:r>
        <w:t>and</w:t>
      </w:r>
      <w:r>
        <w:rPr>
          <w:spacing w:val="-3"/>
        </w:rPr>
        <w:t xml:space="preserve"> </w:t>
      </w:r>
      <w:r>
        <w:t>identifiable,</w:t>
      </w:r>
      <w:r>
        <w:rPr>
          <w:spacing w:val="-2"/>
        </w:rPr>
        <w:t xml:space="preserve"> </w:t>
      </w:r>
      <w:r>
        <w:t>i.e.,</w:t>
      </w:r>
      <w:r>
        <w:rPr>
          <w:spacing w:val="-1"/>
        </w:rPr>
        <w:t xml:space="preserve"> </w:t>
      </w:r>
      <w:r>
        <w:t>via</w:t>
      </w:r>
      <w:r>
        <w:rPr>
          <w:spacing w:val="-3"/>
        </w:rPr>
        <w:t xml:space="preserve"> </w:t>
      </w:r>
      <w:r>
        <w:t>a</w:t>
      </w:r>
      <w:r>
        <w:rPr>
          <w:spacing w:val="-7"/>
        </w:rPr>
        <w:t xml:space="preserve"> </w:t>
      </w:r>
      <w:r>
        <w:t>persistent</w:t>
      </w:r>
      <w:r>
        <w:rPr>
          <w:spacing w:val="-1"/>
        </w:rPr>
        <w:t xml:space="preserve"> </w:t>
      </w:r>
      <w:r>
        <w:t>unique</w:t>
      </w:r>
      <w:r>
        <w:rPr>
          <w:spacing w:val="-3"/>
        </w:rPr>
        <w:t xml:space="preserve"> </w:t>
      </w:r>
      <w:r>
        <w:t>identifier</w:t>
      </w:r>
      <w:r>
        <w:rPr>
          <w:spacing w:val="-2"/>
        </w:rPr>
        <w:t xml:space="preserve"> </w:t>
      </w:r>
      <w:r>
        <w:t>or other standard indexing tools.</w:t>
      </w:r>
      <w:commentRangeEnd w:id="8"/>
      <w:r w:rsidR="0045513D">
        <w:rPr>
          <w:rStyle w:val="CommentReference"/>
          <w:i w:val="0"/>
          <w:iCs w:val="0"/>
        </w:rPr>
        <w:commentReference w:id="8"/>
      </w:r>
    </w:p>
    <w:p w14:paraId="7DB2AEDF" w14:textId="1F6F0762" w:rsidR="00E57F77" w:rsidRPr="009A62FF" w:rsidRDefault="00ED27BA">
      <w:pPr>
        <w:pStyle w:val="BodyText"/>
        <w:rPr>
          <w:i w:val="0"/>
          <w:iCs w:val="0"/>
          <w:color w:val="FF0000"/>
          <w:sz w:val="24"/>
        </w:rPr>
      </w:pPr>
      <w:r w:rsidRPr="00ED27BA">
        <w:rPr>
          <w:rFonts w:cstheme="minorHAnsi"/>
          <w:i w:val="0"/>
          <w:iCs w:val="0"/>
          <w:color w:val="FF0000"/>
        </w:rPr>
        <w:t xml:space="preserve">Our genomic study will be </w:t>
      </w:r>
      <w:hyperlink r:id="rId13" w:history="1">
        <w:r w:rsidRPr="00ED27BA">
          <w:rPr>
            <w:rStyle w:val="Hyperlink"/>
            <w:rFonts w:cstheme="minorHAnsi"/>
            <w:i w:val="0"/>
            <w:iCs w:val="0"/>
          </w:rPr>
          <w:t>registered with dbGaP</w:t>
        </w:r>
      </w:hyperlink>
      <w:r w:rsidRPr="00ED27BA">
        <w:rPr>
          <w:rFonts w:cstheme="minorHAnsi"/>
          <w:i w:val="0"/>
          <w:iCs w:val="0"/>
          <w:color w:val="FF0000"/>
        </w:rPr>
        <w:t xml:space="preserve">, and our raw whole genome sequencing data and derived data will be submitted to Sequence Read Archive (SRA). </w:t>
      </w:r>
      <w:r w:rsidR="009A62FF" w:rsidRPr="007B4137">
        <w:rPr>
          <w:rFonts w:cstheme="minorHAnsi"/>
          <w:i w:val="0"/>
          <w:iCs w:val="0"/>
          <w:color w:val="FF0000"/>
        </w:rPr>
        <w:t xml:space="preserve">Data will be findable for the research community through </w:t>
      </w:r>
      <w:r w:rsidR="009A62FF">
        <w:rPr>
          <w:rFonts w:cstheme="minorHAnsi"/>
          <w:i w:val="0"/>
          <w:iCs w:val="0"/>
          <w:color w:val="FF0000"/>
        </w:rPr>
        <w:t xml:space="preserve">the </w:t>
      </w:r>
      <w:r w:rsidR="00120B4D">
        <w:rPr>
          <w:rFonts w:cstheme="minorHAnsi"/>
          <w:i w:val="0"/>
          <w:iCs w:val="0"/>
          <w:color w:val="FF0000"/>
        </w:rPr>
        <w:t>NIH</w:t>
      </w:r>
      <w:r w:rsidR="009A62FF">
        <w:rPr>
          <w:rFonts w:cstheme="minorHAnsi"/>
          <w:i w:val="0"/>
          <w:iCs w:val="0"/>
          <w:color w:val="FF0000"/>
        </w:rPr>
        <w:t xml:space="preserve"> supported </w:t>
      </w:r>
      <w:proofErr w:type="spellStart"/>
      <w:r w:rsidR="009A62FF">
        <w:rPr>
          <w:rFonts w:cstheme="minorHAnsi"/>
          <w:i w:val="0"/>
          <w:iCs w:val="0"/>
          <w:color w:val="FF0000"/>
        </w:rPr>
        <w:t>BioProject</w:t>
      </w:r>
      <w:proofErr w:type="spellEnd"/>
      <w:r w:rsidR="009A62FF">
        <w:rPr>
          <w:rFonts w:cstheme="minorHAnsi"/>
          <w:i w:val="0"/>
          <w:iCs w:val="0"/>
          <w:color w:val="FF0000"/>
        </w:rPr>
        <w:t xml:space="preserve"> portal using the </w:t>
      </w:r>
      <w:proofErr w:type="spellStart"/>
      <w:r w:rsidR="009A62FF">
        <w:rPr>
          <w:rFonts w:cstheme="minorHAnsi"/>
          <w:i w:val="0"/>
          <w:iCs w:val="0"/>
          <w:color w:val="FF0000"/>
        </w:rPr>
        <w:t>BioProject</w:t>
      </w:r>
      <w:proofErr w:type="spellEnd"/>
      <w:r w:rsidR="009A62FF">
        <w:rPr>
          <w:rFonts w:cstheme="minorHAnsi"/>
          <w:i w:val="0"/>
          <w:iCs w:val="0"/>
          <w:color w:val="FF0000"/>
        </w:rPr>
        <w:t xml:space="preserve"> ID as a persistent unique identifier.  From the </w:t>
      </w:r>
      <w:proofErr w:type="spellStart"/>
      <w:r w:rsidR="009A62FF">
        <w:rPr>
          <w:rFonts w:cstheme="minorHAnsi"/>
          <w:i w:val="0"/>
          <w:iCs w:val="0"/>
          <w:color w:val="FF0000"/>
        </w:rPr>
        <w:t>BioProject</w:t>
      </w:r>
      <w:proofErr w:type="spellEnd"/>
      <w:r w:rsidR="009A62FF">
        <w:rPr>
          <w:rFonts w:cstheme="minorHAnsi"/>
          <w:i w:val="0"/>
          <w:iCs w:val="0"/>
          <w:color w:val="FF0000"/>
        </w:rPr>
        <w:t xml:space="preserve"> page</w:t>
      </w:r>
      <w:r w:rsidR="0047543D">
        <w:rPr>
          <w:rFonts w:cstheme="minorHAnsi"/>
          <w:i w:val="0"/>
          <w:iCs w:val="0"/>
          <w:color w:val="FF0000"/>
        </w:rPr>
        <w:t>,</w:t>
      </w:r>
      <w:r w:rsidR="009A62FF">
        <w:rPr>
          <w:rFonts w:cstheme="minorHAnsi"/>
          <w:i w:val="0"/>
          <w:iCs w:val="0"/>
          <w:color w:val="FF0000"/>
        </w:rPr>
        <w:t xml:space="preserve"> links to access sample level data from </w:t>
      </w:r>
      <w:proofErr w:type="spellStart"/>
      <w:r w:rsidR="009A62FF">
        <w:rPr>
          <w:rFonts w:cstheme="minorHAnsi"/>
          <w:i w:val="0"/>
          <w:iCs w:val="0"/>
          <w:color w:val="FF0000"/>
        </w:rPr>
        <w:t>BioSample</w:t>
      </w:r>
      <w:proofErr w:type="spellEnd"/>
      <w:r w:rsidR="009A62FF" w:rsidRPr="007B4137">
        <w:rPr>
          <w:rFonts w:cstheme="minorHAnsi"/>
          <w:i w:val="0"/>
          <w:iCs w:val="0"/>
          <w:color w:val="FF0000"/>
        </w:rPr>
        <w:t xml:space="preserve"> </w:t>
      </w:r>
      <w:r w:rsidR="009A62FF">
        <w:rPr>
          <w:rFonts w:cstheme="minorHAnsi"/>
          <w:i w:val="0"/>
          <w:iCs w:val="0"/>
          <w:color w:val="FF0000"/>
        </w:rPr>
        <w:t>and SRA repositories</w:t>
      </w:r>
      <w:r w:rsidR="0047543D">
        <w:rPr>
          <w:rFonts w:cstheme="minorHAnsi"/>
          <w:i w:val="0"/>
          <w:iCs w:val="0"/>
          <w:color w:val="FF0000"/>
        </w:rPr>
        <w:t xml:space="preserve"> (both are supported by NIH/NLM)</w:t>
      </w:r>
      <w:r w:rsidR="009A62FF">
        <w:rPr>
          <w:rFonts w:cstheme="minorHAnsi"/>
          <w:i w:val="0"/>
          <w:iCs w:val="0"/>
          <w:color w:val="FF0000"/>
        </w:rPr>
        <w:t xml:space="preserve"> </w:t>
      </w:r>
      <w:r w:rsidR="002948BE">
        <w:rPr>
          <w:rFonts w:cstheme="minorHAnsi"/>
          <w:i w:val="0"/>
          <w:iCs w:val="0"/>
          <w:color w:val="FF0000"/>
        </w:rPr>
        <w:t>will be</w:t>
      </w:r>
      <w:r w:rsidR="009A62FF">
        <w:rPr>
          <w:rFonts w:cstheme="minorHAnsi"/>
          <w:i w:val="0"/>
          <w:iCs w:val="0"/>
          <w:color w:val="FF0000"/>
        </w:rPr>
        <w:t xml:space="preserve"> available. In addition, the dbGaP study also points to these data to help researchers find the data</w:t>
      </w:r>
      <w:r w:rsidR="0047543D">
        <w:rPr>
          <w:rFonts w:cstheme="minorHAnsi"/>
          <w:i w:val="0"/>
          <w:iCs w:val="0"/>
          <w:color w:val="FF0000"/>
        </w:rPr>
        <w:t xml:space="preserve"> using the </w:t>
      </w:r>
      <w:proofErr w:type="spellStart"/>
      <w:r w:rsidR="0047543D">
        <w:rPr>
          <w:rFonts w:cstheme="minorHAnsi"/>
          <w:i w:val="0"/>
          <w:iCs w:val="0"/>
          <w:color w:val="FF0000"/>
        </w:rPr>
        <w:t>BioProject</w:t>
      </w:r>
      <w:proofErr w:type="spellEnd"/>
      <w:r w:rsidR="0047543D">
        <w:rPr>
          <w:rFonts w:cstheme="minorHAnsi"/>
          <w:i w:val="0"/>
          <w:iCs w:val="0"/>
          <w:color w:val="FF0000"/>
        </w:rPr>
        <w:t xml:space="preserve"> ID</w:t>
      </w:r>
      <w:r w:rsidR="009A62FF">
        <w:rPr>
          <w:rFonts w:cstheme="minorHAnsi"/>
          <w:i w:val="0"/>
          <w:iCs w:val="0"/>
          <w:color w:val="FF0000"/>
        </w:rPr>
        <w:t xml:space="preserve">. At the time of publication, the </w:t>
      </w:r>
      <w:proofErr w:type="spellStart"/>
      <w:r w:rsidR="009A62FF">
        <w:rPr>
          <w:rFonts w:cstheme="minorHAnsi"/>
          <w:i w:val="0"/>
          <w:iCs w:val="0"/>
          <w:color w:val="FF0000"/>
        </w:rPr>
        <w:t>BioProject</w:t>
      </w:r>
      <w:proofErr w:type="spellEnd"/>
      <w:r w:rsidR="009A62FF">
        <w:rPr>
          <w:rFonts w:cstheme="minorHAnsi"/>
          <w:i w:val="0"/>
          <w:iCs w:val="0"/>
          <w:color w:val="FF0000"/>
        </w:rPr>
        <w:t xml:space="preserve"> ID will be provided to the publisher, which is a requirement for most of the journals these days.</w:t>
      </w:r>
      <w:r w:rsidR="00271214">
        <w:rPr>
          <w:rFonts w:cstheme="minorHAnsi"/>
          <w:i w:val="0"/>
          <w:iCs w:val="0"/>
          <w:color w:val="FF0000"/>
        </w:rPr>
        <w:t xml:space="preserve">  Also, links to the </w:t>
      </w:r>
      <w:proofErr w:type="spellStart"/>
      <w:r w:rsidR="00271214">
        <w:rPr>
          <w:rFonts w:cstheme="minorHAnsi"/>
          <w:i w:val="0"/>
          <w:iCs w:val="0"/>
          <w:color w:val="FF0000"/>
        </w:rPr>
        <w:t>BioProject</w:t>
      </w:r>
      <w:proofErr w:type="spellEnd"/>
      <w:r w:rsidR="00271214">
        <w:rPr>
          <w:rFonts w:cstheme="minorHAnsi"/>
          <w:i w:val="0"/>
          <w:iCs w:val="0"/>
          <w:color w:val="FF0000"/>
        </w:rPr>
        <w:t xml:space="preserve"> ID will be provided in the supplementary data files of the publications.</w:t>
      </w:r>
    </w:p>
    <w:p w14:paraId="4AEB979F" w14:textId="5546937F" w:rsidR="00E57F77" w:rsidRDefault="00612306">
      <w:pPr>
        <w:pStyle w:val="Heading1"/>
        <w:numPr>
          <w:ilvl w:val="0"/>
          <w:numId w:val="2"/>
        </w:numPr>
        <w:tabs>
          <w:tab w:val="left" w:pos="861"/>
        </w:tabs>
        <w:spacing w:before="206"/>
      </w:pPr>
      <w:r>
        <w:t>When</w:t>
      </w:r>
      <w:r>
        <w:rPr>
          <w:spacing w:val="-3"/>
        </w:rPr>
        <w:t xml:space="preserve"> </w:t>
      </w:r>
      <w:r>
        <w:t>and</w:t>
      </w:r>
      <w:r>
        <w:rPr>
          <w:spacing w:val="-5"/>
        </w:rPr>
        <w:t xml:space="preserve"> </w:t>
      </w:r>
      <w:r>
        <w:t>how</w:t>
      </w:r>
      <w:r>
        <w:rPr>
          <w:spacing w:val="-3"/>
        </w:rPr>
        <w:t xml:space="preserve"> </w:t>
      </w:r>
      <w:r>
        <w:t>long</w:t>
      </w:r>
      <w:r>
        <w:rPr>
          <w:spacing w:val="-5"/>
        </w:rPr>
        <w:t xml:space="preserve"> </w:t>
      </w:r>
      <w:r>
        <w:t>the</w:t>
      </w:r>
      <w:r>
        <w:rPr>
          <w:spacing w:val="-3"/>
        </w:rPr>
        <w:t xml:space="preserve"> </w:t>
      </w:r>
      <w:r>
        <w:t>scientific</w:t>
      </w:r>
      <w:r>
        <w:rPr>
          <w:spacing w:val="-4"/>
        </w:rPr>
        <w:t xml:space="preserve"> </w:t>
      </w:r>
      <w:r>
        <w:t>data</w:t>
      </w:r>
      <w:r>
        <w:rPr>
          <w:spacing w:val="-5"/>
        </w:rPr>
        <w:t xml:space="preserve"> </w:t>
      </w:r>
      <w:r>
        <w:t>will</w:t>
      </w:r>
      <w:r>
        <w:rPr>
          <w:spacing w:val="-3"/>
        </w:rPr>
        <w:t xml:space="preserve"> </w:t>
      </w:r>
      <w:r>
        <w:t>be</w:t>
      </w:r>
      <w:r>
        <w:rPr>
          <w:spacing w:val="-5"/>
        </w:rPr>
        <w:t xml:space="preserve"> </w:t>
      </w:r>
      <w:r>
        <w:t>made</w:t>
      </w:r>
      <w:r>
        <w:rPr>
          <w:spacing w:val="-2"/>
        </w:rPr>
        <w:t xml:space="preserve"> available:</w:t>
      </w:r>
    </w:p>
    <w:p w14:paraId="4B249D48" w14:textId="6B0F0987" w:rsidR="00E57F77" w:rsidRDefault="00612306">
      <w:pPr>
        <w:pStyle w:val="BodyText"/>
        <w:ind w:left="860" w:right="279"/>
      </w:pPr>
      <w:commentRangeStart w:id="9"/>
      <w:r>
        <w:t>Describe when the scientific data will be made available to other users (i.e., no later than time of an associated</w:t>
      </w:r>
      <w:r>
        <w:rPr>
          <w:spacing w:val="-3"/>
        </w:rPr>
        <w:t xml:space="preserve"> </w:t>
      </w:r>
      <w:r>
        <w:t>publication</w:t>
      </w:r>
      <w:r>
        <w:rPr>
          <w:spacing w:val="-3"/>
        </w:rPr>
        <w:t xml:space="preserve"> </w:t>
      </w:r>
      <w:r>
        <w:t>or</w:t>
      </w:r>
      <w:r>
        <w:rPr>
          <w:spacing w:val="-4"/>
        </w:rPr>
        <w:t xml:space="preserve"> </w:t>
      </w:r>
      <w:r>
        <w:t>end</w:t>
      </w:r>
      <w:r>
        <w:rPr>
          <w:spacing w:val="-3"/>
        </w:rPr>
        <w:t xml:space="preserve"> </w:t>
      </w:r>
      <w:r>
        <w:t>of</w:t>
      </w:r>
      <w:r>
        <w:rPr>
          <w:spacing w:val="-4"/>
        </w:rPr>
        <w:t xml:space="preserve"> </w:t>
      </w:r>
      <w:r>
        <w:t>the</w:t>
      </w:r>
      <w:r>
        <w:rPr>
          <w:spacing w:val="-3"/>
        </w:rPr>
        <w:t xml:space="preserve"> </w:t>
      </w:r>
      <w:r>
        <w:t>performance</w:t>
      </w:r>
      <w:r>
        <w:rPr>
          <w:spacing w:val="-4"/>
        </w:rPr>
        <w:t xml:space="preserve"> </w:t>
      </w:r>
      <w:r>
        <w:t>period,</w:t>
      </w:r>
      <w:r>
        <w:rPr>
          <w:spacing w:val="-1"/>
        </w:rPr>
        <w:t xml:space="preserve"> </w:t>
      </w:r>
      <w:r>
        <w:t>whichever</w:t>
      </w:r>
      <w:r>
        <w:rPr>
          <w:spacing w:val="-2"/>
        </w:rPr>
        <w:t xml:space="preserve"> </w:t>
      </w:r>
      <w:r>
        <w:t>comes</w:t>
      </w:r>
      <w:r>
        <w:rPr>
          <w:spacing w:val="-4"/>
        </w:rPr>
        <w:t xml:space="preserve"> </w:t>
      </w:r>
      <w:r>
        <w:t>first) and</w:t>
      </w:r>
      <w:r>
        <w:rPr>
          <w:spacing w:val="-4"/>
        </w:rPr>
        <w:t xml:space="preserve"> </w:t>
      </w:r>
      <w:r>
        <w:t>for</w:t>
      </w:r>
      <w:r>
        <w:rPr>
          <w:spacing w:val="-4"/>
        </w:rPr>
        <w:t xml:space="preserve"> </w:t>
      </w:r>
      <w:r>
        <w:t>how</w:t>
      </w:r>
      <w:r>
        <w:rPr>
          <w:spacing w:val="-3"/>
        </w:rPr>
        <w:t xml:space="preserve"> </w:t>
      </w:r>
      <w:r>
        <w:t>long</w:t>
      </w:r>
      <w:r>
        <w:rPr>
          <w:spacing w:val="-4"/>
        </w:rPr>
        <w:t xml:space="preserve"> </w:t>
      </w:r>
      <w:r>
        <w:t>data will be available.</w:t>
      </w:r>
      <w:commentRangeEnd w:id="9"/>
      <w:r w:rsidR="0045513D">
        <w:rPr>
          <w:rStyle w:val="CommentReference"/>
          <w:i w:val="0"/>
          <w:iCs w:val="0"/>
        </w:rPr>
        <w:commentReference w:id="9"/>
      </w:r>
    </w:p>
    <w:p w14:paraId="359FE58E" w14:textId="428DC242" w:rsidR="001F03EF" w:rsidRDefault="002948BE" w:rsidP="001F03EF">
      <w:pPr>
        <w:rPr>
          <w:rFonts w:cstheme="minorHAnsi"/>
          <w:color w:val="FF0000"/>
        </w:rPr>
      </w:pPr>
      <w:r w:rsidRPr="00660428">
        <w:rPr>
          <w:rFonts w:cstheme="minorHAnsi"/>
          <w:color w:val="FF0000"/>
        </w:rPr>
        <w:t>The research community will have access to data at the end of the grant award</w:t>
      </w:r>
      <w:r>
        <w:rPr>
          <w:rFonts w:cstheme="minorHAnsi"/>
          <w:color w:val="FF0000"/>
        </w:rPr>
        <w:t xml:space="preserve"> or when a publication has been submitted</w:t>
      </w:r>
      <w:r w:rsidR="00193625">
        <w:rPr>
          <w:rFonts w:cstheme="minorHAnsi"/>
          <w:color w:val="FF0000"/>
        </w:rPr>
        <w:t>, whichever comes first</w:t>
      </w:r>
      <w:r w:rsidRPr="00660428">
        <w:rPr>
          <w:rFonts w:cstheme="minorHAnsi"/>
          <w:color w:val="FF0000"/>
        </w:rPr>
        <w:t xml:space="preserve">.  </w:t>
      </w:r>
      <w:r w:rsidRPr="00104E75">
        <w:rPr>
          <w:rFonts w:cstheme="minorHAnsi"/>
          <w:color w:val="FF0000"/>
        </w:rPr>
        <w:t xml:space="preserve">Once the data are submitted to </w:t>
      </w:r>
      <w:r>
        <w:rPr>
          <w:rFonts w:cstheme="minorHAnsi"/>
          <w:color w:val="FF0000"/>
        </w:rPr>
        <w:t xml:space="preserve">SRA and linked to </w:t>
      </w:r>
      <w:proofErr w:type="spellStart"/>
      <w:r>
        <w:rPr>
          <w:rFonts w:cstheme="minorHAnsi"/>
          <w:color w:val="FF0000"/>
        </w:rPr>
        <w:t>dbGAP</w:t>
      </w:r>
      <w:proofErr w:type="spellEnd"/>
      <w:r w:rsidRPr="00104E75">
        <w:rPr>
          <w:rFonts w:cstheme="minorHAnsi"/>
          <w:color w:val="FF0000"/>
        </w:rPr>
        <w:t xml:space="preserve">, </w:t>
      </w:r>
      <w:r>
        <w:rPr>
          <w:rFonts w:cstheme="minorHAnsi"/>
          <w:color w:val="FF0000"/>
        </w:rPr>
        <w:t>it will be accessible the research community</w:t>
      </w:r>
      <w:r w:rsidR="00A45572">
        <w:rPr>
          <w:rFonts w:cstheme="minorHAnsi"/>
          <w:color w:val="FF0000"/>
        </w:rPr>
        <w:t xml:space="preserve"> </w:t>
      </w:r>
      <w:r w:rsidR="00FC3E5C">
        <w:rPr>
          <w:rFonts w:cstheme="minorHAnsi"/>
          <w:color w:val="FF0000"/>
        </w:rPr>
        <w:t>permanently</w:t>
      </w:r>
      <w:r>
        <w:rPr>
          <w:rFonts w:cstheme="minorHAnsi"/>
          <w:color w:val="FF0000"/>
        </w:rPr>
        <w:t>.</w:t>
      </w:r>
      <w:r w:rsidR="00A45572">
        <w:rPr>
          <w:rFonts w:cstheme="minorHAnsi"/>
          <w:color w:val="FF0000"/>
        </w:rPr>
        <w:t xml:space="preserve"> We will </w:t>
      </w:r>
      <w:r w:rsidR="00A45572" w:rsidRPr="00A45572">
        <w:rPr>
          <w:rFonts w:cstheme="minorHAnsi"/>
          <w:color w:val="FF0000"/>
        </w:rPr>
        <w:t xml:space="preserve">comply with the broad and rapid data sharing as outlined in the NIH Genomic Data Sharing Policy and will adhere to the </w:t>
      </w:r>
      <w:r w:rsidR="00A45572">
        <w:rPr>
          <w:rFonts w:cstheme="minorHAnsi"/>
          <w:color w:val="FF0000"/>
        </w:rPr>
        <w:t xml:space="preserve">future </w:t>
      </w:r>
      <w:r w:rsidR="00A45572" w:rsidRPr="00A45572">
        <w:rPr>
          <w:rFonts w:cstheme="minorHAnsi"/>
          <w:color w:val="FF0000"/>
        </w:rPr>
        <w:t>changes to NIH-wide data sharing policies</w:t>
      </w:r>
      <w:r w:rsidR="00A45572">
        <w:rPr>
          <w:rFonts w:cstheme="minorHAnsi"/>
          <w:color w:val="FF0000"/>
        </w:rPr>
        <w:t>.</w:t>
      </w:r>
    </w:p>
    <w:p w14:paraId="09BA0920" w14:textId="77777777" w:rsidR="001F03EF" w:rsidRDefault="001F03EF" w:rsidP="001F03EF">
      <w:pPr>
        <w:rPr>
          <w:rFonts w:cstheme="minorHAnsi"/>
          <w:color w:val="FF0000"/>
        </w:rPr>
      </w:pPr>
    </w:p>
    <w:p w14:paraId="21C5FC45" w14:textId="52365725" w:rsidR="00E57F77" w:rsidRPr="001F03EF" w:rsidRDefault="00612306" w:rsidP="001F03EF">
      <w:pPr>
        <w:rPr>
          <w:b/>
          <w:bCs/>
        </w:rPr>
      </w:pPr>
      <w:r w:rsidRPr="001F03EF">
        <w:rPr>
          <w:b/>
          <w:bCs/>
        </w:rPr>
        <w:t>Element</w:t>
      </w:r>
      <w:r w:rsidRPr="001F03EF">
        <w:rPr>
          <w:b/>
          <w:bCs/>
          <w:spacing w:val="-6"/>
        </w:rPr>
        <w:t xml:space="preserve"> </w:t>
      </w:r>
      <w:r w:rsidRPr="001F03EF">
        <w:rPr>
          <w:b/>
          <w:bCs/>
        </w:rPr>
        <w:t>5:</w:t>
      </w:r>
      <w:r w:rsidRPr="001F03EF">
        <w:rPr>
          <w:b/>
          <w:bCs/>
          <w:spacing w:val="-8"/>
        </w:rPr>
        <w:t xml:space="preserve"> </w:t>
      </w:r>
      <w:r w:rsidRPr="001F03EF">
        <w:rPr>
          <w:b/>
          <w:bCs/>
        </w:rPr>
        <w:t>Access,</w:t>
      </w:r>
      <w:r w:rsidRPr="001F03EF">
        <w:rPr>
          <w:b/>
          <w:bCs/>
          <w:spacing w:val="-6"/>
        </w:rPr>
        <w:t xml:space="preserve"> </w:t>
      </w:r>
      <w:r w:rsidRPr="001F03EF">
        <w:rPr>
          <w:b/>
          <w:bCs/>
        </w:rPr>
        <w:t>Distribution,</w:t>
      </w:r>
      <w:r w:rsidRPr="001F03EF">
        <w:rPr>
          <w:b/>
          <w:bCs/>
          <w:spacing w:val="-3"/>
        </w:rPr>
        <w:t xml:space="preserve"> </w:t>
      </w:r>
      <w:r w:rsidRPr="001F03EF">
        <w:rPr>
          <w:b/>
          <w:bCs/>
        </w:rPr>
        <w:t>or</w:t>
      </w:r>
      <w:r w:rsidRPr="001F03EF">
        <w:rPr>
          <w:b/>
          <w:bCs/>
          <w:spacing w:val="-4"/>
        </w:rPr>
        <w:t xml:space="preserve"> </w:t>
      </w:r>
      <w:r w:rsidRPr="001F03EF">
        <w:rPr>
          <w:b/>
          <w:bCs/>
        </w:rPr>
        <w:t>Reuse</w:t>
      </w:r>
      <w:r w:rsidRPr="001F03EF">
        <w:rPr>
          <w:b/>
          <w:bCs/>
          <w:spacing w:val="-6"/>
        </w:rPr>
        <w:t xml:space="preserve"> </w:t>
      </w:r>
      <w:r w:rsidRPr="001F03EF">
        <w:rPr>
          <w:b/>
          <w:bCs/>
          <w:spacing w:val="-2"/>
        </w:rPr>
        <w:t>Considerations</w:t>
      </w:r>
    </w:p>
    <w:p w14:paraId="436BA5C1" w14:textId="4FA820A5" w:rsidR="00E57F77" w:rsidRDefault="00612306">
      <w:pPr>
        <w:pStyle w:val="ListParagraph"/>
        <w:numPr>
          <w:ilvl w:val="0"/>
          <w:numId w:val="1"/>
        </w:numPr>
        <w:tabs>
          <w:tab w:val="left" w:pos="861"/>
        </w:tabs>
        <w:rPr>
          <w:b/>
        </w:rPr>
      </w:pPr>
      <w:r>
        <w:rPr>
          <w:b/>
        </w:rPr>
        <w:t>Factors</w:t>
      </w:r>
      <w:r>
        <w:rPr>
          <w:b/>
          <w:spacing w:val="-8"/>
        </w:rPr>
        <w:t xml:space="preserve"> </w:t>
      </w:r>
      <w:r>
        <w:rPr>
          <w:b/>
        </w:rPr>
        <w:t>affecting</w:t>
      </w:r>
      <w:r>
        <w:rPr>
          <w:b/>
          <w:spacing w:val="-9"/>
        </w:rPr>
        <w:t xml:space="preserve"> </w:t>
      </w:r>
      <w:r>
        <w:rPr>
          <w:b/>
        </w:rPr>
        <w:t>subsequent</w:t>
      </w:r>
      <w:r>
        <w:rPr>
          <w:b/>
          <w:spacing w:val="-6"/>
        </w:rPr>
        <w:t xml:space="preserve"> </w:t>
      </w:r>
      <w:r>
        <w:rPr>
          <w:b/>
        </w:rPr>
        <w:t>access,</w:t>
      </w:r>
      <w:r>
        <w:rPr>
          <w:b/>
          <w:spacing w:val="-5"/>
        </w:rPr>
        <w:t xml:space="preserve"> </w:t>
      </w:r>
      <w:r>
        <w:rPr>
          <w:b/>
        </w:rPr>
        <w:t>distribution,</w:t>
      </w:r>
      <w:r>
        <w:rPr>
          <w:b/>
          <w:spacing w:val="-5"/>
        </w:rPr>
        <w:t xml:space="preserve"> </w:t>
      </w:r>
      <w:r>
        <w:rPr>
          <w:b/>
        </w:rPr>
        <w:t>or</w:t>
      </w:r>
      <w:r>
        <w:rPr>
          <w:b/>
          <w:spacing w:val="-8"/>
        </w:rPr>
        <w:t xml:space="preserve"> </w:t>
      </w:r>
      <w:r>
        <w:rPr>
          <w:b/>
        </w:rPr>
        <w:t>reuse</w:t>
      </w:r>
      <w:r>
        <w:rPr>
          <w:b/>
          <w:spacing w:val="-9"/>
        </w:rPr>
        <w:t xml:space="preserve"> </w:t>
      </w:r>
      <w:r>
        <w:rPr>
          <w:b/>
        </w:rPr>
        <w:t>of</w:t>
      </w:r>
      <w:r>
        <w:rPr>
          <w:b/>
          <w:spacing w:val="-7"/>
        </w:rPr>
        <w:t xml:space="preserve"> </w:t>
      </w:r>
      <w:r>
        <w:rPr>
          <w:b/>
        </w:rPr>
        <w:t>scientific</w:t>
      </w:r>
      <w:r>
        <w:rPr>
          <w:b/>
          <w:spacing w:val="-8"/>
        </w:rPr>
        <w:t xml:space="preserve"> </w:t>
      </w:r>
      <w:r>
        <w:rPr>
          <w:b/>
          <w:spacing w:val="-2"/>
        </w:rPr>
        <w:t>data:</w:t>
      </w:r>
    </w:p>
    <w:p w14:paraId="13C2A9EB" w14:textId="64C8EF68" w:rsidR="00E57F77" w:rsidRDefault="00612306">
      <w:pPr>
        <w:pStyle w:val="BodyText"/>
        <w:spacing w:before="2"/>
        <w:ind w:left="860" w:right="279"/>
      </w:pPr>
      <w:commentRangeStart w:id="10"/>
      <w:r>
        <w:t>NIH expects</w:t>
      </w:r>
      <w:r>
        <w:rPr>
          <w:spacing w:val="-1"/>
        </w:rPr>
        <w:t xml:space="preserve"> </w:t>
      </w:r>
      <w:r>
        <w:t>that in drafting Plans, researchers</w:t>
      </w:r>
      <w:r>
        <w:rPr>
          <w:spacing w:val="-1"/>
        </w:rPr>
        <w:t xml:space="preserve"> </w:t>
      </w:r>
      <w:r>
        <w:t>maximize the</w:t>
      </w:r>
      <w:r>
        <w:rPr>
          <w:spacing w:val="-1"/>
        </w:rPr>
        <w:t xml:space="preserve"> </w:t>
      </w:r>
      <w:r>
        <w:t>appropriate</w:t>
      </w:r>
      <w:r>
        <w:rPr>
          <w:spacing w:val="-3"/>
        </w:rPr>
        <w:t xml:space="preserve"> </w:t>
      </w:r>
      <w:r>
        <w:t>sharing of scientific data. Describe and justify any applicable factors or data use limitations affecting subsequent access, distribution, or reuse of scientific data related to informed consent, privacy and confidentiality protections,</w:t>
      </w:r>
      <w:r>
        <w:rPr>
          <w:spacing w:val="-3"/>
        </w:rPr>
        <w:t xml:space="preserve"> </w:t>
      </w:r>
      <w:r>
        <w:t>and</w:t>
      </w:r>
      <w:r>
        <w:rPr>
          <w:spacing w:val="-2"/>
        </w:rPr>
        <w:t xml:space="preserve"> </w:t>
      </w:r>
      <w:r>
        <w:t>any</w:t>
      </w:r>
      <w:r>
        <w:rPr>
          <w:spacing w:val="-4"/>
        </w:rPr>
        <w:t xml:space="preserve"> </w:t>
      </w:r>
      <w:r>
        <w:t>other</w:t>
      </w:r>
      <w:r>
        <w:rPr>
          <w:spacing w:val="-2"/>
        </w:rPr>
        <w:t xml:space="preserve"> </w:t>
      </w:r>
      <w:r>
        <w:t>considerations</w:t>
      </w:r>
      <w:r>
        <w:rPr>
          <w:spacing w:val="-4"/>
        </w:rPr>
        <w:t xml:space="preserve"> </w:t>
      </w:r>
      <w:r>
        <w:t>that</w:t>
      </w:r>
      <w:r>
        <w:rPr>
          <w:spacing w:val="-3"/>
        </w:rPr>
        <w:t xml:space="preserve"> </w:t>
      </w:r>
      <w:r>
        <w:t>may</w:t>
      </w:r>
      <w:r>
        <w:rPr>
          <w:spacing w:val="-2"/>
        </w:rPr>
        <w:t xml:space="preserve"> </w:t>
      </w:r>
      <w:r>
        <w:t>limit</w:t>
      </w:r>
      <w:r>
        <w:rPr>
          <w:spacing w:val="-3"/>
        </w:rPr>
        <w:t xml:space="preserve"> </w:t>
      </w:r>
      <w:r>
        <w:t>the</w:t>
      </w:r>
      <w:r>
        <w:rPr>
          <w:spacing w:val="-2"/>
        </w:rPr>
        <w:t xml:space="preserve"> </w:t>
      </w:r>
      <w:r>
        <w:t>extent</w:t>
      </w:r>
      <w:r>
        <w:rPr>
          <w:spacing w:val="-1"/>
        </w:rPr>
        <w:t xml:space="preserve"> </w:t>
      </w:r>
      <w:r>
        <w:t>of</w:t>
      </w:r>
      <w:r>
        <w:rPr>
          <w:spacing w:val="-1"/>
        </w:rPr>
        <w:t xml:space="preserve"> </w:t>
      </w:r>
      <w:r>
        <w:t>data</w:t>
      </w:r>
      <w:r>
        <w:rPr>
          <w:spacing w:val="-4"/>
        </w:rPr>
        <w:t xml:space="preserve"> </w:t>
      </w:r>
      <w:r>
        <w:t>sharing.</w:t>
      </w:r>
      <w:r>
        <w:rPr>
          <w:spacing w:val="40"/>
        </w:rPr>
        <w:t xml:space="preserve"> </w:t>
      </w:r>
      <w:r>
        <w:t>See</w:t>
      </w:r>
      <w:r>
        <w:rPr>
          <w:spacing w:val="-4"/>
        </w:rPr>
        <w:t xml:space="preserve"> </w:t>
      </w:r>
      <w:hyperlink r:id="rId14">
        <w:r>
          <w:rPr>
            <w:color w:val="0000FF"/>
            <w:u w:val="single" w:color="0000FF"/>
          </w:rPr>
          <w:t>Frequently</w:t>
        </w:r>
      </w:hyperlink>
      <w:r>
        <w:rPr>
          <w:color w:val="0000FF"/>
        </w:rPr>
        <w:t xml:space="preserve"> </w:t>
      </w:r>
      <w:hyperlink r:id="rId15">
        <w:r>
          <w:rPr>
            <w:color w:val="0000FF"/>
            <w:u w:val="single" w:color="0000FF"/>
          </w:rPr>
          <w:t>Asked Questions</w:t>
        </w:r>
      </w:hyperlink>
      <w:r>
        <w:rPr>
          <w:color w:val="0000FF"/>
        </w:rPr>
        <w:t xml:space="preserve"> </w:t>
      </w:r>
      <w:r>
        <w:t>for examples of justifiable reasons for limiting sharing of data.</w:t>
      </w:r>
      <w:commentRangeEnd w:id="10"/>
      <w:r w:rsidR="0045513D">
        <w:rPr>
          <w:rStyle w:val="CommentReference"/>
          <w:i w:val="0"/>
          <w:iCs w:val="0"/>
        </w:rPr>
        <w:commentReference w:id="10"/>
      </w:r>
    </w:p>
    <w:p w14:paraId="5526EB15" w14:textId="6555F829" w:rsidR="00E57F77" w:rsidRPr="00A45572" w:rsidRDefault="00A45572" w:rsidP="00A45572">
      <w:pPr>
        <w:rPr>
          <w:rFonts w:cstheme="minorHAnsi"/>
          <w:color w:val="FF0000"/>
        </w:rPr>
      </w:pPr>
      <w:r w:rsidRPr="000205E9">
        <w:rPr>
          <w:rFonts w:cstheme="minorHAnsi"/>
          <w:color w:val="FF0000"/>
        </w:rPr>
        <w:t>All research participants will be consented for broad data sharing.</w:t>
      </w:r>
    </w:p>
    <w:p w14:paraId="511575D8" w14:textId="1D1E59DC" w:rsidR="00E57F77" w:rsidRDefault="003551E6">
      <w:pPr>
        <w:pStyle w:val="Heading1"/>
        <w:numPr>
          <w:ilvl w:val="0"/>
          <w:numId w:val="1"/>
        </w:numPr>
        <w:tabs>
          <w:tab w:val="left" w:pos="861"/>
        </w:tabs>
        <w:spacing w:before="94" w:line="240" w:lineRule="auto"/>
      </w:pPr>
      <w:r>
        <w:t>Whether</w:t>
      </w:r>
      <w:r>
        <w:rPr>
          <w:spacing w:val="-5"/>
        </w:rPr>
        <w:t xml:space="preserve"> </w:t>
      </w:r>
      <w:r>
        <w:t>access</w:t>
      </w:r>
      <w:r>
        <w:rPr>
          <w:spacing w:val="-5"/>
        </w:rPr>
        <w:t xml:space="preserve"> </w:t>
      </w:r>
      <w:r>
        <w:t>to</w:t>
      </w:r>
      <w:r>
        <w:rPr>
          <w:spacing w:val="-2"/>
        </w:rPr>
        <w:t xml:space="preserve"> </w:t>
      </w:r>
      <w:r>
        <w:t>scientific</w:t>
      </w:r>
      <w:r>
        <w:rPr>
          <w:spacing w:val="-5"/>
        </w:rPr>
        <w:t xml:space="preserve"> </w:t>
      </w:r>
      <w:r>
        <w:t>data</w:t>
      </w:r>
      <w:r>
        <w:rPr>
          <w:spacing w:val="-4"/>
        </w:rPr>
        <w:t xml:space="preserve"> </w:t>
      </w:r>
      <w:r>
        <w:t>will</w:t>
      </w:r>
      <w:r>
        <w:rPr>
          <w:spacing w:val="-1"/>
        </w:rPr>
        <w:t xml:space="preserve"> </w:t>
      </w:r>
      <w:r>
        <w:t>be</w:t>
      </w:r>
      <w:r>
        <w:rPr>
          <w:spacing w:val="-5"/>
        </w:rPr>
        <w:t xml:space="preserve"> </w:t>
      </w:r>
      <w:r>
        <w:rPr>
          <w:spacing w:val="-2"/>
        </w:rPr>
        <w:t>controlled:</w:t>
      </w:r>
    </w:p>
    <w:p w14:paraId="3F56CAEB" w14:textId="77777777" w:rsidR="00E57F77" w:rsidRDefault="00612306">
      <w:pPr>
        <w:pStyle w:val="BodyText"/>
        <w:spacing w:before="2"/>
        <w:ind w:left="860" w:right="279"/>
      </w:pPr>
      <w:commentRangeStart w:id="11"/>
      <w:r>
        <w:t>State</w:t>
      </w:r>
      <w:r>
        <w:rPr>
          <w:spacing w:val="-1"/>
        </w:rPr>
        <w:t xml:space="preserve"> </w:t>
      </w:r>
      <w:r>
        <w:t>whether</w:t>
      </w:r>
      <w:r>
        <w:rPr>
          <w:spacing w:val="-2"/>
        </w:rPr>
        <w:t xml:space="preserve"> </w:t>
      </w:r>
      <w:r>
        <w:t>access</w:t>
      </w:r>
      <w:r>
        <w:rPr>
          <w:spacing w:val="-4"/>
        </w:rPr>
        <w:t xml:space="preserve"> </w:t>
      </w:r>
      <w:r>
        <w:t>to</w:t>
      </w:r>
      <w:r>
        <w:rPr>
          <w:spacing w:val="-4"/>
        </w:rPr>
        <w:t xml:space="preserve"> </w:t>
      </w:r>
      <w:r>
        <w:t>the</w:t>
      </w:r>
      <w:r>
        <w:rPr>
          <w:spacing w:val="-2"/>
        </w:rPr>
        <w:t xml:space="preserve"> </w:t>
      </w:r>
      <w:r>
        <w:t>scientific</w:t>
      </w:r>
      <w:r>
        <w:rPr>
          <w:spacing w:val="-1"/>
        </w:rPr>
        <w:t xml:space="preserve"> </w:t>
      </w:r>
      <w:r>
        <w:t>data will</w:t>
      </w:r>
      <w:r>
        <w:rPr>
          <w:spacing w:val="-2"/>
        </w:rPr>
        <w:t xml:space="preserve"> </w:t>
      </w:r>
      <w:r>
        <w:t>be</w:t>
      </w:r>
      <w:r>
        <w:rPr>
          <w:spacing w:val="-4"/>
        </w:rPr>
        <w:t xml:space="preserve"> </w:t>
      </w:r>
      <w:r>
        <w:t>controlled</w:t>
      </w:r>
      <w:r>
        <w:rPr>
          <w:spacing w:val="-4"/>
        </w:rPr>
        <w:t xml:space="preserve"> </w:t>
      </w:r>
      <w:r>
        <w:t>(i.e.,</w:t>
      </w:r>
      <w:r>
        <w:rPr>
          <w:spacing w:val="-3"/>
        </w:rPr>
        <w:t xml:space="preserve"> </w:t>
      </w:r>
      <w:r>
        <w:t>made</w:t>
      </w:r>
      <w:r>
        <w:rPr>
          <w:spacing w:val="-4"/>
        </w:rPr>
        <w:t xml:space="preserve"> </w:t>
      </w:r>
      <w:r>
        <w:t>available</w:t>
      </w:r>
      <w:r>
        <w:rPr>
          <w:spacing w:val="-2"/>
        </w:rPr>
        <w:t xml:space="preserve"> </w:t>
      </w:r>
      <w:r>
        <w:t>by</w:t>
      </w:r>
      <w:r>
        <w:rPr>
          <w:spacing w:val="-1"/>
        </w:rPr>
        <w:t xml:space="preserve"> </w:t>
      </w:r>
      <w:r>
        <w:t>a</w:t>
      </w:r>
      <w:r>
        <w:rPr>
          <w:spacing w:val="-2"/>
        </w:rPr>
        <w:t xml:space="preserve"> </w:t>
      </w:r>
      <w:r>
        <w:t>data</w:t>
      </w:r>
      <w:r>
        <w:rPr>
          <w:spacing w:val="-4"/>
        </w:rPr>
        <w:t xml:space="preserve"> </w:t>
      </w:r>
      <w:r>
        <w:t>repository only after approval).</w:t>
      </w:r>
      <w:commentRangeEnd w:id="11"/>
      <w:r w:rsidR="0045513D">
        <w:rPr>
          <w:rStyle w:val="CommentReference"/>
          <w:i w:val="0"/>
          <w:iCs w:val="0"/>
        </w:rPr>
        <w:commentReference w:id="11"/>
      </w:r>
    </w:p>
    <w:p w14:paraId="433782C4" w14:textId="67B194D4" w:rsidR="00965817" w:rsidRPr="000205E9" w:rsidRDefault="00965817" w:rsidP="00965817">
      <w:pPr>
        <w:rPr>
          <w:rFonts w:cstheme="minorHAnsi"/>
          <w:color w:val="FF0000"/>
        </w:rPr>
      </w:pPr>
      <w:r>
        <w:rPr>
          <w:rFonts w:cstheme="minorHAnsi"/>
          <w:color w:val="FF0000"/>
        </w:rPr>
        <w:t xml:space="preserve">All data access will be permitted as per the NIH Genomic Data Sharing Policy guidelines. </w:t>
      </w:r>
      <w:r w:rsidRPr="00104E75">
        <w:rPr>
          <w:rFonts w:cstheme="minorHAnsi"/>
          <w:color w:val="FF0000"/>
        </w:rPr>
        <w:t>To request access of the data, researchers will use the standard processes</w:t>
      </w:r>
      <w:r>
        <w:rPr>
          <w:rFonts w:cstheme="minorHAnsi"/>
          <w:color w:val="FF0000"/>
        </w:rPr>
        <w:t xml:space="preserve"> outlined by the </w:t>
      </w:r>
      <w:proofErr w:type="spellStart"/>
      <w:r>
        <w:rPr>
          <w:rFonts w:cstheme="minorHAnsi"/>
          <w:color w:val="FF0000"/>
        </w:rPr>
        <w:t>dbGAP</w:t>
      </w:r>
      <w:proofErr w:type="spellEnd"/>
      <w:r w:rsidRPr="00104E75">
        <w:rPr>
          <w:rFonts w:cstheme="minorHAnsi"/>
          <w:color w:val="FF0000"/>
        </w:rPr>
        <w:t>.</w:t>
      </w:r>
    </w:p>
    <w:p w14:paraId="09B614E9" w14:textId="77777777" w:rsidR="00E57F77" w:rsidRDefault="00612306">
      <w:pPr>
        <w:pStyle w:val="Heading1"/>
        <w:numPr>
          <w:ilvl w:val="0"/>
          <w:numId w:val="1"/>
        </w:numPr>
        <w:tabs>
          <w:tab w:val="left" w:pos="861"/>
        </w:tabs>
        <w:spacing w:before="182"/>
      </w:pPr>
      <w:r>
        <w:t>Protections</w:t>
      </w:r>
      <w:r>
        <w:rPr>
          <w:spacing w:val="-9"/>
        </w:rPr>
        <w:t xml:space="preserve"> </w:t>
      </w:r>
      <w:r>
        <w:t>for</w:t>
      </w:r>
      <w:r>
        <w:rPr>
          <w:spacing w:val="-8"/>
        </w:rPr>
        <w:t xml:space="preserve"> </w:t>
      </w:r>
      <w:r>
        <w:t>privacy,</w:t>
      </w:r>
      <w:r>
        <w:rPr>
          <w:spacing w:val="-5"/>
        </w:rPr>
        <w:t xml:space="preserve"> </w:t>
      </w:r>
      <w:r>
        <w:t>rights,</w:t>
      </w:r>
      <w:r>
        <w:rPr>
          <w:spacing w:val="-5"/>
        </w:rPr>
        <w:t xml:space="preserve"> </w:t>
      </w:r>
      <w:r>
        <w:t>and</w:t>
      </w:r>
      <w:r>
        <w:rPr>
          <w:spacing w:val="-8"/>
        </w:rPr>
        <w:t xml:space="preserve"> </w:t>
      </w:r>
      <w:r>
        <w:t>confidentiality</w:t>
      </w:r>
      <w:r>
        <w:rPr>
          <w:spacing w:val="-7"/>
        </w:rPr>
        <w:t xml:space="preserve"> </w:t>
      </w:r>
      <w:r>
        <w:t>of</w:t>
      </w:r>
      <w:r>
        <w:rPr>
          <w:spacing w:val="-5"/>
        </w:rPr>
        <w:t xml:space="preserve"> </w:t>
      </w:r>
      <w:r>
        <w:t>human</w:t>
      </w:r>
      <w:r>
        <w:rPr>
          <w:spacing w:val="-7"/>
        </w:rPr>
        <w:t xml:space="preserve"> </w:t>
      </w:r>
      <w:r>
        <w:t>research</w:t>
      </w:r>
      <w:r>
        <w:rPr>
          <w:spacing w:val="-6"/>
        </w:rPr>
        <w:t xml:space="preserve"> </w:t>
      </w:r>
      <w:r>
        <w:rPr>
          <w:spacing w:val="-2"/>
        </w:rPr>
        <w:t>participants:</w:t>
      </w:r>
    </w:p>
    <w:p w14:paraId="294CF228" w14:textId="77777777" w:rsidR="00E57F77" w:rsidRDefault="00612306">
      <w:pPr>
        <w:pStyle w:val="BodyText"/>
        <w:ind w:left="860"/>
      </w:pPr>
      <w:commentRangeStart w:id="12"/>
      <w:r>
        <w:t>If</w:t>
      </w:r>
      <w:r>
        <w:rPr>
          <w:spacing w:val="-3"/>
        </w:rPr>
        <w:t xml:space="preserve"> </w:t>
      </w:r>
      <w:r>
        <w:t>generating</w:t>
      </w:r>
      <w:r>
        <w:rPr>
          <w:spacing w:val="-3"/>
        </w:rPr>
        <w:t xml:space="preserve"> </w:t>
      </w:r>
      <w:r>
        <w:t>scientific</w:t>
      </w:r>
      <w:r>
        <w:rPr>
          <w:spacing w:val="-2"/>
        </w:rPr>
        <w:t xml:space="preserve"> </w:t>
      </w:r>
      <w:r>
        <w:t>data</w:t>
      </w:r>
      <w:r>
        <w:rPr>
          <w:spacing w:val="-3"/>
        </w:rPr>
        <w:t xml:space="preserve"> </w:t>
      </w:r>
      <w:r>
        <w:t>derived</w:t>
      </w:r>
      <w:r>
        <w:rPr>
          <w:spacing w:val="-3"/>
        </w:rPr>
        <w:t xml:space="preserve"> </w:t>
      </w:r>
      <w:r>
        <w:t>from</w:t>
      </w:r>
      <w:r>
        <w:rPr>
          <w:spacing w:val="-2"/>
        </w:rPr>
        <w:t xml:space="preserve"> </w:t>
      </w:r>
      <w:r>
        <w:t>humans,</w:t>
      </w:r>
      <w:r>
        <w:rPr>
          <w:spacing w:val="-4"/>
        </w:rPr>
        <w:t xml:space="preserve"> </w:t>
      </w:r>
      <w:r>
        <w:t>describe</w:t>
      </w:r>
      <w:r>
        <w:rPr>
          <w:spacing w:val="-3"/>
        </w:rPr>
        <w:t xml:space="preserve"> </w:t>
      </w:r>
      <w:r>
        <w:t>how</w:t>
      </w:r>
      <w:r>
        <w:rPr>
          <w:spacing w:val="-2"/>
        </w:rPr>
        <w:t xml:space="preserve"> </w:t>
      </w:r>
      <w:r>
        <w:t>the</w:t>
      </w:r>
      <w:r>
        <w:rPr>
          <w:spacing w:val="-3"/>
        </w:rPr>
        <w:t xml:space="preserve"> </w:t>
      </w:r>
      <w:r>
        <w:t>privacy,</w:t>
      </w:r>
      <w:r>
        <w:rPr>
          <w:spacing w:val="-4"/>
        </w:rPr>
        <w:t xml:space="preserve"> </w:t>
      </w:r>
      <w:r>
        <w:t>rights,</w:t>
      </w:r>
      <w:r>
        <w:rPr>
          <w:spacing w:val="-4"/>
        </w:rPr>
        <w:t xml:space="preserve"> </w:t>
      </w:r>
      <w:r>
        <w:t>and</w:t>
      </w:r>
      <w:r>
        <w:rPr>
          <w:spacing w:val="-5"/>
        </w:rPr>
        <w:t xml:space="preserve"> </w:t>
      </w:r>
      <w:r>
        <w:t>confidentiality</w:t>
      </w:r>
      <w:r>
        <w:rPr>
          <w:spacing w:val="-2"/>
        </w:rPr>
        <w:t xml:space="preserve"> </w:t>
      </w:r>
      <w:r>
        <w:t>of human research participants will be protected (e.g., through de-identification, Certificates of Confidentiality, and other protective measures).</w:t>
      </w:r>
      <w:commentRangeEnd w:id="12"/>
      <w:r w:rsidR="0045513D">
        <w:rPr>
          <w:rStyle w:val="CommentReference"/>
          <w:i w:val="0"/>
          <w:iCs w:val="0"/>
        </w:rPr>
        <w:commentReference w:id="12"/>
      </w:r>
    </w:p>
    <w:p w14:paraId="07F2B543" w14:textId="1DCF225D" w:rsidR="00E57F77" w:rsidRPr="00E44060" w:rsidRDefault="00E44060" w:rsidP="00E44060">
      <w:pPr>
        <w:rPr>
          <w:rFonts w:cstheme="minorHAnsi"/>
          <w:color w:val="FF0000"/>
        </w:rPr>
      </w:pPr>
      <w:r w:rsidRPr="00E44060">
        <w:rPr>
          <w:color w:val="FF0000"/>
        </w:rPr>
        <w:t>An institutional IRB approval will be obtained before collecting data</w:t>
      </w:r>
      <w:r>
        <w:rPr>
          <w:color w:val="FF0000"/>
        </w:rPr>
        <w:t xml:space="preserve"> from human subjects</w:t>
      </w:r>
      <w:r w:rsidRPr="00E44060">
        <w:rPr>
          <w:color w:val="FF0000"/>
        </w:rPr>
        <w:t xml:space="preserve">. </w:t>
      </w:r>
      <w:r>
        <w:rPr>
          <w:color w:val="FF0000"/>
        </w:rPr>
        <w:t xml:space="preserve">Consent will be </w:t>
      </w:r>
      <w:r>
        <w:rPr>
          <w:color w:val="FF0000"/>
        </w:rPr>
        <w:lastRenderedPageBreak/>
        <w:t>obtained from a</w:t>
      </w:r>
      <w:r w:rsidRPr="00E44060">
        <w:rPr>
          <w:rFonts w:cstheme="minorHAnsi"/>
          <w:color w:val="FF0000"/>
        </w:rPr>
        <w:t>ll research participants for research use of genomic data</w:t>
      </w:r>
      <w:r>
        <w:rPr>
          <w:rFonts w:cstheme="minorHAnsi"/>
          <w:color w:val="FF0000"/>
        </w:rPr>
        <w:t xml:space="preserve"> either in a de-identified or identified format, as relevant to the project. Samples consented only for the de-identified usage will be processed differently from those consented for identifiable use and stored on a separate server.  All the HIPAA variables will be removed, and de-identified patient IDs will be created using a one-way hash system. Only the de-identified patient IDs will be used in all data files containing phenotypic or clinical data, which will be used for sharing with the research community.  </w:t>
      </w:r>
      <w:r w:rsidRPr="00E44060">
        <w:rPr>
          <w:rFonts w:cstheme="minorHAnsi"/>
          <w:color w:val="FF0000"/>
        </w:rPr>
        <w:t xml:space="preserve">All data will be stored on secure servers located at </w:t>
      </w:r>
      <w:r>
        <w:rPr>
          <w:rFonts w:cstheme="minorHAnsi"/>
          <w:color w:val="FF0000"/>
        </w:rPr>
        <w:t xml:space="preserve">the HIPAA-compliant data center at the University of Nebraska Medical Center campus that maintains strict </w:t>
      </w:r>
      <w:r w:rsidRPr="00E44060">
        <w:rPr>
          <w:rFonts w:cstheme="minorHAnsi"/>
          <w:color w:val="FF0000"/>
        </w:rPr>
        <w:t>enterprise</w:t>
      </w:r>
      <w:r>
        <w:rPr>
          <w:rFonts w:cstheme="minorHAnsi"/>
          <w:color w:val="FF0000"/>
        </w:rPr>
        <w:t>-level firewall security measures.</w:t>
      </w:r>
    </w:p>
    <w:p w14:paraId="4AADE999" w14:textId="77777777" w:rsidR="00E57F77" w:rsidRDefault="00612306">
      <w:pPr>
        <w:pStyle w:val="Heading1"/>
        <w:spacing w:before="209"/>
        <w:ind w:left="140" w:firstLine="0"/>
      </w:pPr>
      <w:r>
        <w:t>Element</w:t>
      </w:r>
      <w:r>
        <w:rPr>
          <w:spacing w:val="-8"/>
        </w:rPr>
        <w:t xml:space="preserve"> </w:t>
      </w:r>
      <w:r>
        <w:t>6:</w:t>
      </w:r>
      <w:r>
        <w:rPr>
          <w:spacing w:val="-8"/>
        </w:rPr>
        <w:t xml:space="preserve"> </w:t>
      </w:r>
      <w:r>
        <w:t>Oversight</w:t>
      </w:r>
      <w:r>
        <w:rPr>
          <w:spacing w:val="-6"/>
        </w:rPr>
        <w:t xml:space="preserve"> </w:t>
      </w:r>
      <w:r>
        <w:t>of</w:t>
      </w:r>
      <w:r>
        <w:rPr>
          <w:spacing w:val="-4"/>
        </w:rPr>
        <w:t xml:space="preserve"> </w:t>
      </w:r>
      <w:r>
        <w:t>Data</w:t>
      </w:r>
      <w:r>
        <w:rPr>
          <w:spacing w:val="-7"/>
        </w:rPr>
        <w:t xml:space="preserve"> </w:t>
      </w:r>
      <w:r>
        <w:t>Management</w:t>
      </w:r>
      <w:r>
        <w:rPr>
          <w:spacing w:val="-6"/>
        </w:rPr>
        <w:t xml:space="preserve"> </w:t>
      </w:r>
      <w:r>
        <w:t>and</w:t>
      </w:r>
      <w:r>
        <w:rPr>
          <w:spacing w:val="-4"/>
        </w:rPr>
        <w:t xml:space="preserve"> </w:t>
      </w:r>
      <w:r>
        <w:rPr>
          <w:spacing w:val="-2"/>
        </w:rPr>
        <w:t>Sharing:</w:t>
      </w:r>
    </w:p>
    <w:p w14:paraId="0CE76BFA" w14:textId="3639F707" w:rsidR="00E57F77" w:rsidRDefault="00612306">
      <w:pPr>
        <w:pStyle w:val="BodyText"/>
        <w:ind w:left="860"/>
      </w:pPr>
      <w:commentRangeStart w:id="13"/>
      <w:r>
        <w:t>Describe</w:t>
      </w:r>
      <w:r>
        <w:rPr>
          <w:spacing w:val="-2"/>
        </w:rPr>
        <w:t xml:space="preserve"> </w:t>
      </w:r>
      <w:r>
        <w:t>how</w:t>
      </w:r>
      <w:r>
        <w:rPr>
          <w:spacing w:val="-3"/>
        </w:rPr>
        <w:t xml:space="preserve"> </w:t>
      </w:r>
      <w:r>
        <w:t>compliance</w:t>
      </w:r>
      <w:r>
        <w:rPr>
          <w:spacing w:val="-3"/>
        </w:rPr>
        <w:t xml:space="preserve"> </w:t>
      </w:r>
      <w:r>
        <w:t>with</w:t>
      </w:r>
      <w:r>
        <w:rPr>
          <w:spacing w:val="-5"/>
        </w:rPr>
        <w:t xml:space="preserve"> </w:t>
      </w:r>
      <w:r>
        <w:t>this</w:t>
      </w:r>
      <w:r>
        <w:rPr>
          <w:spacing w:val="-2"/>
        </w:rPr>
        <w:t xml:space="preserve"> </w:t>
      </w:r>
      <w:r>
        <w:t>Plan</w:t>
      </w:r>
      <w:r>
        <w:rPr>
          <w:spacing w:val="-3"/>
        </w:rPr>
        <w:t xml:space="preserve"> </w:t>
      </w:r>
      <w:r>
        <w:t>will</w:t>
      </w:r>
      <w:r>
        <w:rPr>
          <w:spacing w:val="-3"/>
        </w:rPr>
        <w:t xml:space="preserve"> </w:t>
      </w:r>
      <w:r>
        <w:t>be</w:t>
      </w:r>
      <w:r>
        <w:rPr>
          <w:spacing w:val="-3"/>
        </w:rPr>
        <w:t xml:space="preserve"> </w:t>
      </w:r>
      <w:r>
        <w:t>monitored</w:t>
      </w:r>
      <w:r>
        <w:rPr>
          <w:spacing w:val="-3"/>
        </w:rPr>
        <w:t xml:space="preserve"> </w:t>
      </w:r>
      <w:r>
        <w:t>and</w:t>
      </w:r>
      <w:r>
        <w:rPr>
          <w:spacing w:val="-5"/>
        </w:rPr>
        <w:t xml:space="preserve"> </w:t>
      </w:r>
      <w:r>
        <w:t>managed,</w:t>
      </w:r>
      <w:r>
        <w:rPr>
          <w:spacing w:val="-4"/>
        </w:rPr>
        <w:t xml:space="preserve"> </w:t>
      </w:r>
      <w:r>
        <w:t>frequency</w:t>
      </w:r>
      <w:r>
        <w:rPr>
          <w:spacing w:val="-3"/>
        </w:rPr>
        <w:t xml:space="preserve"> </w:t>
      </w:r>
      <w:r>
        <w:t>of</w:t>
      </w:r>
      <w:r>
        <w:rPr>
          <w:spacing w:val="-1"/>
        </w:rPr>
        <w:t xml:space="preserve"> </w:t>
      </w:r>
      <w:r>
        <w:t>oversight,</w:t>
      </w:r>
      <w:r>
        <w:rPr>
          <w:spacing w:val="-4"/>
        </w:rPr>
        <w:t xml:space="preserve"> </w:t>
      </w:r>
      <w:r>
        <w:t>and</w:t>
      </w:r>
      <w:r>
        <w:rPr>
          <w:spacing w:val="-3"/>
        </w:rPr>
        <w:t xml:space="preserve"> </w:t>
      </w:r>
      <w:r>
        <w:t>by whom at your institution (e.g., titles, roles).</w:t>
      </w:r>
      <w:commentRangeEnd w:id="13"/>
      <w:r w:rsidR="0045513D">
        <w:rPr>
          <w:rStyle w:val="CommentReference"/>
          <w:i w:val="0"/>
          <w:iCs w:val="0"/>
        </w:rPr>
        <w:commentReference w:id="13"/>
      </w:r>
    </w:p>
    <w:p w14:paraId="68C69F35" w14:textId="26D6A207" w:rsidR="00FC3E5C" w:rsidRDefault="00FC3E5C">
      <w:pPr>
        <w:pStyle w:val="BodyText"/>
        <w:ind w:left="860"/>
      </w:pPr>
    </w:p>
    <w:p w14:paraId="13129DFE" w14:textId="73FD6F2F" w:rsidR="00FC3E5C" w:rsidRDefault="00983507" w:rsidP="00042690">
      <w:pPr>
        <w:rPr>
          <w:rFonts w:cstheme="minorHAnsi"/>
          <w:color w:val="FF0000"/>
        </w:rPr>
      </w:pPr>
      <w:r w:rsidRPr="00310DAF">
        <w:rPr>
          <w:rFonts w:cstheme="minorHAnsi"/>
          <w:color w:val="FF0000"/>
        </w:rPr>
        <w:t>The Office of Sponsored Programs at University of Nebraska Medical Center administering this award has created a data management and sharing plan compliance system as part of their process for submitting this a</w:t>
      </w:r>
      <w:r w:rsidR="002E0C07" w:rsidRPr="00310DAF">
        <w:rPr>
          <w:rFonts w:cstheme="minorHAnsi"/>
          <w:color w:val="FF0000"/>
        </w:rPr>
        <w:t>p</w:t>
      </w:r>
      <w:r w:rsidRPr="00310DAF">
        <w:rPr>
          <w:rFonts w:cstheme="minorHAnsi"/>
          <w:color w:val="FF0000"/>
        </w:rPr>
        <w:t>plication.</w:t>
      </w:r>
      <w:r w:rsidRPr="00BF3721">
        <w:rPr>
          <w:rFonts w:cstheme="minorHAnsi"/>
          <w:color w:val="FF0000"/>
        </w:rPr>
        <w:t xml:space="preserve"> </w:t>
      </w:r>
      <w:r w:rsidR="00042690">
        <w:rPr>
          <w:rFonts w:cstheme="minorHAnsi"/>
          <w:color w:val="FF0000"/>
        </w:rPr>
        <w:t xml:space="preserve">In addition, the following individuals </w:t>
      </w:r>
      <w:r w:rsidR="0013187A">
        <w:rPr>
          <w:rFonts w:cstheme="minorHAnsi"/>
          <w:color w:val="FF0000"/>
        </w:rPr>
        <w:t xml:space="preserve">will monitor and manage the </w:t>
      </w:r>
      <w:r w:rsidR="00953C54">
        <w:rPr>
          <w:rFonts w:cstheme="minorHAnsi"/>
          <w:color w:val="FF0000"/>
        </w:rPr>
        <w:t>implementation of this Plan on a day-to-day basis:</w:t>
      </w:r>
    </w:p>
    <w:p w14:paraId="2C816461" w14:textId="17C19BB8" w:rsidR="00B23AE2" w:rsidRPr="00B23AE2" w:rsidRDefault="00B23AE2" w:rsidP="00B23AE2">
      <w:pPr>
        <w:rPr>
          <w:rFonts w:cstheme="minorHAnsi"/>
          <w:color w:val="FF0000"/>
        </w:rPr>
      </w:pPr>
      <w:r>
        <w:rPr>
          <w:rFonts w:cstheme="minorHAnsi"/>
          <w:color w:val="FF0000"/>
        </w:rPr>
        <w:br/>
      </w:r>
      <w:r w:rsidRPr="00B23AE2">
        <w:rPr>
          <w:rFonts w:cstheme="minorHAnsi"/>
          <w:color w:val="FF0000"/>
        </w:rPr>
        <w:t xml:space="preserve">Lead PI, Jane Doe PhD, ORCID: </w:t>
      </w:r>
      <w:proofErr w:type="spellStart"/>
      <w:r w:rsidRPr="00B23AE2">
        <w:rPr>
          <w:rFonts w:cstheme="minorHAnsi"/>
          <w:color w:val="FF0000"/>
        </w:rPr>
        <w:t>xxxx-xxxx-xxxx-xxxx</w:t>
      </w:r>
      <w:proofErr w:type="spellEnd"/>
      <w:r w:rsidRPr="00B23AE2">
        <w:rPr>
          <w:rFonts w:cstheme="minorHAnsi"/>
          <w:color w:val="FF0000"/>
        </w:rPr>
        <w:t xml:space="preserve">, will be responsible for the day-to-day oversight of data management activities and data sharing. Broader issues of DMS Plan compliance oversight and reporting will be handled by the </w:t>
      </w:r>
      <w:proofErr w:type="gramStart"/>
      <w:r w:rsidRPr="00B23AE2">
        <w:rPr>
          <w:rFonts w:cstheme="minorHAnsi"/>
          <w:color w:val="FF0000"/>
        </w:rPr>
        <w:t>PI</w:t>
      </w:r>
      <w:proofErr w:type="gramEnd"/>
      <w:r w:rsidRPr="00B23AE2">
        <w:rPr>
          <w:rFonts w:cstheme="minorHAnsi"/>
          <w:color w:val="FF0000"/>
        </w:rPr>
        <w:t xml:space="preserve"> and Co-I team as part of general stewardship, reporting, and compliance processes. The following individuals will be responsible for data collection, management, storage, retention, and dissemination of project data, including updating and revising the Data Management and Sharing Plan when necessary</w:t>
      </w:r>
    </w:p>
    <w:p w14:paraId="59D640C7" w14:textId="0E671071" w:rsidR="00953C54" w:rsidRPr="00042690" w:rsidRDefault="00B23AE2" w:rsidP="00B23AE2">
      <w:pPr>
        <w:rPr>
          <w:rFonts w:cstheme="minorHAnsi"/>
          <w:color w:val="FF0000"/>
        </w:rPr>
      </w:pPr>
      <w:r>
        <w:rPr>
          <w:rFonts w:cstheme="minorHAnsi"/>
          <w:color w:val="FF0000"/>
        </w:rPr>
        <w:br/>
      </w:r>
      <w:r w:rsidRPr="00B23AE2">
        <w:rPr>
          <w:rFonts w:cstheme="minorHAnsi"/>
          <w:color w:val="FF0000"/>
        </w:rPr>
        <w:t xml:space="preserve">John Doe, Database manager, </w:t>
      </w:r>
      <w:proofErr w:type="gramStart"/>
      <w:r w:rsidRPr="00B23AE2">
        <w:rPr>
          <w:rFonts w:cstheme="minorHAnsi"/>
          <w:color w:val="FF0000"/>
        </w:rPr>
        <w:t>UNMC,  ORCID</w:t>
      </w:r>
      <w:proofErr w:type="gramEnd"/>
      <w:r w:rsidRPr="00B23AE2">
        <w:rPr>
          <w:rFonts w:cstheme="minorHAnsi"/>
          <w:color w:val="FF0000"/>
        </w:rPr>
        <w:t xml:space="preserve"> 0000-000x-xxxx-xxxx, johndoe@unmc.edu</w:t>
      </w:r>
      <w:r>
        <w:rPr>
          <w:rFonts w:cstheme="minorHAnsi"/>
          <w:color w:val="FF0000"/>
        </w:rPr>
        <w:t>, will be responsible for…</w:t>
      </w:r>
    </w:p>
    <w:sectPr w:rsidR="00953C54" w:rsidRPr="00042690">
      <w:headerReference w:type="default" r:id="rId16"/>
      <w:pgSz w:w="12240" w:h="15840"/>
      <w:pgMar w:top="1000" w:right="580" w:bottom="280" w:left="580" w:header="294"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uda, Babu" w:date="2022-12-11T09:02:00Z" w:initials="GB">
    <w:p w14:paraId="4A7073B4" w14:textId="77777777" w:rsidR="0045513D" w:rsidRDefault="0045513D" w:rsidP="0089510D">
      <w:r>
        <w:rPr>
          <w:rStyle w:val="CommentReference"/>
        </w:rPr>
        <w:annotationRef/>
      </w:r>
      <w:r>
        <w:rPr>
          <w:sz w:val="20"/>
          <w:szCs w:val="20"/>
        </w:rPr>
        <w:t>Delete this text in the final plan</w:t>
      </w:r>
    </w:p>
  </w:comment>
  <w:comment w:id="1" w:author="Guda, Babu" w:date="2022-12-11T09:02:00Z" w:initials="GB">
    <w:p w14:paraId="0F19AFB5" w14:textId="15198BDB" w:rsidR="0045513D" w:rsidRDefault="0045513D" w:rsidP="00E34211">
      <w:r>
        <w:rPr>
          <w:rStyle w:val="CommentReference"/>
        </w:rPr>
        <w:annotationRef/>
      </w:r>
      <w:r>
        <w:rPr>
          <w:sz w:val="20"/>
          <w:szCs w:val="20"/>
        </w:rPr>
        <w:t>Delete this text in the final plan</w:t>
      </w:r>
    </w:p>
  </w:comment>
  <w:comment w:id="2" w:author="Guda, Babu" w:date="2022-12-11T09:02:00Z" w:initials="GB">
    <w:p w14:paraId="10171BDD" w14:textId="77777777" w:rsidR="0045513D" w:rsidRDefault="0045513D" w:rsidP="00291FC6">
      <w:r>
        <w:rPr>
          <w:rStyle w:val="CommentReference"/>
        </w:rPr>
        <w:annotationRef/>
      </w:r>
      <w:r>
        <w:rPr>
          <w:sz w:val="20"/>
          <w:szCs w:val="20"/>
        </w:rPr>
        <w:t>Delete this text in the final plan</w:t>
      </w:r>
    </w:p>
  </w:comment>
  <w:comment w:id="3" w:author="Guda, Babu" w:date="2022-12-11T09:03:00Z" w:initials="GB">
    <w:p w14:paraId="1D6F5064" w14:textId="77777777" w:rsidR="0045513D" w:rsidRDefault="0045513D" w:rsidP="00575704">
      <w:r>
        <w:rPr>
          <w:rStyle w:val="CommentReference"/>
        </w:rPr>
        <w:annotationRef/>
      </w:r>
      <w:r>
        <w:rPr>
          <w:sz w:val="20"/>
          <w:szCs w:val="20"/>
        </w:rPr>
        <w:t>Delete this text in the final plan</w:t>
      </w:r>
    </w:p>
  </w:comment>
  <w:comment w:id="4" w:author="Guda, Babu" w:date="2022-12-11T09:03:00Z" w:initials="GB">
    <w:p w14:paraId="2E3B31E4" w14:textId="77777777" w:rsidR="0045513D" w:rsidRDefault="0045513D" w:rsidP="00892DEC">
      <w:r>
        <w:rPr>
          <w:rStyle w:val="CommentReference"/>
        </w:rPr>
        <w:annotationRef/>
      </w:r>
      <w:r>
        <w:rPr>
          <w:sz w:val="20"/>
          <w:szCs w:val="20"/>
        </w:rPr>
        <w:t>Delete this text in the final plan</w:t>
      </w:r>
    </w:p>
  </w:comment>
  <w:comment w:id="5" w:author="Guda, Babu" w:date="2022-12-18T19:13:00Z" w:initials="GB">
    <w:p w14:paraId="1BDEE977" w14:textId="77777777" w:rsidR="00310DAF" w:rsidRDefault="00310DAF" w:rsidP="0054439E">
      <w:r>
        <w:rPr>
          <w:rStyle w:val="CommentReference"/>
        </w:rPr>
        <w:annotationRef/>
      </w:r>
      <w:r>
        <w:rPr>
          <w:sz w:val="20"/>
          <w:szCs w:val="20"/>
        </w:rPr>
        <w:t>Change if different</w:t>
      </w:r>
    </w:p>
  </w:comment>
  <w:comment w:id="6" w:author="Guda, Babu" w:date="2022-12-11T09:03:00Z" w:initials="GB">
    <w:p w14:paraId="0E8930F9" w14:textId="3FE5EB82" w:rsidR="0045513D" w:rsidRDefault="0045513D" w:rsidP="00935856">
      <w:r>
        <w:rPr>
          <w:rStyle w:val="CommentReference"/>
        </w:rPr>
        <w:annotationRef/>
      </w:r>
      <w:r>
        <w:rPr>
          <w:sz w:val="20"/>
          <w:szCs w:val="20"/>
        </w:rPr>
        <w:t>Delete this text in the final plan</w:t>
      </w:r>
    </w:p>
  </w:comment>
  <w:comment w:id="7" w:author="Guda, Babu" w:date="2022-12-11T09:04:00Z" w:initials="GB">
    <w:p w14:paraId="746B4914" w14:textId="77777777" w:rsidR="0045513D" w:rsidRDefault="0045513D" w:rsidP="0013640A">
      <w:r>
        <w:rPr>
          <w:rStyle w:val="CommentReference"/>
        </w:rPr>
        <w:annotationRef/>
      </w:r>
      <w:r>
        <w:rPr>
          <w:sz w:val="20"/>
          <w:szCs w:val="20"/>
        </w:rPr>
        <w:t>Delete this text in the final plan</w:t>
      </w:r>
    </w:p>
  </w:comment>
  <w:comment w:id="8" w:author="Guda, Babu" w:date="2022-12-11T09:04:00Z" w:initials="GB">
    <w:p w14:paraId="3CA343CF" w14:textId="77777777" w:rsidR="0045513D" w:rsidRDefault="0045513D" w:rsidP="00402AC6">
      <w:r>
        <w:rPr>
          <w:rStyle w:val="CommentReference"/>
        </w:rPr>
        <w:annotationRef/>
      </w:r>
      <w:r>
        <w:rPr>
          <w:sz w:val="20"/>
          <w:szCs w:val="20"/>
        </w:rPr>
        <w:t>Delete this text in the final plan</w:t>
      </w:r>
    </w:p>
  </w:comment>
  <w:comment w:id="9" w:author="Guda, Babu" w:date="2022-12-11T09:04:00Z" w:initials="GB">
    <w:p w14:paraId="7601FE37" w14:textId="77777777" w:rsidR="0045513D" w:rsidRDefault="0045513D" w:rsidP="005E31B4">
      <w:r>
        <w:rPr>
          <w:rStyle w:val="CommentReference"/>
        </w:rPr>
        <w:annotationRef/>
      </w:r>
      <w:r>
        <w:rPr>
          <w:sz w:val="20"/>
          <w:szCs w:val="20"/>
        </w:rPr>
        <w:t>Delete this text in the final plan</w:t>
      </w:r>
    </w:p>
  </w:comment>
  <w:comment w:id="10" w:author="Guda, Babu" w:date="2022-12-11T09:04:00Z" w:initials="GB">
    <w:p w14:paraId="721FFC89" w14:textId="77777777" w:rsidR="0045513D" w:rsidRDefault="0045513D" w:rsidP="00785DAD">
      <w:r>
        <w:rPr>
          <w:rStyle w:val="CommentReference"/>
        </w:rPr>
        <w:annotationRef/>
      </w:r>
      <w:r>
        <w:rPr>
          <w:sz w:val="20"/>
          <w:szCs w:val="20"/>
        </w:rPr>
        <w:t>Delete this text in the final plan</w:t>
      </w:r>
    </w:p>
  </w:comment>
  <w:comment w:id="11" w:author="Guda, Babu" w:date="2022-12-11T09:04:00Z" w:initials="GB">
    <w:p w14:paraId="0522FAA8" w14:textId="77777777" w:rsidR="0045513D" w:rsidRDefault="0045513D" w:rsidP="00CC5529">
      <w:r>
        <w:rPr>
          <w:rStyle w:val="CommentReference"/>
        </w:rPr>
        <w:annotationRef/>
      </w:r>
      <w:r>
        <w:rPr>
          <w:sz w:val="20"/>
          <w:szCs w:val="20"/>
        </w:rPr>
        <w:t>Delete this text in the final plan</w:t>
      </w:r>
    </w:p>
  </w:comment>
  <w:comment w:id="12" w:author="Guda, Babu" w:date="2022-12-11T09:05:00Z" w:initials="GB">
    <w:p w14:paraId="19BC8DCC" w14:textId="77777777" w:rsidR="0045513D" w:rsidRDefault="0045513D" w:rsidP="00E64040">
      <w:r>
        <w:rPr>
          <w:rStyle w:val="CommentReference"/>
        </w:rPr>
        <w:annotationRef/>
      </w:r>
      <w:r>
        <w:rPr>
          <w:sz w:val="20"/>
          <w:szCs w:val="20"/>
        </w:rPr>
        <w:t>Delete this text in the final plan</w:t>
      </w:r>
    </w:p>
  </w:comment>
  <w:comment w:id="13" w:author="Guda, Babu" w:date="2022-12-11T09:05:00Z" w:initials="GB">
    <w:p w14:paraId="3FD9A24B" w14:textId="77777777" w:rsidR="0045513D" w:rsidRDefault="0045513D" w:rsidP="0092138E">
      <w:r>
        <w:rPr>
          <w:rStyle w:val="CommentReference"/>
        </w:rPr>
        <w:annotationRef/>
      </w:r>
      <w:r>
        <w:rPr>
          <w:sz w:val="20"/>
          <w:szCs w:val="20"/>
        </w:rPr>
        <w:t>Delete this text in the final 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7073B4" w15:done="0"/>
  <w15:commentEx w15:paraId="0F19AFB5" w15:done="0"/>
  <w15:commentEx w15:paraId="10171BDD" w15:done="0"/>
  <w15:commentEx w15:paraId="1D6F5064" w15:done="0"/>
  <w15:commentEx w15:paraId="2E3B31E4" w15:done="0"/>
  <w15:commentEx w15:paraId="1BDEE977" w15:done="0"/>
  <w15:commentEx w15:paraId="0E8930F9" w15:done="0"/>
  <w15:commentEx w15:paraId="746B4914" w15:done="0"/>
  <w15:commentEx w15:paraId="3CA343CF" w15:done="0"/>
  <w15:commentEx w15:paraId="7601FE37" w15:done="0"/>
  <w15:commentEx w15:paraId="721FFC89" w15:done="0"/>
  <w15:commentEx w15:paraId="0522FAA8" w15:done="0"/>
  <w15:commentEx w15:paraId="19BC8DCC" w15:done="0"/>
  <w15:commentEx w15:paraId="3FD9A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1B32" w16cex:dateUtc="2022-12-11T15:02:00Z"/>
  <w16cex:commentExtensible w16cex:durableId="27401B0A" w16cex:dateUtc="2022-12-11T15:02:00Z"/>
  <w16cex:commentExtensible w16cex:durableId="27401B41" w16cex:dateUtc="2022-12-11T15:02:00Z"/>
  <w16cex:commentExtensible w16cex:durableId="27401B65" w16cex:dateUtc="2022-12-11T15:03:00Z"/>
  <w16cex:commentExtensible w16cex:durableId="27401B70" w16cex:dateUtc="2022-12-11T15:03:00Z"/>
  <w16cex:commentExtensible w16cex:durableId="2749E4C5" w16cex:dateUtc="2022-12-19T01:13:00Z"/>
  <w16cex:commentExtensible w16cex:durableId="27401B7F" w16cex:dateUtc="2022-12-11T15:03:00Z"/>
  <w16cex:commentExtensible w16cex:durableId="27401B8C" w16cex:dateUtc="2022-12-11T15:04:00Z"/>
  <w16cex:commentExtensible w16cex:durableId="27401B95" w16cex:dateUtc="2022-12-11T15:04:00Z"/>
  <w16cex:commentExtensible w16cex:durableId="27401B9E" w16cex:dateUtc="2022-12-11T15:04:00Z"/>
  <w16cex:commentExtensible w16cex:durableId="27401BA8" w16cex:dateUtc="2022-12-11T15:04:00Z"/>
  <w16cex:commentExtensible w16cex:durableId="27401BB3" w16cex:dateUtc="2022-12-11T15:04:00Z"/>
  <w16cex:commentExtensible w16cex:durableId="27401BBC" w16cex:dateUtc="2022-12-11T15:05:00Z"/>
  <w16cex:commentExtensible w16cex:durableId="27401BC9" w16cex:dateUtc="2022-12-11T1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7073B4" w16cid:durableId="27401B32"/>
  <w16cid:commentId w16cid:paraId="0F19AFB5" w16cid:durableId="27401B0A"/>
  <w16cid:commentId w16cid:paraId="10171BDD" w16cid:durableId="27401B41"/>
  <w16cid:commentId w16cid:paraId="1D6F5064" w16cid:durableId="27401B65"/>
  <w16cid:commentId w16cid:paraId="2E3B31E4" w16cid:durableId="27401B70"/>
  <w16cid:commentId w16cid:paraId="1BDEE977" w16cid:durableId="2749E4C5"/>
  <w16cid:commentId w16cid:paraId="0E8930F9" w16cid:durableId="27401B7F"/>
  <w16cid:commentId w16cid:paraId="746B4914" w16cid:durableId="27401B8C"/>
  <w16cid:commentId w16cid:paraId="3CA343CF" w16cid:durableId="27401B95"/>
  <w16cid:commentId w16cid:paraId="7601FE37" w16cid:durableId="27401B9E"/>
  <w16cid:commentId w16cid:paraId="721FFC89" w16cid:durableId="27401BA8"/>
  <w16cid:commentId w16cid:paraId="0522FAA8" w16cid:durableId="27401BB3"/>
  <w16cid:commentId w16cid:paraId="19BC8DCC" w16cid:durableId="27401BBC"/>
  <w16cid:commentId w16cid:paraId="3FD9A24B" w16cid:durableId="27401B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0A0BB" w14:textId="77777777" w:rsidR="00022991" w:rsidRDefault="00022991">
      <w:r>
        <w:separator/>
      </w:r>
    </w:p>
  </w:endnote>
  <w:endnote w:type="continuationSeparator" w:id="0">
    <w:p w14:paraId="76F23C6B" w14:textId="77777777" w:rsidR="00022991" w:rsidRDefault="00022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E54C7" w14:textId="77777777" w:rsidR="00022991" w:rsidRDefault="00022991">
      <w:r>
        <w:separator/>
      </w:r>
    </w:p>
  </w:footnote>
  <w:footnote w:type="continuationSeparator" w:id="0">
    <w:p w14:paraId="69BD972D" w14:textId="77777777" w:rsidR="00022991" w:rsidRDefault="00022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84C4" w14:textId="77777777" w:rsidR="00E57F77" w:rsidRDefault="003551E6">
    <w:pPr>
      <w:pStyle w:val="BodyText"/>
      <w:spacing w:line="14" w:lineRule="auto"/>
      <w:rPr>
        <w:i w:val="0"/>
        <w:sz w:val="20"/>
      </w:rPr>
    </w:pPr>
    <w:r>
      <w:rPr>
        <w:noProof/>
      </w:rPr>
      <mc:AlternateContent>
        <mc:Choice Requires="wps">
          <w:drawing>
            <wp:anchor distT="0" distB="0" distL="114300" distR="114300" simplePos="0" relativeHeight="251657728" behindDoc="1" locked="0" layoutInCell="1" allowOverlap="1" wp14:anchorId="14CD03A9" wp14:editId="18122238">
              <wp:simplePos x="0" y="0"/>
              <wp:positionH relativeFrom="page">
                <wp:posOffset>3063240</wp:posOffset>
              </wp:positionH>
              <wp:positionV relativeFrom="page">
                <wp:posOffset>173990</wp:posOffset>
              </wp:positionV>
              <wp:extent cx="4267200" cy="343535"/>
              <wp:effectExtent l="0" t="0" r="0" b="12065"/>
              <wp:wrapNone/>
              <wp:docPr id="7"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6720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77E30" w14:textId="77777777" w:rsidR="00E57F77" w:rsidRDefault="00612306">
                          <w:pPr>
                            <w:spacing w:before="15" w:line="183" w:lineRule="exact"/>
                            <w:ind w:left="1273"/>
                            <w:rPr>
                              <w:i/>
                              <w:sz w:val="16"/>
                            </w:rPr>
                          </w:pPr>
                          <w:r>
                            <w:rPr>
                              <w:sz w:val="16"/>
                            </w:rPr>
                            <w:t>OMB</w:t>
                          </w:r>
                          <w:r>
                            <w:rPr>
                              <w:spacing w:val="-6"/>
                              <w:sz w:val="16"/>
                            </w:rPr>
                            <w:t xml:space="preserve"> </w:t>
                          </w:r>
                          <w:r>
                            <w:rPr>
                              <w:sz w:val="16"/>
                            </w:rPr>
                            <w:t>No.</w:t>
                          </w:r>
                          <w:r>
                            <w:rPr>
                              <w:spacing w:val="-4"/>
                              <w:sz w:val="16"/>
                            </w:rPr>
                            <w:t xml:space="preserve"> </w:t>
                          </w:r>
                          <w:r>
                            <w:rPr>
                              <w:sz w:val="16"/>
                            </w:rPr>
                            <w:t>0925-0001</w:t>
                          </w:r>
                          <w:r>
                            <w:rPr>
                              <w:spacing w:val="-5"/>
                              <w:sz w:val="16"/>
                            </w:rPr>
                            <w:t xml:space="preserve"> </w:t>
                          </w:r>
                          <w:r>
                            <w:rPr>
                              <w:sz w:val="16"/>
                            </w:rPr>
                            <w:t>and</w:t>
                          </w:r>
                          <w:r>
                            <w:rPr>
                              <w:spacing w:val="-5"/>
                              <w:sz w:val="16"/>
                            </w:rPr>
                            <w:t xml:space="preserve"> </w:t>
                          </w:r>
                          <w:r>
                            <w:rPr>
                              <w:sz w:val="16"/>
                            </w:rPr>
                            <w:t>0925-0002</w:t>
                          </w:r>
                          <w:r>
                            <w:rPr>
                              <w:spacing w:val="-4"/>
                              <w:sz w:val="16"/>
                            </w:rPr>
                            <w:t xml:space="preserve"> </w:t>
                          </w:r>
                          <w:r>
                            <w:rPr>
                              <w:i/>
                              <w:sz w:val="16"/>
                            </w:rPr>
                            <w:t>(Rev.</w:t>
                          </w:r>
                          <w:r>
                            <w:rPr>
                              <w:i/>
                              <w:spacing w:val="-5"/>
                              <w:sz w:val="16"/>
                            </w:rPr>
                            <w:t xml:space="preserve"> </w:t>
                          </w:r>
                          <w:r>
                            <w:rPr>
                              <w:i/>
                              <w:sz w:val="16"/>
                            </w:rPr>
                            <w:t>07/2022</w:t>
                          </w:r>
                          <w:r>
                            <w:rPr>
                              <w:i/>
                              <w:spacing w:val="-7"/>
                              <w:sz w:val="16"/>
                            </w:rPr>
                            <w:t xml:space="preserve"> </w:t>
                          </w:r>
                          <w:r>
                            <w:rPr>
                              <w:i/>
                              <w:sz w:val="16"/>
                            </w:rPr>
                            <w:t>Approved</w:t>
                          </w:r>
                          <w:r>
                            <w:rPr>
                              <w:i/>
                              <w:spacing w:val="-5"/>
                              <w:sz w:val="16"/>
                            </w:rPr>
                            <w:t xml:space="preserve"> </w:t>
                          </w:r>
                          <w:r>
                            <w:rPr>
                              <w:i/>
                              <w:sz w:val="16"/>
                            </w:rPr>
                            <w:t>Through</w:t>
                          </w:r>
                          <w:r>
                            <w:rPr>
                              <w:i/>
                              <w:spacing w:val="-4"/>
                              <w:sz w:val="16"/>
                            </w:rPr>
                            <w:t xml:space="preserve"> TBD)</w:t>
                          </w:r>
                        </w:p>
                        <w:p w14:paraId="3C70A19F" w14:textId="77777777" w:rsidR="00E57F77" w:rsidRDefault="00612306">
                          <w:pPr>
                            <w:spacing w:line="321" w:lineRule="exact"/>
                            <w:ind w:left="20"/>
                            <w:rPr>
                              <w:b/>
                              <w:sz w:val="28"/>
                            </w:rPr>
                          </w:pPr>
                          <w:r>
                            <w:rPr>
                              <w:b/>
                              <w:color w:val="FF0000"/>
                              <w:sz w:val="28"/>
                            </w:rPr>
                            <w:t>PREVIEW</w:t>
                          </w:r>
                          <w:r>
                            <w:rPr>
                              <w:b/>
                              <w:color w:val="FF0000"/>
                              <w:spacing w:val="-4"/>
                              <w:sz w:val="28"/>
                            </w:rPr>
                            <w:t xml:space="preserve"> </w:t>
                          </w:r>
                          <w:r>
                            <w:rPr>
                              <w:b/>
                              <w:color w:val="FF0000"/>
                              <w:sz w:val="28"/>
                            </w:rPr>
                            <w:t>–</w:t>
                          </w:r>
                          <w:r>
                            <w:rPr>
                              <w:b/>
                              <w:color w:val="FF0000"/>
                              <w:spacing w:val="-4"/>
                              <w:sz w:val="28"/>
                            </w:rPr>
                            <w:t xml:space="preserve"> DRAF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CD03A9" id="_x0000_t202" coordsize="21600,21600" o:spt="202" path="m,l,21600r21600,l21600,xe">
              <v:stroke joinstyle="miter"/>
              <v:path gradientshapeok="t" o:connecttype="rect"/>
            </v:shapetype>
            <v:shape id="docshape1" o:spid="_x0000_s1026" type="#_x0000_t202" style="position:absolute;margin-left:241.2pt;margin-top:13.7pt;width:336pt;height:27.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" filled="f" stroked="f">
              <v:path arrowok="t"/>
              <v:textbox inset="0,0,0,0">
                <w:txbxContent>
                  <w:p w14:paraId="0AB77E30" w14:textId="77777777" w:rsidR="00E57F77" w:rsidRDefault="00612306">
                    <w:pPr>
                      <w:spacing w:before="15" w:line="183" w:lineRule="exact"/>
                      <w:ind w:left="1273"/>
                      <w:rPr>
                        <w:i/>
                        <w:sz w:val="16"/>
                      </w:rPr>
                    </w:pPr>
                    <w:r>
                      <w:rPr>
                        <w:sz w:val="16"/>
                      </w:rPr>
                      <w:t>OMB</w:t>
                    </w:r>
                    <w:r>
                      <w:rPr>
                        <w:spacing w:val="-6"/>
                        <w:sz w:val="16"/>
                      </w:rPr>
                      <w:t xml:space="preserve"> </w:t>
                    </w:r>
                    <w:r>
                      <w:rPr>
                        <w:sz w:val="16"/>
                      </w:rPr>
                      <w:t>No.</w:t>
                    </w:r>
                    <w:r>
                      <w:rPr>
                        <w:spacing w:val="-4"/>
                        <w:sz w:val="16"/>
                      </w:rPr>
                      <w:t xml:space="preserve"> </w:t>
                    </w:r>
                    <w:r>
                      <w:rPr>
                        <w:sz w:val="16"/>
                      </w:rPr>
                      <w:t>0925-0001</w:t>
                    </w:r>
                    <w:r>
                      <w:rPr>
                        <w:spacing w:val="-5"/>
                        <w:sz w:val="16"/>
                      </w:rPr>
                      <w:t xml:space="preserve"> </w:t>
                    </w:r>
                    <w:r>
                      <w:rPr>
                        <w:sz w:val="16"/>
                      </w:rPr>
                      <w:t>and</w:t>
                    </w:r>
                    <w:r>
                      <w:rPr>
                        <w:spacing w:val="-5"/>
                        <w:sz w:val="16"/>
                      </w:rPr>
                      <w:t xml:space="preserve"> </w:t>
                    </w:r>
                    <w:r>
                      <w:rPr>
                        <w:sz w:val="16"/>
                      </w:rPr>
                      <w:t>0925-0002</w:t>
                    </w:r>
                    <w:r>
                      <w:rPr>
                        <w:spacing w:val="-4"/>
                        <w:sz w:val="16"/>
                      </w:rPr>
                      <w:t xml:space="preserve"> </w:t>
                    </w:r>
                    <w:r>
                      <w:rPr>
                        <w:i/>
                        <w:sz w:val="16"/>
                      </w:rPr>
                      <w:t>(Rev.</w:t>
                    </w:r>
                    <w:r>
                      <w:rPr>
                        <w:i/>
                        <w:spacing w:val="-5"/>
                        <w:sz w:val="16"/>
                      </w:rPr>
                      <w:t xml:space="preserve"> </w:t>
                    </w:r>
                    <w:r>
                      <w:rPr>
                        <w:i/>
                        <w:sz w:val="16"/>
                      </w:rPr>
                      <w:t>07/2022</w:t>
                    </w:r>
                    <w:r>
                      <w:rPr>
                        <w:i/>
                        <w:spacing w:val="-7"/>
                        <w:sz w:val="16"/>
                      </w:rPr>
                      <w:t xml:space="preserve"> </w:t>
                    </w:r>
                    <w:r>
                      <w:rPr>
                        <w:i/>
                        <w:sz w:val="16"/>
                      </w:rPr>
                      <w:t>Approved</w:t>
                    </w:r>
                    <w:r>
                      <w:rPr>
                        <w:i/>
                        <w:spacing w:val="-5"/>
                        <w:sz w:val="16"/>
                      </w:rPr>
                      <w:t xml:space="preserve"> </w:t>
                    </w:r>
                    <w:r>
                      <w:rPr>
                        <w:i/>
                        <w:sz w:val="16"/>
                      </w:rPr>
                      <w:t>Through</w:t>
                    </w:r>
                    <w:r>
                      <w:rPr>
                        <w:i/>
                        <w:spacing w:val="-4"/>
                        <w:sz w:val="16"/>
                      </w:rPr>
                      <w:t xml:space="preserve"> TBD)</w:t>
                    </w:r>
                  </w:p>
                  <w:p w14:paraId="3C70A19F" w14:textId="77777777" w:rsidR="00E57F77" w:rsidRDefault="00612306">
                    <w:pPr>
                      <w:spacing w:line="321" w:lineRule="exact"/>
                      <w:ind w:left="20"/>
                      <w:rPr>
                        <w:b/>
                        <w:sz w:val="28"/>
                      </w:rPr>
                    </w:pPr>
                    <w:r>
                      <w:rPr>
                        <w:b/>
                        <w:color w:val="FF0000"/>
                        <w:sz w:val="28"/>
                      </w:rPr>
                      <w:t>PREVIEW</w:t>
                    </w:r>
                    <w:r>
                      <w:rPr>
                        <w:b/>
                        <w:color w:val="FF0000"/>
                        <w:spacing w:val="-4"/>
                        <w:sz w:val="28"/>
                      </w:rPr>
                      <w:t xml:space="preserve"> </w:t>
                    </w:r>
                    <w:r>
                      <w:rPr>
                        <w:b/>
                        <w:color w:val="FF0000"/>
                        <w:sz w:val="28"/>
                      </w:rPr>
                      <w:t>–</w:t>
                    </w:r>
                    <w:r>
                      <w:rPr>
                        <w:b/>
                        <w:color w:val="FF0000"/>
                        <w:spacing w:val="-4"/>
                        <w:sz w:val="28"/>
                      </w:rPr>
                      <w:t xml:space="preserve"> DRAF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365"/>
    <w:multiLevelType w:val="hybridMultilevel"/>
    <w:tmpl w:val="789C8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9D2F22"/>
    <w:multiLevelType w:val="hybridMultilevel"/>
    <w:tmpl w:val="E4F63CE0"/>
    <w:lvl w:ilvl="0" w:tplc="C80E4B8A">
      <w:start w:val="1"/>
      <w:numFmt w:val="upperLetter"/>
      <w:lvlText w:val="%1."/>
      <w:lvlJc w:val="left"/>
      <w:pPr>
        <w:ind w:left="860" w:hanging="361"/>
      </w:pPr>
      <w:rPr>
        <w:rFonts w:ascii="Arial" w:eastAsia="Arial" w:hAnsi="Arial" w:cs="Arial" w:hint="default"/>
        <w:b/>
        <w:bCs/>
        <w:i w:val="0"/>
        <w:iCs w:val="0"/>
        <w:spacing w:val="0"/>
        <w:w w:val="100"/>
        <w:sz w:val="22"/>
        <w:szCs w:val="22"/>
        <w:lang w:val="en-US" w:eastAsia="en-US" w:bidi="ar-SA"/>
      </w:rPr>
    </w:lvl>
    <w:lvl w:ilvl="1" w:tplc="4AE21E70">
      <w:numFmt w:val="bullet"/>
      <w:lvlText w:val="•"/>
      <w:lvlJc w:val="left"/>
      <w:pPr>
        <w:ind w:left="1882" w:hanging="361"/>
      </w:pPr>
      <w:rPr>
        <w:rFonts w:hint="default"/>
        <w:lang w:val="en-US" w:eastAsia="en-US" w:bidi="ar-SA"/>
      </w:rPr>
    </w:lvl>
    <w:lvl w:ilvl="2" w:tplc="20BE7680">
      <w:numFmt w:val="bullet"/>
      <w:lvlText w:val="•"/>
      <w:lvlJc w:val="left"/>
      <w:pPr>
        <w:ind w:left="2904" w:hanging="361"/>
      </w:pPr>
      <w:rPr>
        <w:rFonts w:hint="default"/>
        <w:lang w:val="en-US" w:eastAsia="en-US" w:bidi="ar-SA"/>
      </w:rPr>
    </w:lvl>
    <w:lvl w:ilvl="3" w:tplc="777435A0">
      <w:numFmt w:val="bullet"/>
      <w:lvlText w:val="•"/>
      <w:lvlJc w:val="left"/>
      <w:pPr>
        <w:ind w:left="3926" w:hanging="361"/>
      </w:pPr>
      <w:rPr>
        <w:rFonts w:hint="default"/>
        <w:lang w:val="en-US" w:eastAsia="en-US" w:bidi="ar-SA"/>
      </w:rPr>
    </w:lvl>
    <w:lvl w:ilvl="4" w:tplc="C11CD096">
      <w:numFmt w:val="bullet"/>
      <w:lvlText w:val="•"/>
      <w:lvlJc w:val="left"/>
      <w:pPr>
        <w:ind w:left="4948" w:hanging="361"/>
      </w:pPr>
      <w:rPr>
        <w:rFonts w:hint="default"/>
        <w:lang w:val="en-US" w:eastAsia="en-US" w:bidi="ar-SA"/>
      </w:rPr>
    </w:lvl>
    <w:lvl w:ilvl="5" w:tplc="A96C19B8">
      <w:numFmt w:val="bullet"/>
      <w:lvlText w:val="•"/>
      <w:lvlJc w:val="left"/>
      <w:pPr>
        <w:ind w:left="5970" w:hanging="361"/>
      </w:pPr>
      <w:rPr>
        <w:rFonts w:hint="default"/>
        <w:lang w:val="en-US" w:eastAsia="en-US" w:bidi="ar-SA"/>
      </w:rPr>
    </w:lvl>
    <w:lvl w:ilvl="6" w:tplc="24AC283E">
      <w:numFmt w:val="bullet"/>
      <w:lvlText w:val="•"/>
      <w:lvlJc w:val="left"/>
      <w:pPr>
        <w:ind w:left="6992" w:hanging="361"/>
      </w:pPr>
      <w:rPr>
        <w:rFonts w:hint="default"/>
        <w:lang w:val="en-US" w:eastAsia="en-US" w:bidi="ar-SA"/>
      </w:rPr>
    </w:lvl>
    <w:lvl w:ilvl="7" w:tplc="4D4A7644">
      <w:numFmt w:val="bullet"/>
      <w:lvlText w:val="•"/>
      <w:lvlJc w:val="left"/>
      <w:pPr>
        <w:ind w:left="8014" w:hanging="361"/>
      </w:pPr>
      <w:rPr>
        <w:rFonts w:hint="default"/>
        <w:lang w:val="en-US" w:eastAsia="en-US" w:bidi="ar-SA"/>
      </w:rPr>
    </w:lvl>
    <w:lvl w:ilvl="8" w:tplc="7EA2A598">
      <w:numFmt w:val="bullet"/>
      <w:lvlText w:val="•"/>
      <w:lvlJc w:val="left"/>
      <w:pPr>
        <w:ind w:left="9036" w:hanging="361"/>
      </w:pPr>
      <w:rPr>
        <w:rFonts w:hint="default"/>
        <w:lang w:val="en-US" w:eastAsia="en-US" w:bidi="ar-SA"/>
      </w:rPr>
    </w:lvl>
  </w:abstractNum>
  <w:abstractNum w:abstractNumId="2" w15:restartNumberingAfterBreak="0">
    <w:nsid w:val="54516896"/>
    <w:multiLevelType w:val="hybridMultilevel"/>
    <w:tmpl w:val="14B85C6E"/>
    <w:lvl w:ilvl="0" w:tplc="860CFCF6">
      <w:start w:val="1"/>
      <w:numFmt w:val="upperLetter"/>
      <w:lvlText w:val="%1."/>
      <w:lvlJc w:val="left"/>
      <w:pPr>
        <w:ind w:left="860" w:hanging="361"/>
      </w:pPr>
      <w:rPr>
        <w:rFonts w:ascii="Arial" w:eastAsia="Arial" w:hAnsi="Arial" w:cs="Arial" w:hint="default"/>
        <w:b/>
        <w:bCs/>
        <w:i w:val="0"/>
        <w:iCs w:val="0"/>
        <w:spacing w:val="0"/>
        <w:w w:val="100"/>
        <w:sz w:val="22"/>
        <w:szCs w:val="22"/>
        <w:lang w:val="en-US" w:eastAsia="en-US" w:bidi="ar-SA"/>
      </w:rPr>
    </w:lvl>
    <w:lvl w:ilvl="1" w:tplc="14045088">
      <w:numFmt w:val="bullet"/>
      <w:lvlText w:val="•"/>
      <w:lvlJc w:val="left"/>
      <w:pPr>
        <w:ind w:left="1882" w:hanging="361"/>
      </w:pPr>
      <w:rPr>
        <w:rFonts w:hint="default"/>
        <w:lang w:val="en-US" w:eastAsia="en-US" w:bidi="ar-SA"/>
      </w:rPr>
    </w:lvl>
    <w:lvl w:ilvl="2" w:tplc="04F21D62">
      <w:numFmt w:val="bullet"/>
      <w:lvlText w:val="•"/>
      <w:lvlJc w:val="left"/>
      <w:pPr>
        <w:ind w:left="2904" w:hanging="361"/>
      </w:pPr>
      <w:rPr>
        <w:rFonts w:hint="default"/>
        <w:lang w:val="en-US" w:eastAsia="en-US" w:bidi="ar-SA"/>
      </w:rPr>
    </w:lvl>
    <w:lvl w:ilvl="3" w:tplc="A9A46E26">
      <w:numFmt w:val="bullet"/>
      <w:lvlText w:val="•"/>
      <w:lvlJc w:val="left"/>
      <w:pPr>
        <w:ind w:left="3926" w:hanging="361"/>
      </w:pPr>
      <w:rPr>
        <w:rFonts w:hint="default"/>
        <w:lang w:val="en-US" w:eastAsia="en-US" w:bidi="ar-SA"/>
      </w:rPr>
    </w:lvl>
    <w:lvl w:ilvl="4" w:tplc="3D207FDE">
      <w:numFmt w:val="bullet"/>
      <w:lvlText w:val="•"/>
      <w:lvlJc w:val="left"/>
      <w:pPr>
        <w:ind w:left="4948" w:hanging="361"/>
      </w:pPr>
      <w:rPr>
        <w:rFonts w:hint="default"/>
        <w:lang w:val="en-US" w:eastAsia="en-US" w:bidi="ar-SA"/>
      </w:rPr>
    </w:lvl>
    <w:lvl w:ilvl="5" w:tplc="EBBC27EE">
      <w:numFmt w:val="bullet"/>
      <w:lvlText w:val="•"/>
      <w:lvlJc w:val="left"/>
      <w:pPr>
        <w:ind w:left="5970" w:hanging="361"/>
      </w:pPr>
      <w:rPr>
        <w:rFonts w:hint="default"/>
        <w:lang w:val="en-US" w:eastAsia="en-US" w:bidi="ar-SA"/>
      </w:rPr>
    </w:lvl>
    <w:lvl w:ilvl="6" w:tplc="5238BF74">
      <w:numFmt w:val="bullet"/>
      <w:lvlText w:val="•"/>
      <w:lvlJc w:val="left"/>
      <w:pPr>
        <w:ind w:left="6992" w:hanging="361"/>
      </w:pPr>
      <w:rPr>
        <w:rFonts w:hint="default"/>
        <w:lang w:val="en-US" w:eastAsia="en-US" w:bidi="ar-SA"/>
      </w:rPr>
    </w:lvl>
    <w:lvl w:ilvl="7" w:tplc="7AE2C5DE">
      <w:numFmt w:val="bullet"/>
      <w:lvlText w:val="•"/>
      <w:lvlJc w:val="left"/>
      <w:pPr>
        <w:ind w:left="8014" w:hanging="361"/>
      </w:pPr>
      <w:rPr>
        <w:rFonts w:hint="default"/>
        <w:lang w:val="en-US" w:eastAsia="en-US" w:bidi="ar-SA"/>
      </w:rPr>
    </w:lvl>
    <w:lvl w:ilvl="8" w:tplc="50BEEEEC">
      <w:numFmt w:val="bullet"/>
      <w:lvlText w:val="•"/>
      <w:lvlJc w:val="left"/>
      <w:pPr>
        <w:ind w:left="9036" w:hanging="361"/>
      </w:pPr>
      <w:rPr>
        <w:rFonts w:hint="default"/>
        <w:lang w:val="en-US" w:eastAsia="en-US" w:bidi="ar-SA"/>
      </w:rPr>
    </w:lvl>
  </w:abstractNum>
  <w:abstractNum w:abstractNumId="3" w15:restartNumberingAfterBreak="0">
    <w:nsid w:val="72ED512E"/>
    <w:multiLevelType w:val="hybridMultilevel"/>
    <w:tmpl w:val="49780C4E"/>
    <w:lvl w:ilvl="0" w:tplc="6122B8C2">
      <w:start w:val="1"/>
      <w:numFmt w:val="upperLetter"/>
      <w:lvlText w:val="%1."/>
      <w:lvlJc w:val="left"/>
      <w:pPr>
        <w:ind w:left="860" w:hanging="361"/>
      </w:pPr>
      <w:rPr>
        <w:rFonts w:ascii="Arial" w:eastAsia="Arial" w:hAnsi="Arial" w:cs="Arial" w:hint="default"/>
        <w:b/>
        <w:bCs/>
        <w:i w:val="0"/>
        <w:iCs w:val="0"/>
        <w:spacing w:val="0"/>
        <w:w w:val="100"/>
        <w:sz w:val="22"/>
        <w:szCs w:val="22"/>
        <w:lang w:val="en-US" w:eastAsia="en-US" w:bidi="ar-SA"/>
      </w:rPr>
    </w:lvl>
    <w:lvl w:ilvl="1" w:tplc="8C9826E4">
      <w:numFmt w:val="bullet"/>
      <w:lvlText w:val="•"/>
      <w:lvlJc w:val="left"/>
      <w:pPr>
        <w:ind w:left="1882" w:hanging="361"/>
      </w:pPr>
      <w:rPr>
        <w:rFonts w:hint="default"/>
        <w:lang w:val="en-US" w:eastAsia="en-US" w:bidi="ar-SA"/>
      </w:rPr>
    </w:lvl>
    <w:lvl w:ilvl="2" w:tplc="429EFB38">
      <w:numFmt w:val="bullet"/>
      <w:lvlText w:val="•"/>
      <w:lvlJc w:val="left"/>
      <w:pPr>
        <w:ind w:left="2904" w:hanging="361"/>
      </w:pPr>
      <w:rPr>
        <w:rFonts w:hint="default"/>
        <w:lang w:val="en-US" w:eastAsia="en-US" w:bidi="ar-SA"/>
      </w:rPr>
    </w:lvl>
    <w:lvl w:ilvl="3" w:tplc="24702654">
      <w:numFmt w:val="bullet"/>
      <w:lvlText w:val="•"/>
      <w:lvlJc w:val="left"/>
      <w:pPr>
        <w:ind w:left="3926" w:hanging="361"/>
      </w:pPr>
      <w:rPr>
        <w:rFonts w:hint="default"/>
        <w:lang w:val="en-US" w:eastAsia="en-US" w:bidi="ar-SA"/>
      </w:rPr>
    </w:lvl>
    <w:lvl w:ilvl="4" w:tplc="E7CC0C62">
      <w:numFmt w:val="bullet"/>
      <w:lvlText w:val="•"/>
      <w:lvlJc w:val="left"/>
      <w:pPr>
        <w:ind w:left="4948" w:hanging="361"/>
      </w:pPr>
      <w:rPr>
        <w:rFonts w:hint="default"/>
        <w:lang w:val="en-US" w:eastAsia="en-US" w:bidi="ar-SA"/>
      </w:rPr>
    </w:lvl>
    <w:lvl w:ilvl="5" w:tplc="4B3A5724">
      <w:numFmt w:val="bullet"/>
      <w:lvlText w:val="•"/>
      <w:lvlJc w:val="left"/>
      <w:pPr>
        <w:ind w:left="5970" w:hanging="361"/>
      </w:pPr>
      <w:rPr>
        <w:rFonts w:hint="default"/>
        <w:lang w:val="en-US" w:eastAsia="en-US" w:bidi="ar-SA"/>
      </w:rPr>
    </w:lvl>
    <w:lvl w:ilvl="6" w:tplc="717ABA9E">
      <w:numFmt w:val="bullet"/>
      <w:lvlText w:val="•"/>
      <w:lvlJc w:val="left"/>
      <w:pPr>
        <w:ind w:left="6992" w:hanging="361"/>
      </w:pPr>
      <w:rPr>
        <w:rFonts w:hint="default"/>
        <w:lang w:val="en-US" w:eastAsia="en-US" w:bidi="ar-SA"/>
      </w:rPr>
    </w:lvl>
    <w:lvl w:ilvl="7" w:tplc="D52216EE">
      <w:numFmt w:val="bullet"/>
      <w:lvlText w:val="•"/>
      <w:lvlJc w:val="left"/>
      <w:pPr>
        <w:ind w:left="8014" w:hanging="361"/>
      </w:pPr>
      <w:rPr>
        <w:rFonts w:hint="default"/>
        <w:lang w:val="en-US" w:eastAsia="en-US" w:bidi="ar-SA"/>
      </w:rPr>
    </w:lvl>
    <w:lvl w:ilvl="8" w:tplc="E842ABDA">
      <w:numFmt w:val="bullet"/>
      <w:lvlText w:val="•"/>
      <w:lvlJc w:val="left"/>
      <w:pPr>
        <w:ind w:left="9036" w:hanging="361"/>
      </w:pPr>
      <w:rPr>
        <w:rFonts w:hint="default"/>
        <w:lang w:val="en-US" w:eastAsia="en-US" w:bidi="ar-SA"/>
      </w:rPr>
    </w:lvl>
  </w:abstractNum>
  <w:abstractNum w:abstractNumId="4" w15:restartNumberingAfterBreak="0">
    <w:nsid w:val="74C333C9"/>
    <w:multiLevelType w:val="hybridMultilevel"/>
    <w:tmpl w:val="B7C0E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060234">
    <w:abstractNumId w:val="3"/>
  </w:num>
  <w:num w:numId="2" w16cid:durableId="1132140993">
    <w:abstractNumId w:val="2"/>
  </w:num>
  <w:num w:numId="3" w16cid:durableId="1700616818">
    <w:abstractNumId w:val="1"/>
  </w:num>
  <w:num w:numId="4" w16cid:durableId="438795647">
    <w:abstractNumId w:val="0"/>
  </w:num>
  <w:num w:numId="5" w16cid:durableId="142822864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da, Babu">
    <w15:presenceInfo w15:providerId="AD" w15:userId="S::babu.guda@unmc.edu::d3ac9c8c-1c01-42d7-9db4-6d02356e51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Dc1tzQyMrY0NzdS0lEKTi0uzszPAykwqgUAR/tzQCwAAAA="/>
  </w:docVars>
  <w:rsids>
    <w:rsidRoot w:val="00E57F77"/>
    <w:rsid w:val="00001291"/>
    <w:rsid w:val="00022991"/>
    <w:rsid w:val="00042690"/>
    <w:rsid w:val="00053356"/>
    <w:rsid w:val="000B5C85"/>
    <w:rsid w:val="000F6E86"/>
    <w:rsid w:val="00101AFB"/>
    <w:rsid w:val="00120B4D"/>
    <w:rsid w:val="0013187A"/>
    <w:rsid w:val="00193625"/>
    <w:rsid w:val="001C45A3"/>
    <w:rsid w:val="001F03EF"/>
    <w:rsid w:val="00271214"/>
    <w:rsid w:val="00292F29"/>
    <w:rsid w:val="002948BE"/>
    <w:rsid w:val="002B3244"/>
    <w:rsid w:val="002E0C07"/>
    <w:rsid w:val="00310DAF"/>
    <w:rsid w:val="003551E6"/>
    <w:rsid w:val="0045513D"/>
    <w:rsid w:val="0047543D"/>
    <w:rsid w:val="004E6B40"/>
    <w:rsid w:val="005052DD"/>
    <w:rsid w:val="00582F8F"/>
    <w:rsid w:val="0060244D"/>
    <w:rsid w:val="00612306"/>
    <w:rsid w:val="0061537F"/>
    <w:rsid w:val="007A00C0"/>
    <w:rsid w:val="007A4110"/>
    <w:rsid w:val="00953C54"/>
    <w:rsid w:val="00965817"/>
    <w:rsid w:val="00983507"/>
    <w:rsid w:val="009A62FF"/>
    <w:rsid w:val="00A013EB"/>
    <w:rsid w:val="00A1235F"/>
    <w:rsid w:val="00A45572"/>
    <w:rsid w:val="00B23AE2"/>
    <w:rsid w:val="00B35088"/>
    <w:rsid w:val="00B439FA"/>
    <w:rsid w:val="00BC2AAB"/>
    <w:rsid w:val="00C52036"/>
    <w:rsid w:val="00D02721"/>
    <w:rsid w:val="00D51C4F"/>
    <w:rsid w:val="00D739ED"/>
    <w:rsid w:val="00D82DA0"/>
    <w:rsid w:val="00E44060"/>
    <w:rsid w:val="00E57F77"/>
    <w:rsid w:val="00ED27BA"/>
    <w:rsid w:val="00EE3961"/>
    <w:rsid w:val="00F35143"/>
    <w:rsid w:val="00FA5FB5"/>
    <w:rsid w:val="00FC3E5C"/>
    <w:rsid w:val="00FD3B88"/>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BABFB"/>
  <w15:docId w15:val="{12DB0CCF-973F-334A-9C76-9B9D9EB6E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line="252" w:lineRule="exact"/>
      <w:ind w:left="86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Title">
    <w:name w:val="Title"/>
    <w:basedOn w:val="Normal"/>
    <w:uiPriority w:val="10"/>
    <w:qFormat/>
    <w:pPr>
      <w:spacing w:line="321" w:lineRule="exact"/>
      <w:ind w:left="20"/>
    </w:pPr>
    <w:rPr>
      <w:b/>
      <w:bCs/>
      <w:sz w:val="28"/>
      <w:szCs w:val="28"/>
    </w:rPr>
  </w:style>
  <w:style w:type="paragraph" w:styleId="ListParagraph">
    <w:name w:val="List Paragraph"/>
    <w:basedOn w:val="Normal"/>
    <w:uiPriority w:val="34"/>
    <w:qFormat/>
    <w:pPr>
      <w:spacing w:line="252" w:lineRule="exact"/>
      <w:ind w:left="860"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45513D"/>
    <w:rPr>
      <w:sz w:val="16"/>
      <w:szCs w:val="16"/>
    </w:rPr>
  </w:style>
  <w:style w:type="paragraph" w:styleId="CommentText">
    <w:name w:val="annotation text"/>
    <w:basedOn w:val="Normal"/>
    <w:link w:val="CommentTextChar"/>
    <w:uiPriority w:val="99"/>
    <w:semiHidden/>
    <w:unhideWhenUsed/>
    <w:rsid w:val="0045513D"/>
    <w:rPr>
      <w:sz w:val="20"/>
      <w:szCs w:val="20"/>
    </w:rPr>
  </w:style>
  <w:style w:type="character" w:customStyle="1" w:styleId="CommentTextChar">
    <w:name w:val="Comment Text Char"/>
    <w:basedOn w:val="DefaultParagraphFont"/>
    <w:link w:val="CommentText"/>
    <w:uiPriority w:val="99"/>
    <w:semiHidden/>
    <w:rsid w:val="0045513D"/>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5513D"/>
    <w:rPr>
      <w:b/>
      <w:bCs/>
    </w:rPr>
  </w:style>
  <w:style w:type="character" w:customStyle="1" w:styleId="CommentSubjectChar">
    <w:name w:val="Comment Subject Char"/>
    <w:basedOn w:val="CommentTextChar"/>
    <w:link w:val="CommentSubject"/>
    <w:uiPriority w:val="99"/>
    <w:semiHidden/>
    <w:rsid w:val="0045513D"/>
    <w:rPr>
      <w:rFonts w:ascii="Arial" w:eastAsia="Arial" w:hAnsi="Arial" w:cs="Arial"/>
      <w:b/>
      <w:bCs/>
      <w:sz w:val="20"/>
      <w:szCs w:val="20"/>
    </w:rPr>
  </w:style>
  <w:style w:type="character" w:styleId="Hyperlink">
    <w:name w:val="Hyperlink"/>
    <w:basedOn w:val="DefaultParagraphFont"/>
    <w:uiPriority w:val="99"/>
    <w:unhideWhenUsed/>
    <w:rsid w:val="00FF7BCF"/>
    <w:rPr>
      <w:color w:val="0000FF" w:themeColor="hyperlink"/>
      <w:u w:val="single"/>
    </w:rPr>
  </w:style>
  <w:style w:type="character" w:styleId="FollowedHyperlink">
    <w:name w:val="FollowedHyperlink"/>
    <w:basedOn w:val="DefaultParagraphFont"/>
    <w:uiPriority w:val="99"/>
    <w:semiHidden/>
    <w:unhideWhenUsed/>
    <w:rsid w:val="002B3244"/>
    <w:rPr>
      <w:color w:val="800080" w:themeColor="followedHyperlink"/>
      <w:u w:val="single"/>
    </w:rPr>
  </w:style>
  <w:style w:type="character" w:styleId="UnresolvedMention">
    <w:name w:val="Unresolved Mention"/>
    <w:basedOn w:val="DefaultParagraphFont"/>
    <w:uiPriority w:val="99"/>
    <w:semiHidden/>
    <w:unhideWhenUsed/>
    <w:rsid w:val="00ED27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cbi.nlm.nih.gov/projects/gap/cgi-bin/GetPdf.cgi?document_name=HowToSubmit.pdf"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sharing.nih.gov/" TargetMode="External"/><Relationship Id="rId12" Type="http://schemas.openxmlformats.org/officeDocument/2006/relationships/hyperlink" Target="https://sharing.nih.gov/data-management-and-sharing-policy/sharing-scientific-data/selecting-a-data-repositor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sharing.nih.gov/faqs%23/data-management-and-sharing-policy.htm"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sharing.nih.gov/faqs%23/data-management-and-sharing-polic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755</Words>
  <Characters>1000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OMB No. 0925-0001 and 0925-0002, DMS Plan Format Page</vt:lpstr>
    </vt:vector>
  </TitlesOfParts>
  <Company/>
  <LinksUpToDate>false</LinksUpToDate>
  <CharactersWithSpaces>1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 and 0925-0002, DMS Plan Format Page</dc:title>
  <dc:subject>DHHS, Public Health Service Grant Application</dc:subject>
  <dc:creator>Office of Extramural Programs</dc:creator>
  <cp:keywords>PHS Grant Application, 0925-0001/0002, (Rev. 07/22), DMS Plan Format Page</cp:keywords>
  <cp:lastModifiedBy>Kuenstling, Max V</cp:lastModifiedBy>
  <cp:revision>3</cp:revision>
  <dcterms:created xsi:type="dcterms:W3CDTF">2023-01-05T15:58:00Z</dcterms:created>
  <dcterms:modified xsi:type="dcterms:W3CDTF">2023-03-1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5T00:00:00Z</vt:filetime>
  </property>
  <property fmtid="{D5CDD505-2E9C-101B-9397-08002B2CF9AE}" pid="3" name="Creator">
    <vt:lpwstr>Microsoft® Word for Microsoft 365</vt:lpwstr>
  </property>
  <property fmtid="{D5CDD505-2E9C-101B-9397-08002B2CF9AE}" pid="4" name="LastSaved">
    <vt:filetime>2022-10-19T00:00:00Z</vt:filetime>
  </property>
  <property fmtid="{D5CDD505-2E9C-101B-9397-08002B2CF9AE}" pid="5" name="Producer">
    <vt:lpwstr>Microsoft® Word for Microsoft 365</vt:lpwstr>
  </property>
  <property fmtid="{D5CDD505-2E9C-101B-9397-08002B2CF9AE}" pid="6" name="GrammarlyDocumentId">
    <vt:lpwstr>de20f84e006b29f5c880dbc6b69e55a260fd50254c17bebd65a47fd867332d08</vt:lpwstr>
  </property>
</Properties>
</file>